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05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91"/>
        <w:gridCol w:w="1111"/>
        <w:gridCol w:w="23"/>
        <w:gridCol w:w="1252"/>
        <w:gridCol w:w="1300"/>
        <w:gridCol w:w="980"/>
        <w:gridCol w:w="12"/>
        <w:gridCol w:w="1536"/>
        <w:gridCol w:w="2150"/>
      </w:tblGrid>
      <w:tr w:rsidR="00370398" w:rsidRPr="001C50F3" w:rsidTr="001914D7">
        <w:trPr>
          <w:trHeight w:val="454"/>
        </w:trPr>
        <w:tc>
          <w:tcPr>
            <w:tcW w:w="2802" w:type="dxa"/>
            <w:gridSpan w:val="2"/>
            <w:shd w:val="clear" w:color="auto" w:fill="E6E6E6"/>
            <w:vAlign w:val="center"/>
          </w:tcPr>
          <w:p w:rsidR="00370398" w:rsidRPr="00503FBF" w:rsidRDefault="00370398" w:rsidP="00370398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503FBF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>Tarkastusp</w:t>
            </w:r>
            <w:r w:rsidR="00503FBF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>äivä</w:t>
            </w:r>
            <w:r w:rsidRPr="00503FBF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>m</w:t>
            </w:r>
            <w:r w:rsidR="00503FBF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>äärä</w:t>
            </w:r>
            <w:r w:rsidRPr="00503FBF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>:</w:t>
            </w:r>
          </w:p>
        </w:tc>
        <w:tc>
          <w:tcPr>
            <w:tcW w:w="7253" w:type="dxa"/>
            <w:gridSpan w:val="7"/>
            <w:vAlign w:val="center"/>
          </w:tcPr>
          <w:p w:rsidR="00370398" w:rsidRPr="00503FBF" w:rsidRDefault="00370398" w:rsidP="00370398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1"/>
                  <w:enabled/>
                  <w:calcOnExit w:val="0"/>
                  <w:textInput/>
                </w:ffData>
              </w:fldChar>
            </w:r>
            <w:bookmarkStart w:id="0" w:name="Teksti1"/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bookmarkStart w:id="1" w:name="_GoBack"/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bookmarkEnd w:id="1"/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  <w:bookmarkEnd w:id="0"/>
          </w:p>
        </w:tc>
      </w:tr>
      <w:tr w:rsidR="00370398" w:rsidRPr="001C50F3" w:rsidTr="00503FBF">
        <w:trPr>
          <w:trHeight w:val="680"/>
        </w:trPr>
        <w:tc>
          <w:tcPr>
            <w:tcW w:w="2802" w:type="dxa"/>
            <w:gridSpan w:val="2"/>
            <w:shd w:val="clear" w:color="auto" w:fill="E6E6E6"/>
            <w:vAlign w:val="center"/>
          </w:tcPr>
          <w:p w:rsidR="00370398" w:rsidRPr="00503FBF" w:rsidRDefault="00370398" w:rsidP="00370398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503FBF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>Läsnä:</w:t>
            </w:r>
          </w:p>
        </w:tc>
        <w:tc>
          <w:tcPr>
            <w:tcW w:w="7253" w:type="dxa"/>
            <w:gridSpan w:val="7"/>
            <w:vAlign w:val="center"/>
          </w:tcPr>
          <w:p w:rsidR="00370398" w:rsidRPr="00503FBF" w:rsidRDefault="00370398" w:rsidP="00370398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2"/>
                  <w:enabled/>
                  <w:calcOnExit w:val="0"/>
                  <w:textInput/>
                </w:ffData>
              </w:fldChar>
            </w:r>
            <w:bookmarkStart w:id="2" w:name="Teksti2"/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  <w:bookmarkEnd w:id="2"/>
          </w:p>
        </w:tc>
      </w:tr>
      <w:tr w:rsidR="00370398" w:rsidRPr="001C50F3" w:rsidTr="001914D7">
        <w:trPr>
          <w:trHeight w:val="454"/>
        </w:trPr>
        <w:tc>
          <w:tcPr>
            <w:tcW w:w="2802" w:type="dxa"/>
            <w:gridSpan w:val="2"/>
            <w:shd w:val="clear" w:color="auto" w:fill="E6E6E6"/>
            <w:vAlign w:val="center"/>
          </w:tcPr>
          <w:p w:rsidR="00370398" w:rsidRPr="00503FBF" w:rsidRDefault="00370398" w:rsidP="00370398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503FBF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>Valvova viranomainen:</w:t>
            </w:r>
          </w:p>
        </w:tc>
        <w:tc>
          <w:tcPr>
            <w:tcW w:w="7253" w:type="dxa"/>
            <w:gridSpan w:val="7"/>
            <w:vAlign w:val="center"/>
          </w:tcPr>
          <w:p w:rsidR="00370398" w:rsidRPr="00503FBF" w:rsidRDefault="00370398" w:rsidP="00370398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3"/>
                  <w:enabled/>
                  <w:calcOnExit w:val="0"/>
                  <w:textInput/>
                </w:ffData>
              </w:fldChar>
            </w:r>
            <w:bookmarkStart w:id="3" w:name="Teksti3"/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  <w:bookmarkEnd w:id="3"/>
          </w:p>
        </w:tc>
      </w:tr>
      <w:tr w:rsidR="00370398" w:rsidRPr="001C50F3" w:rsidTr="001914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340"/>
        </w:trPr>
        <w:tc>
          <w:tcPr>
            <w:tcW w:w="10055" w:type="dxa"/>
            <w:gridSpan w:val="9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E0E0E0"/>
            <w:vAlign w:val="center"/>
          </w:tcPr>
          <w:p w:rsidR="00370398" w:rsidRPr="001F4766" w:rsidRDefault="00370398" w:rsidP="00370398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r w:rsidRPr="001F4766">
              <w:rPr>
                <w:rFonts w:asciiTheme="minorHAnsi" w:hAnsiTheme="minorHAnsi" w:cstheme="minorHAnsi"/>
                <w:b/>
                <w:snapToGrid w:val="0"/>
                <w:sz w:val="20"/>
              </w:rPr>
              <w:t>A. YRITYKSEN TIEDOT</w:t>
            </w:r>
          </w:p>
        </w:tc>
      </w:tr>
      <w:tr w:rsidR="00370398" w:rsidRPr="001C50F3" w:rsidTr="001914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7905" w:type="dxa"/>
            <w:gridSpan w:val="8"/>
            <w:tcBorders>
              <w:left w:val="single" w:sz="8" w:space="0" w:color="auto"/>
              <w:bottom w:val="nil"/>
            </w:tcBorders>
            <w:vAlign w:val="center"/>
          </w:tcPr>
          <w:p w:rsidR="00370398" w:rsidRPr="001C50F3" w:rsidRDefault="00370398" w:rsidP="0037039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1C50F3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Yrityksen nimi</w:t>
            </w:r>
          </w:p>
        </w:tc>
        <w:tc>
          <w:tcPr>
            <w:tcW w:w="2150" w:type="dxa"/>
            <w:tcBorders>
              <w:bottom w:val="nil"/>
              <w:right w:val="single" w:sz="8" w:space="0" w:color="auto"/>
            </w:tcBorders>
            <w:vAlign w:val="center"/>
          </w:tcPr>
          <w:p w:rsidR="00370398" w:rsidRPr="001C50F3" w:rsidRDefault="00370398" w:rsidP="0037039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1C50F3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Y-tunnus</w:t>
            </w:r>
          </w:p>
        </w:tc>
      </w:tr>
      <w:tr w:rsidR="00370398" w:rsidRPr="001C50F3" w:rsidTr="001914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454"/>
        </w:trPr>
        <w:tc>
          <w:tcPr>
            <w:tcW w:w="7905" w:type="dxa"/>
            <w:gridSpan w:val="8"/>
            <w:tcBorders>
              <w:top w:val="nil"/>
              <w:left w:val="single" w:sz="8" w:space="0" w:color="auto"/>
              <w:bottom w:val="single" w:sz="4" w:space="0" w:color="auto"/>
            </w:tcBorders>
            <w:vAlign w:val="center"/>
          </w:tcPr>
          <w:p w:rsidR="00370398" w:rsidRPr="00503FBF" w:rsidRDefault="00370398" w:rsidP="00370398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4"/>
                  <w:enabled/>
                  <w:calcOnExit w:val="0"/>
                  <w:textInput/>
                </w:ffData>
              </w:fldChar>
            </w:r>
            <w:bookmarkStart w:id="4" w:name="Teksti4"/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  <w:bookmarkEnd w:id="4"/>
          </w:p>
        </w:tc>
        <w:tc>
          <w:tcPr>
            <w:tcW w:w="2150" w:type="dxa"/>
            <w:tcBorders>
              <w:top w:val="nil"/>
              <w:bottom w:val="single" w:sz="4" w:space="0" w:color="auto"/>
              <w:right w:val="single" w:sz="8" w:space="0" w:color="auto"/>
            </w:tcBorders>
            <w:vAlign w:val="center"/>
          </w:tcPr>
          <w:p w:rsidR="00370398" w:rsidRPr="00503FBF" w:rsidRDefault="00370398" w:rsidP="00370398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5"/>
                  <w:enabled/>
                  <w:calcOnExit w:val="0"/>
                  <w:textInput/>
                </w:ffData>
              </w:fldChar>
            </w:r>
            <w:bookmarkStart w:id="5" w:name="Teksti5"/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  <w:bookmarkEnd w:id="5"/>
          </w:p>
        </w:tc>
      </w:tr>
      <w:tr w:rsidR="00370398" w:rsidRPr="001C50F3" w:rsidTr="001914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10055" w:type="dxa"/>
            <w:gridSpan w:val="9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Pr="001C50F3" w:rsidRDefault="00370398" w:rsidP="0037039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1C50F3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Käyntiosoite / postiosoite</w:t>
            </w:r>
          </w:p>
        </w:tc>
      </w:tr>
      <w:tr w:rsidR="00370398" w:rsidRPr="001C50F3" w:rsidTr="001914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454"/>
        </w:trPr>
        <w:tc>
          <w:tcPr>
            <w:tcW w:w="10055" w:type="dxa"/>
            <w:gridSpan w:val="9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370398" w:rsidRPr="00503FBF" w:rsidRDefault="00370398" w:rsidP="00370398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bookmarkStart w:id="6" w:name="Teksti6"/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  <w:bookmarkEnd w:id="6"/>
          </w:p>
        </w:tc>
      </w:tr>
      <w:tr w:rsidR="00BC6082" w:rsidRPr="001C50F3" w:rsidTr="001914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58"/>
        </w:trPr>
        <w:tc>
          <w:tcPr>
            <w:tcW w:w="2825" w:type="dxa"/>
            <w:gridSpan w:val="3"/>
            <w:tcBorders>
              <w:left w:val="single" w:sz="8" w:space="0" w:color="auto"/>
              <w:bottom w:val="nil"/>
            </w:tcBorders>
            <w:vAlign w:val="center"/>
          </w:tcPr>
          <w:p w:rsidR="00BC6082" w:rsidRPr="001C50F3" w:rsidRDefault="00BC6082" w:rsidP="0037039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1C50F3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Postinumero</w:t>
            </w:r>
          </w:p>
        </w:tc>
        <w:tc>
          <w:tcPr>
            <w:tcW w:w="7230" w:type="dxa"/>
            <w:gridSpan w:val="6"/>
            <w:vMerge w:val="restart"/>
            <w:tcBorders>
              <w:right w:val="single" w:sz="8" w:space="0" w:color="auto"/>
            </w:tcBorders>
            <w:vAlign w:val="center"/>
          </w:tcPr>
          <w:p w:rsidR="00BC6082" w:rsidRPr="001C50F3" w:rsidRDefault="00BC6082" w:rsidP="0037039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1C50F3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Postitoimipaikka</w:t>
            </w:r>
          </w:p>
          <w:bookmarkStart w:id="7" w:name="Teksti8"/>
          <w:p w:rsidR="00BC6082" w:rsidRPr="00503FBF" w:rsidRDefault="00BC6082" w:rsidP="00370398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7"/>
                  <w:enabled/>
                  <w:calcOnExit w:val="0"/>
                  <w:textInput/>
                </w:ffData>
              </w:fldChar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</w:p>
          <w:bookmarkEnd w:id="7"/>
          <w:p w:rsidR="00BC6082" w:rsidRPr="001C50F3" w:rsidRDefault="00BC6082" w:rsidP="0037039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</w:p>
        </w:tc>
      </w:tr>
      <w:tr w:rsidR="00BC6082" w:rsidRPr="001C50F3" w:rsidTr="001914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275"/>
        </w:trPr>
        <w:tc>
          <w:tcPr>
            <w:tcW w:w="2825" w:type="dxa"/>
            <w:gridSpan w:val="3"/>
            <w:tcBorders>
              <w:top w:val="nil"/>
              <w:left w:val="single" w:sz="8" w:space="0" w:color="auto"/>
              <w:bottom w:val="single" w:sz="4" w:space="0" w:color="auto"/>
            </w:tcBorders>
            <w:vAlign w:val="center"/>
          </w:tcPr>
          <w:p w:rsidR="00BC6082" w:rsidRPr="001C50F3" w:rsidRDefault="00BC6082" w:rsidP="00370398">
            <w:pPr>
              <w:rPr>
                <w:rFonts w:asciiTheme="minorHAnsi" w:hAnsiTheme="minorHAnsi" w:cstheme="minorHAnsi"/>
                <w:snapToGrid w:val="0"/>
                <w:sz w:val="20"/>
              </w:rPr>
            </w:pPr>
            <w:r w:rsidRPr="001C50F3">
              <w:rPr>
                <w:rFonts w:asciiTheme="minorHAnsi" w:hAnsiTheme="minorHAnsi" w:cstheme="minorHAnsi"/>
                <w:snapToGrid w:val="0"/>
                <w:sz w:val="20"/>
              </w:rPr>
              <w:fldChar w:fldCharType="begin">
                <w:ffData>
                  <w:name w:val="Teksti7"/>
                  <w:enabled/>
                  <w:calcOnExit w:val="0"/>
                  <w:textInput/>
                </w:ffData>
              </w:fldChar>
            </w:r>
            <w:bookmarkStart w:id="8" w:name="Teksti7"/>
            <w:r w:rsidRPr="001C50F3">
              <w:rPr>
                <w:rFonts w:asciiTheme="minorHAnsi" w:hAnsiTheme="minorHAnsi" w:cstheme="minorHAnsi"/>
                <w:snapToGrid w:val="0"/>
                <w:sz w:val="20"/>
              </w:rPr>
              <w:instrText xml:space="preserve"> FORMTEXT </w:instrText>
            </w:r>
            <w:r w:rsidRPr="001C50F3">
              <w:rPr>
                <w:rFonts w:asciiTheme="minorHAnsi" w:hAnsiTheme="minorHAnsi" w:cstheme="minorHAnsi"/>
                <w:snapToGrid w:val="0"/>
                <w:sz w:val="20"/>
              </w:rPr>
            </w:r>
            <w:r w:rsidRPr="001C50F3">
              <w:rPr>
                <w:rFonts w:asciiTheme="minorHAnsi" w:hAnsiTheme="minorHAnsi" w:cstheme="minorHAnsi"/>
                <w:snapToGrid w:val="0"/>
                <w:sz w:val="20"/>
              </w:rPr>
              <w:fldChar w:fldCharType="separate"/>
            </w:r>
            <w:r w:rsidRPr="001C50F3">
              <w:rPr>
                <w:rFonts w:asciiTheme="minorHAnsi" w:hAnsiTheme="minorHAnsi" w:cstheme="minorHAnsi"/>
                <w:noProof/>
                <w:snapToGrid w:val="0"/>
                <w:sz w:val="20"/>
              </w:rPr>
              <w:t> </w:t>
            </w:r>
            <w:r w:rsidRPr="001C50F3">
              <w:rPr>
                <w:rFonts w:asciiTheme="minorHAnsi" w:hAnsiTheme="minorHAnsi" w:cstheme="minorHAnsi"/>
                <w:noProof/>
                <w:snapToGrid w:val="0"/>
                <w:sz w:val="20"/>
              </w:rPr>
              <w:t> </w:t>
            </w:r>
            <w:r w:rsidRPr="001C50F3">
              <w:rPr>
                <w:rFonts w:asciiTheme="minorHAnsi" w:hAnsiTheme="minorHAnsi" w:cstheme="minorHAnsi"/>
                <w:noProof/>
                <w:snapToGrid w:val="0"/>
                <w:sz w:val="20"/>
              </w:rPr>
              <w:t> </w:t>
            </w:r>
            <w:r w:rsidRPr="001C50F3">
              <w:rPr>
                <w:rFonts w:asciiTheme="minorHAnsi" w:hAnsiTheme="minorHAnsi" w:cstheme="minorHAnsi"/>
                <w:noProof/>
                <w:snapToGrid w:val="0"/>
                <w:sz w:val="20"/>
              </w:rPr>
              <w:t> </w:t>
            </w:r>
            <w:r w:rsidRPr="001C50F3">
              <w:rPr>
                <w:rFonts w:asciiTheme="minorHAnsi" w:hAnsiTheme="minorHAnsi" w:cstheme="minorHAnsi"/>
                <w:noProof/>
                <w:snapToGrid w:val="0"/>
                <w:sz w:val="20"/>
              </w:rPr>
              <w:t> </w:t>
            </w:r>
            <w:r w:rsidRPr="001C50F3">
              <w:rPr>
                <w:rFonts w:asciiTheme="minorHAnsi" w:hAnsiTheme="minorHAnsi" w:cstheme="minorHAnsi"/>
                <w:snapToGrid w:val="0"/>
                <w:sz w:val="20"/>
              </w:rPr>
              <w:fldChar w:fldCharType="end"/>
            </w:r>
            <w:bookmarkEnd w:id="8"/>
          </w:p>
        </w:tc>
        <w:tc>
          <w:tcPr>
            <w:tcW w:w="7230" w:type="dxa"/>
            <w:gridSpan w:val="6"/>
            <w:vMerge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:rsidR="00BC6082" w:rsidRPr="001C50F3" w:rsidRDefault="00BC6082" w:rsidP="0037039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</w:p>
        </w:tc>
      </w:tr>
      <w:tr w:rsidR="00370398" w:rsidRPr="001C50F3" w:rsidTr="001914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10055" w:type="dxa"/>
            <w:gridSpan w:val="9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Pr="001C50F3" w:rsidRDefault="00370398" w:rsidP="0037039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1C50F3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Toimijan nimi / yhteyshenkilö</w:t>
            </w:r>
          </w:p>
        </w:tc>
      </w:tr>
      <w:tr w:rsidR="00370398" w:rsidRPr="001C50F3" w:rsidTr="001914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454"/>
        </w:trPr>
        <w:tc>
          <w:tcPr>
            <w:tcW w:w="10055" w:type="dxa"/>
            <w:gridSpan w:val="9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370398" w:rsidRPr="00503FBF" w:rsidRDefault="00370398" w:rsidP="00370398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10"/>
                  <w:enabled/>
                  <w:calcOnExit w:val="0"/>
                  <w:textInput/>
                </w:ffData>
              </w:fldChar>
            </w:r>
            <w:bookmarkStart w:id="9" w:name="Teksti10"/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  <w:bookmarkEnd w:id="9"/>
          </w:p>
        </w:tc>
      </w:tr>
      <w:tr w:rsidR="00370398" w:rsidRPr="001C50F3" w:rsidTr="001914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4077" w:type="dxa"/>
            <w:gridSpan w:val="4"/>
            <w:tcBorders>
              <w:top w:val="single" w:sz="4" w:space="0" w:color="auto"/>
              <w:left w:val="single" w:sz="8" w:space="0" w:color="auto"/>
              <w:bottom w:val="nil"/>
            </w:tcBorders>
            <w:vAlign w:val="center"/>
          </w:tcPr>
          <w:p w:rsidR="00370398" w:rsidRPr="001C50F3" w:rsidRDefault="00370398" w:rsidP="0037039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1C50F3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Puhelin</w:t>
            </w:r>
          </w:p>
        </w:tc>
        <w:tc>
          <w:tcPr>
            <w:tcW w:w="5978" w:type="dxa"/>
            <w:gridSpan w:val="5"/>
            <w:tcBorders>
              <w:top w:val="single" w:sz="4" w:space="0" w:color="auto"/>
              <w:bottom w:val="nil"/>
              <w:right w:val="single" w:sz="8" w:space="0" w:color="auto"/>
            </w:tcBorders>
            <w:vAlign w:val="center"/>
          </w:tcPr>
          <w:p w:rsidR="00370398" w:rsidRPr="001C50F3" w:rsidRDefault="00370398" w:rsidP="0037039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1C50F3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Sähköposti</w:t>
            </w:r>
          </w:p>
        </w:tc>
      </w:tr>
      <w:tr w:rsidR="00370398" w:rsidRPr="001C50F3" w:rsidTr="001914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454"/>
        </w:trPr>
        <w:tc>
          <w:tcPr>
            <w:tcW w:w="4077" w:type="dxa"/>
            <w:gridSpan w:val="4"/>
            <w:tcBorders>
              <w:top w:val="nil"/>
              <w:left w:val="single" w:sz="8" w:space="0" w:color="auto"/>
              <w:bottom w:val="single" w:sz="8" w:space="0" w:color="auto"/>
            </w:tcBorders>
            <w:vAlign w:val="center"/>
          </w:tcPr>
          <w:p w:rsidR="00370398" w:rsidRPr="00503FBF" w:rsidRDefault="00370398" w:rsidP="00370398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11"/>
                  <w:enabled/>
                  <w:calcOnExit w:val="0"/>
                  <w:textInput/>
                </w:ffData>
              </w:fldChar>
            </w:r>
            <w:bookmarkStart w:id="10" w:name="Teksti11"/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  <w:bookmarkEnd w:id="10"/>
          </w:p>
        </w:tc>
        <w:tc>
          <w:tcPr>
            <w:tcW w:w="5978" w:type="dxa"/>
            <w:gridSpan w:val="5"/>
            <w:tcBorders>
              <w:top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370398" w:rsidRPr="00503FBF" w:rsidRDefault="00370398" w:rsidP="00370398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bookmarkStart w:id="11" w:name="Teksti12"/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  <w:bookmarkEnd w:id="11"/>
          </w:p>
        </w:tc>
      </w:tr>
      <w:tr w:rsidR="00370398" w:rsidRPr="001C50F3" w:rsidTr="001914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340"/>
        </w:trPr>
        <w:tc>
          <w:tcPr>
            <w:tcW w:w="10055" w:type="dxa"/>
            <w:gridSpan w:val="9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E0E0E0"/>
            <w:vAlign w:val="center"/>
          </w:tcPr>
          <w:p w:rsidR="00370398" w:rsidRPr="001F4766" w:rsidRDefault="00370398" w:rsidP="00370398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r w:rsidRPr="001F4766">
              <w:rPr>
                <w:rFonts w:asciiTheme="minorHAnsi" w:hAnsiTheme="minorHAnsi" w:cstheme="minorHAnsi"/>
                <w:b/>
                <w:snapToGrid w:val="0"/>
                <w:sz w:val="20"/>
              </w:rPr>
              <w:t>B. TOIMINTA</w:t>
            </w:r>
          </w:p>
        </w:tc>
      </w:tr>
      <w:tr w:rsidR="005C3E2B" w:rsidRPr="001C50F3" w:rsidTr="009D1D7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1112"/>
        </w:trPr>
        <w:tc>
          <w:tcPr>
            <w:tcW w:w="2825" w:type="dxa"/>
            <w:gridSpan w:val="3"/>
            <w:tcBorders>
              <w:left w:val="single" w:sz="8" w:space="0" w:color="auto"/>
              <w:right w:val="single" w:sz="8" w:space="0" w:color="auto"/>
            </w:tcBorders>
          </w:tcPr>
          <w:p w:rsidR="005C3E2B" w:rsidRPr="001C50F3" w:rsidRDefault="005C3E2B" w:rsidP="005C5AA6">
            <w:pPr>
              <w:jc w:val="both"/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1C50F3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Toimintatyyppi </w:t>
            </w:r>
          </w:p>
        </w:tc>
        <w:tc>
          <w:tcPr>
            <w:tcW w:w="2552" w:type="dxa"/>
            <w:gridSpan w:val="2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5C3E2B" w:rsidRPr="001C50F3" w:rsidRDefault="005C3E2B" w:rsidP="0063379A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1C50F3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t xml:space="preserve"> Maahantuonti (kolmasmaa tai sisämarkkina)</w:t>
            </w:r>
          </w:p>
          <w:p w:rsidR="005C3E2B" w:rsidRPr="001C50F3" w:rsidRDefault="005C3E2B" w:rsidP="0063379A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  <w:p w:rsidR="005C3E2B" w:rsidRPr="001C50F3" w:rsidRDefault="005C3E2B" w:rsidP="005C3E2B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1C50F3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t xml:space="preserve"> Jakelu/markkinointi</w:t>
            </w:r>
          </w:p>
        </w:tc>
        <w:tc>
          <w:tcPr>
            <w:tcW w:w="4678" w:type="dxa"/>
            <w:gridSpan w:val="4"/>
            <w:tcBorders>
              <w:left w:val="single" w:sz="8" w:space="0" w:color="auto"/>
              <w:right w:val="single" w:sz="8" w:space="0" w:color="auto"/>
            </w:tcBorders>
          </w:tcPr>
          <w:p w:rsidR="005C3E2B" w:rsidRPr="001C50F3" w:rsidRDefault="005C3E2B" w:rsidP="005C5AA6">
            <w:pPr>
              <w:jc w:val="both"/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1C50F3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Mistä maista? </w:t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</w:p>
          <w:p w:rsidR="005C3E2B" w:rsidRPr="001C50F3" w:rsidRDefault="005C3E2B" w:rsidP="005C5AA6">
            <w:pPr>
              <w:jc w:val="both"/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</w:p>
          <w:p w:rsidR="005C3E2B" w:rsidRPr="001C50F3" w:rsidRDefault="005C3E2B" w:rsidP="005C5AA6">
            <w:pPr>
              <w:jc w:val="both"/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</w:p>
        </w:tc>
      </w:tr>
      <w:tr w:rsidR="002522EE" w:rsidRPr="001C50F3" w:rsidTr="001914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405"/>
        </w:trPr>
        <w:tc>
          <w:tcPr>
            <w:tcW w:w="2825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2522EE" w:rsidRPr="001C50F3" w:rsidRDefault="002522EE" w:rsidP="005C5AA6">
            <w:pPr>
              <w:jc w:val="both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1C50F3">
              <w:rPr>
                <w:rFonts w:asciiTheme="minorHAnsi" w:hAnsiTheme="minorHAnsi" w:cstheme="minorHAnsi"/>
                <w:b/>
                <w:sz w:val="18"/>
                <w:szCs w:val="18"/>
              </w:rPr>
              <w:t>Jakelu/markkinointikanavat</w:t>
            </w:r>
          </w:p>
        </w:tc>
        <w:tc>
          <w:tcPr>
            <w:tcW w:w="7230" w:type="dxa"/>
            <w:gridSpan w:val="6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2522EE" w:rsidRPr="001C50F3" w:rsidRDefault="002522EE" w:rsidP="005C5AA6">
            <w:pPr>
              <w:jc w:val="both"/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</w:p>
          <w:p w:rsidR="002522EE" w:rsidRPr="001C50F3" w:rsidRDefault="002522EE" w:rsidP="005C5AA6">
            <w:pPr>
              <w:jc w:val="both"/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1C50F3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Valinta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Valinta8"/>
            <w:r w:rsidRPr="001C50F3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1C50F3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bookmarkEnd w:id="12"/>
            <w:r w:rsidR="00DD198E" w:rsidRPr="001C50F3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Pr="001C50F3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Oma jakelu/markkinointi </w:t>
            </w:r>
          </w:p>
          <w:p w:rsidR="002522EE" w:rsidRPr="001C50F3" w:rsidRDefault="002522EE" w:rsidP="005C3E2B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1C50F3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Valinta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Valinta9"/>
            <w:r w:rsidRPr="001C50F3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1C50F3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bookmarkEnd w:id="13"/>
            <w:r w:rsidR="00DD198E" w:rsidRPr="001C50F3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Pr="001C50F3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Jakelu/markkinointi keskusliikkeiden tukkujen kautta  </w:t>
            </w:r>
          </w:p>
          <w:p w:rsidR="002522EE" w:rsidRPr="001C50F3" w:rsidRDefault="002522EE" w:rsidP="005C3E2B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1C50F3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Valinta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Valinta10"/>
            <w:r w:rsidRPr="001C50F3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1C50F3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bookmarkEnd w:id="14"/>
            <w:r w:rsidR="00DD198E" w:rsidRPr="001C50F3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Pr="001C50F3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Internet-markkinointi</w:t>
            </w:r>
          </w:p>
          <w:p w:rsidR="002522EE" w:rsidRPr="001C50F3" w:rsidRDefault="002522EE" w:rsidP="005C3E2B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1C50F3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Valinta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Valinta11"/>
            <w:r w:rsidRPr="001C50F3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1C50F3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bookmarkEnd w:id="15"/>
            <w:r w:rsidRPr="001C50F3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Sopimusasiakkaat</w:t>
            </w:r>
          </w:p>
          <w:p w:rsidR="002522EE" w:rsidRPr="001C50F3" w:rsidRDefault="002522EE" w:rsidP="005C3E2B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1C50F3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Valinta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Valinta12"/>
            <w:r w:rsidRPr="001C50F3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1C50F3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bookmarkEnd w:id="16"/>
            <w:r w:rsidRPr="001C50F3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Muu jakelu/markkinointikanava, mikä? </w:t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</w:p>
          <w:p w:rsidR="002522EE" w:rsidRPr="001C50F3" w:rsidRDefault="002522EE" w:rsidP="005C3E2B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</w:p>
        </w:tc>
      </w:tr>
      <w:tr w:rsidR="00A7123A" w:rsidRPr="001C50F3" w:rsidTr="001914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623"/>
        </w:trPr>
        <w:tc>
          <w:tcPr>
            <w:tcW w:w="2825" w:type="dxa"/>
            <w:gridSpan w:val="3"/>
            <w:tcBorders>
              <w:left w:val="single" w:sz="8" w:space="0" w:color="auto"/>
              <w:right w:val="single" w:sz="8" w:space="0" w:color="auto"/>
            </w:tcBorders>
          </w:tcPr>
          <w:p w:rsidR="00A7123A" w:rsidRPr="001C50F3" w:rsidRDefault="00A7123A" w:rsidP="00A7123A">
            <w:pPr>
              <w:jc w:val="both"/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1C50F3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>Kontaktimateriaalien kohderyhmät</w:t>
            </w:r>
          </w:p>
        </w:tc>
        <w:tc>
          <w:tcPr>
            <w:tcW w:w="7230" w:type="dxa"/>
            <w:gridSpan w:val="6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A7123A" w:rsidRPr="001C50F3" w:rsidRDefault="00A7123A" w:rsidP="002522EE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</w:p>
          <w:p w:rsidR="00A7123A" w:rsidRPr="001C50F3" w:rsidRDefault="00A7123A" w:rsidP="002522EE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1C50F3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Valinta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Valinta16"/>
            <w:r w:rsidRPr="001C50F3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1C50F3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bookmarkEnd w:id="17"/>
            <w:r w:rsidR="00DD198E" w:rsidRPr="001C50F3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Pr="001C50F3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Tuotteet on tarkoitettu pelkästään suoraan kuluttajille myytäväksi  </w:t>
            </w:r>
          </w:p>
          <w:p w:rsidR="00A7123A" w:rsidRPr="001C50F3" w:rsidRDefault="00A7123A" w:rsidP="002522EE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1C50F3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Valinta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Valinta18"/>
            <w:r w:rsidRPr="001C50F3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1C50F3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bookmarkEnd w:id="18"/>
            <w:r w:rsidR="00DD198E" w:rsidRPr="001C50F3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Pr="001C50F3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Tuotteet on tarkoitettu pelkästään elintarvikealan toimijoille myytäväksi  </w:t>
            </w:r>
          </w:p>
          <w:p w:rsidR="00A7123A" w:rsidRPr="001C50F3" w:rsidRDefault="00A7123A" w:rsidP="002522EE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1C50F3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Valinta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Valinta17"/>
            <w:r w:rsidRPr="001C50F3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1C50F3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bookmarkEnd w:id="19"/>
            <w:r w:rsidR="00DD198E" w:rsidRPr="001C50F3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Pr="001C50F3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Tuotteita myydään sekä kuluttajille suoraan että elintarvikealan toimijoille </w:t>
            </w:r>
          </w:p>
          <w:p w:rsidR="00A7123A" w:rsidRPr="001C50F3" w:rsidRDefault="00A7123A" w:rsidP="005C5AA6">
            <w:pPr>
              <w:jc w:val="both"/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</w:p>
        </w:tc>
      </w:tr>
      <w:tr w:rsidR="002522EE" w:rsidRPr="001C50F3" w:rsidTr="009D1D7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2825"/>
        </w:trPr>
        <w:tc>
          <w:tcPr>
            <w:tcW w:w="2825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2522EE" w:rsidRPr="001C50F3" w:rsidRDefault="0047106D" w:rsidP="005C5AA6">
            <w:pPr>
              <w:jc w:val="both"/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bookmarkStart w:id="20" w:name="_Hlk22646214"/>
            <w:r w:rsidRPr="001C50F3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>Toiminnan tarkennukset</w:t>
            </w:r>
          </w:p>
          <w:bookmarkEnd w:id="20"/>
          <w:p w:rsidR="00DD7761" w:rsidRPr="001C50F3" w:rsidRDefault="00DD7761" w:rsidP="005C5AA6">
            <w:pPr>
              <w:jc w:val="both"/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</w:p>
        </w:tc>
        <w:tc>
          <w:tcPr>
            <w:tcW w:w="3532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2522EE" w:rsidRPr="001C50F3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1C50F3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t xml:space="preserve">  1. Aktiiviset ja älykkäät materiaalit ja tarvikkeet</w:t>
            </w:r>
          </w:p>
          <w:p w:rsidR="002522EE" w:rsidRPr="001C50F3" w:rsidRDefault="002522EE" w:rsidP="002522EE">
            <w:pPr>
              <w:spacing w:before="6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1C50F3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t xml:space="preserve">  2. Liimat</w:t>
            </w:r>
          </w:p>
          <w:p w:rsidR="002522EE" w:rsidRPr="001C50F3" w:rsidRDefault="002522EE" w:rsidP="002522EE">
            <w:pPr>
              <w:spacing w:before="6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1C50F3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t xml:space="preserve">  3. Keramiikka</w:t>
            </w:r>
          </w:p>
          <w:p w:rsidR="002522EE" w:rsidRPr="001C50F3" w:rsidRDefault="002522EE" w:rsidP="002522EE">
            <w:pPr>
              <w:spacing w:before="6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1C50F3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t xml:space="preserve">  4. Korkki</w:t>
            </w:r>
          </w:p>
          <w:p w:rsidR="002522EE" w:rsidRPr="001C50F3" w:rsidRDefault="002522EE" w:rsidP="002522EE">
            <w:pPr>
              <w:spacing w:before="6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1C50F3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t xml:space="preserve">  5. Kumi</w:t>
            </w:r>
          </w:p>
          <w:p w:rsidR="002522EE" w:rsidRPr="001C50F3" w:rsidRDefault="002522EE" w:rsidP="002522EE">
            <w:pPr>
              <w:spacing w:before="6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1C50F3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t xml:space="preserve">  6. Lasi</w:t>
            </w:r>
          </w:p>
          <w:p w:rsidR="002522EE" w:rsidRPr="001C50F3" w:rsidRDefault="002522EE" w:rsidP="002522EE">
            <w:pPr>
              <w:spacing w:before="6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1C50F3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t xml:space="preserve">  7. Ioninvaihtohartsit</w:t>
            </w:r>
          </w:p>
          <w:p w:rsidR="002522EE" w:rsidRPr="001C50F3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1C50F3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t xml:space="preserve">  8. Metallit ja metalliseokset</w:t>
            </w:r>
          </w:p>
          <w:p w:rsidR="002522EE" w:rsidRPr="001C50F3" w:rsidRDefault="002522EE" w:rsidP="002522EE">
            <w:pPr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1C50F3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t xml:space="preserve">  9. Paperi ja kartonki</w:t>
            </w:r>
          </w:p>
        </w:tc>
        <w:tc>
          <w:tcPr>
            <w:tcW w:w="3698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2522EE" w:rsidRPr="001C50F3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1C50F3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t xml:space="preserve">  10. Muovit </w:t>
            </w:r>
          </w:p>
          <w:p w:rsidR="002522EE" w:rsidRPr="001C50F3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1C50F3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t xml:space="preserve">  11. Painovärit</w:t>
            </w:r>
          </w:p>
          <w:p w:rsidR="002522EE" w:rsidRPr="001C50F3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1C50F3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t xml:space="preserve">  12. Regeneroitu selluloosa (= sellofaani)</w:t>
            </w:r>
          </w:p>
          <w:p w:rsidR="002522EE" w:rsidRPr="001C50F3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1C50F3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t xml:space="preserve">  13. Silikonit</w:t>
            </w:r>
          </w:p>
          <w:p w:rsidR="002522EE" w:rsidRPr="001C50F3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1C50F3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t xml:space="preserve">  14. Tekstiilit</w:t>
            </w:r>
          </w:p>
          <w:p w:rsidR="002522EE" w:rsidRPr="001C50F3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1C50F3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t xml:space="preserve">  15. Lakat ja pinnoitteet</w:t>
            </w:r>
          </w:p>
          <w:p w:rsidR="002522EE" w:rsidRPr="001C50F3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1C50F3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t xml:space="preserve">  16. Vahat</w:t>
            </w:r>
          </w:p>
          <w:p w:rsidR="002522EE" w:rsidRPr="001C50F3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1C50F3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t xml:space="preserve">  17. Puu</w:t>
            </w:r>
          </w:p>
          <w:p w:rsidR="002522EE" w:rsidRPr="001C50F3" w:rsidRDefault="002522EE" w:rsidP="002522EE">
            <w:pPr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1C50F3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Pr="001C50F3">
              <w:rPr>
                <w:rFonts w:asciiTheme="minorHAnsi" w:hAnsiTheme="minorHAnsi" w:cstheme="minorHAnsi"/>
                <w:sz w:val="18"/>
                <w:szCs w:val="18"/>
              </w:rPr>
              <w:t xml:space="preserve">  18. Muu</w:t>
            </w:r>
          </w:p>
        </w:tc>
      </w:tr>
      <w:tr w:rsidR="004E611B" w:rsidRPr="00DD198E" w:rsidTr="0081213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414"/>
        </w:trPr>
        <w:tc>
          <w:tcPr>
            <w:tcW w:w="10055" w:type="dxa"/>
            <w:gridSpan w:val="9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4E611B" w:rsidRPr="00DD198E" w:rsidRDefault="004E611B" w:rsidP="005C5AA6">
            <w:pPr>
              <w:jc w:val="both"/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DD198E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Jos muu, mikä? </w:t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49"/>
                  <w:enabled/>
                  <w:calcOnExit w:val="0"/>
                  <w:textInput/>
                </w:ffData>
              </w:fldChar>
            </w:r>
            <w:bookmarkStart w:id="21" w:name="Teksti49"/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  <w:bookmarkEnd w:id="21"/>
          </w:p>
        </w:tc>
      </w:tr>
      <w:tr w:rsidR="00F12D3C" w:rsidRPr="00DD198E" w:rsidTr="001914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280"/>
        </w:trPr>
        <w:tc>
          <w:tcPr>
            <w:tcW w:w="10055" w:type="dxa"/>
            <w:gridSpan w:val="9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F12D3C" w:rsidRPr="00DD198E" w:rsidRDefault="00F12D3C" w:rsidP="00F12D3C">
            <w:pPr>
              <w:jc w:val="both"/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DD198E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lastRenderedPageBreak/>
              <w:t xml:space="preserve">Kontaktimateriaalien käyttötarkoitus </w:t>
            </w:r>
          </w:p>
          <w:p w:rsidR="00F12D3C" w:rsidRPr="00DD198E" w:rsidRDefault="00F12D3C" w:rsidP="00F12D3C">
            <w:pPr>
              <w:spacing w:before="6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DD198E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="00DD198E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t>Elintarvikkeiden pakkausmateriaalit</w:t>
            </w:r>
          </w:p>
          <w:p w:rsidR="00F12D3C" w:rsidRPr="00DD198E" w:rsidRDefault="00F12D3C" w:rsidP="00F12D3C">
            <w:pPr>
              <w:autoSpaceDE w:val="0"/>
              <w:autoSpaceDN w:val="0"/>
              <w:adjustRightInd w:val="0"/>
              <w:spacing w:before="6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DD198E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t xml:space="preserve"> Elintarviketeollisuuden tuotantolaitteet ja -välineet</w:t>
            </w:r>
          </w:p>
          <w:p w:rsidR="00F12D3C" w:rsidRPr="00DD198E" w:rsidRDefault="00F12D3C" w:rsidP="00F12D3C">
            <w:pPr>
              <w:spacing w:before="6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DD198E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t xml:space="preserve"> Elintarvikkeen säilytykseen tarkoitetut tarvikkeet</w:t>
            </w:r>
          </w:p>
          <w:p w:rsidR="00F12D3C" w:rsidRPr="00DD198E" w:rsidRDefault="00F12D3C" w:rsidP="00F12D3C">
            <w:pPr>
              <w:spacing w:before="6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DD198E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t xml:space="preserve"> Keittiölaitteet, astiat, välineet ja vastaavat </w:t>
            </w:r>
          </w:p>
          <w:p w:rsidR="00F12D3C" w:rsidRPr="00DD198E" w:rsidRDefault="00F12D3C" w:rsidP="00F12D3C">
            <w:pPr>
              <w:spacing w:before="60" w:after="40"/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r w:rsidRPr="00DD198E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2" w:name="Valinta51"/>
            <w:r w:rsidRPr="00DD198E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bookmarkEnd w:id="22"/>
            <w:r w:rsidR="00DD198E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t xml:space="preserve">Muu, mikä? </w:t>
            </w:r>
            <w:r w:rsidRPr="009D1D7E">
              <w:rPr>
                <w:rFonts w:asciiTheme="minorHAnsi" w:hAnsiTheme="minorHAnsi" w:cstheme="minorHAnsi"/>
                <w:b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8"/>
                  </w:textInput>
                </w:ffData>
              </w:fldChar>
            </w:r>
            <w:r w:rsidRPr="009D1D7E">
              <w:rPr>
                <w:rFonts w:asciiTheme="minorHAnsi" w:hAnsiTheme="minorHAnsi" w:cstheme="minorHAnsi"/>
                <w:b/>
                <w:sz w:val="20"/>
              </w:rPr>
              <w:instrText xml:space="preserve"> FORMTEXT </w:instrText>
            </w:r>
            <w:r w:rsidRPr="009D1D7E">
              <w:rPr>
                <w:rFonts w:asciiTheme="minorHAnsi" w:hAnsiTheme="minorHAnsi" w:cstheme="minorHAnsi"/>
                <w:b/>
                <w:sz w:val="20"/>
              </w:rPr>
            </w:r>
            <w:r w:rsidRPr="009D1D7E">
              <w:rPr>
                <w:rFonts w:asciiTheme="minorHAnsi" w:hAnsiTheme="minorHAnsi" w:cstheme="minorHAnsi"/>
                <w:b/>
                <w:sz w:val="20"/>
              </w:rPr>
              <w:fldChar w:fldCharType="separate"/>
            </w:r>
            <w:r w:rsidRPr="009D1D7E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9D1D7E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9D1D7E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9D1D7E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9D1D7E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9D1D7E">
              <w:rPr>
                <w:rFonts w:asciiTheme="minorHAnsi" w:hAnsiTheme="minorHAnsi" w:cstheme="minorHAnsi"/>
                <w:b/>
                <w:sz w:val="20"/>
              </w:rPr>
              <w:fldChar w:fldCharType="end"/>
            </w:r>
          </w:p>
          <w:p w:rsidR="00F12D3C" w:rsidRPr="00DD198E" w:rsidRDefault="00F12D3C" w:rsidP="005C5AA6">
            <w:pPr>
              <w:jc w:val="both"/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</w:p>
        </w:tc>
      </w:tr>
      <w:tr w:rsidR="00F12D3C" w:rsidRPr="00DD198E" w:rsidTr="001914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2986"/>
        </w:trPr>
        <w:tc>
          <w:tcPr>
            <w:tcW w:w="10055" w:type="dxa"/>
            <w:gridSpan w:val="9"/>
            <w:tcBorders>
              <w:left w:val="single" w:sz="8" w:space="0" w:color="auto"/>
              <w:right w:val="single" w:sz="8" w:space="0" w:color="auto"/>
            </w:tcBorders>
          </w:tcPr>
          <w:p w:rsidR="00F12D3C" w:rsidRPr="00DD198E" w:rsidRDefault="00F12D3C" w:rsidP="00A7123A">
            <w:pPr>
              <w:spacing w:before="60" w:after="4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DD198E">
              <w:rPr>
                <w:rFonts w:asciiTheme="minorHAnsi" w:hAnsiTheme="minorHAnsi" w:cstheme="minorHAnsi"/>
                <w:b/>
                <w:sz w:val="18"/>
                <w:szCs w:val="18"/>
              </w:rPr>
              <w:t>Muita tarkennuksia</w:t>
            </w:r>
          </w:p>
          <w:p w:rsidR="00F12D3C" w:rsidRPr="00DD198E" w:rsidRDefault="00F12D3C" w:rsidP="00A7123A">
            <w:pPr>
              <w:spacing w:before="6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DD198E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t xml:space="preserve"> Pikkulapsille (0-3 v) tarkoitettuja kontaktimateriaaleja, mitä? </w:t>
            </w:r>
          </w:p>
          <w:p w:rsidR="00F12D3C" w:rsidRPr="00503FBF" w:rsidRDefault="00F12D3C" w:rsidP="00A7123A">
            <w:pPr>
              <w:spacing w:before="60" w:after="40"/>
              <w:rPr>
                <w:rFonts w:asciiTheme="minorHAnsi" w:hAnsiTheme="minorHAnsi" w:cstheme="minorHAnsi"/>
                <w:b/>
                <w:sz w:val="20"/>
              </w:rPr>
            </w:pPr>
            <w:r w:rsidRPr="00503FBF">
              <w:rPr>
                <w:rFonts w:asciiTheme="minorHAnsi" w:hAnsiTheme="minorHAnsi" w:cstheme="minorHAnsi"/>
                <w:b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03FBF">
              <w:rPr>
                <w:rFonts w:asciiTheme="minorHAnsi" w:hAnsiTheme="minorHAnsi" w:cstheme="minorHAnsi"/>
                <w:b/>
                <w:sz w:val="20"/>
              </w:rPr>
              <w:instrText xml:space="preserve"> FORMTEXT </w:instrText>
            </w:r>
            <w:r w:rsidRPr="00503FBF">
              <w:rPr>
                <w:rFonts w:asciiTheme="minorHAnsi" w:hAnsiTheme="minorHAnsi" w:cstheme="minorHAnsi"/>
                <w:b/>
                <w:sz w:val="20"/>
              </w:rPr>
            </w:r>
            <w:r w:rsidRPr="00503FBF">
              <w:rPr>
                <w:rFonts w:asciiTheme="minorHAnsi" w:hAnsiTheme="minorHAnsi" w:cstheme="minorHAnsi"/>
                <w:b/>
                <w:sz w:val="20"/>
              </w:rPr>
              <w:fldChar w:fldCharType="separate"/>
            </w:r>
            <w:r w:rsidRPr="00503FBF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sz w:val="20"/>
              </w:rPr>
              <w:fldChar w:fldCharType="end"/>
            </w:r>
          </w:p>
          <w:p w:rsidR="00F12D3C" w:rsidRPr="00DD198E" w:rsidRDefault="00F12D3C" w:rsidP="00A7123A">
            <w:pPr>
              <w:spacing w:before="60" w:after="40"/>
              <w:rPr>
                <w:rFonts w:asciiTheme="minorHAnsi" w:hAnsiTheme="minorHAnsi" w:cstheme="minorHAnsi"/>
                <w:sz w:val="18"/>
                <w:szCs w:val="18"/>
              </w:rPr>
            </w:pPr>
          </w:p>
          <w:p w:rsidR="00F12D3C" w:rsidRPr="00DD198E" w:rsidRDefault="00F12D3C" w:rsidP="00A7123A">
            <w:pPr>
              <w:spacing w:before="6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DD198E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t xml:space="preserve"> Vientiä, mihin?  </w:t>
            </w:r>
          </w:p>
          <w:p w:rsidR="00F12D3C" w:rsidRPr="00503FBF" w:rsidRDefault="00F12D3C" w:rsidP="00A7123A">
            <w:pPr>
              <w:spacing w:before="60" w:after="40"/>
              <w:rPr>
                <w:rFonts w:asciiTheme="minorHAnsi" w:hAnsiTheme="minorHAnsi" w:cstheme="minorHAnsi"/>
                <w:b/>
                <w:sz w:val="20"/>
              </w:rPr>
            </w:pPr>
            <w:r w:rsidRPr="00503FBF">
              <w:rPr>
                <w:rFonts w:asciiTheme="minorHAnsi" w:hAnsiTheme="minorHAnsi" w:cstheme="minorHAnsi"/>
                <w:b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03FBF">
              <w:rPr>
                <w:rFonts w:asciiTheme="minorHAnsi" w:hAnsiTheme="minorHAnsi" w:cstheme="minorHAnsi"/>
                <w:b/>
                <w:sz w:val="20"/>
              </w:rPr>
              <w:instrText xml:space="preserve"> FORMTEXT </w:instrText>
            </w:r>
            <w:r w:rsidRPr="00503FBF">
              <w:rPr>
                <w:rFonts w:asciiTheme="minorHAnsi" w:hAnsiTheme="minorHAnsi" w:cstheme="minorHAnsi"/>
                <w:b/>
                <w:sz w:val="20"/>
              </w:rPr>
            </w:r>
            <w:r w:rsidRPr="00503FBF">
              <w:rPr>
                <w:rFonts w:asciiTheme="minorHAnsi" w:hAnsiTheme="minorHAnsi" w:cstheme="minorHAnsi"/>
                <w:b/>
                <w:sz w:val="20"/>
              </w:rPr>
              <w:fldChar w:fldCharType="separate"/>
            </w:r>
            <w:r w:rsidRPr="00503FBF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sz w:val="20"/>
              </w:rPr>
              <w:fldChar w:fldCharType="end"/>
            </w:r>
          </w:p>
          <w:p w:rsidR="00F12D3C" w:rsidRPr="00DD198E" w:rsidRDefault="00F12D3C" w:rsidP="00A7123A">
            <w:pPr>
              <w:spacing w:before="60" w:after="40"/>
              <w:rPr>
                <w:rFonts w:asciiTheme="minorHAnsi" w:hAnsiTheme="minorHAnsi" w:cstheme="minorHAnsi"/>
                <w:sz w:val="18"/>
                <w:szCs w:val="18"/>
              </w:rPr>
            </w:pPr>
          </w:p>
          <w:p w:rsidR="00F12D3C" w:rsidRPr="00DD198E" w:rsidRDefault="00F12D3C" w:rsidP="00A7123A">
            <w:pPr>
              <w:spacing w:before="6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DD198E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="00032805" w:rsidRPr="00DD198E">
              <w:rPr>
                <w:rFonts w:asciiTheme="minorHAnsi" w:hAnsiTheme="minorHAnsi" w:cstheme="minorHAnsi"/>
                <w:sz w:val="18"/>
                <w:szCs w:val="18"/>
              </w:rPr>
              <w:t xml:space="preserve"> Kierrätysmateriaaleja</w:t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t xml:space="preserve">, mitä? </w:t>
            </w:r>
          </w:p>
          <w:p w:rsidR="00F12D3C" w:rsidRPr="00503FBF" w:rsidRDefault="00F12D3C" w:rsidP="00A7123A">
            <w:pPr>
              <w:spacing w:before="60" w:after="40"/>
              <w:rPr>
                <w:rFonts w:asciiTheme="minorHAnsi" w:hAnsiTheme="minorHAnsi" w:cstheme="minorHAnsi"/>
                <w:b/>
                <w:sz w:val="20"/>
              </w:rPr>
            </w:pPr>
            <w:r w:rsidRPr="00503FBF">
              <w:rPr>
                <w:rFonts w:asciiTheme="minorHAnsi" w:hAnsiTheme="minorHAnsi" w:cstheme="minorHAnsi"/>
                <w:b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03FBF">
              <w:rPr>
                <w:rFonts w:asciiTheme="minorHAnsi" w:hAnsiTheme="minorHAnsi" w:cstheme="minorHAnsi"/>
                <w:b/>
                <w:sz w:val="20"/>
              </w:rPr>
              <w:instrText xml:space="preserve"> FORMTEXT </w:instrText>
            </w:r>
            <w:r w:rsidRPr="00503FBF">
              <w:rPr>
                <w:rFonts w:asciiTheme="minorHAnsi" w:hAnsiTheme="minorHAnsi" w:cstheme="minorHAnsi"/>
                <w:b/>
                <w:sz w:val="20"/>
              </w:rPr>
            </w:r>
            <w:r w:rsidRPr="00503FBF">
              <w:rPr>
                <w:rFonts w:asciiTheme="minorHAnsi" w:hAnsiTheme="minorHAnsi" w:cstheme="minorHAnsi"/>
                <w:b/>
                <w:sz w:val="20"/>
              </w:rPr>
              <w:fldChar w:fldCharType="separate"/>
            </w:r>
            <w:r w:rsidRPr="00503FBF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sz w:val="20"/>
              </w:rPr>
              <w:fldChar w:fldCharType="end"/>
            </w:r>
          </w:p>
          <w:p w:rsidR="00F12D3C" w:rsidRPr="00DD198E" w:rsidRDefault="00F12D3C" w:rsidP="00A7123A">
            <w:pPr>
              <w:spacing w:before="60" w:after="40"/>
              <w:rPr>
                <w:rFonts w:asciiTheme="minorHAnsi" w:hAnsiTheme="minorHAnsi" w:cstheme="minorHAnsi"/>
                <w:sz w:val="18"/>
                <w:szCs w:val="18"/>
              </w:rPr>
            </w:pPr>
          </w:p>
          <w:p w:rsidR="00F12D3C" w:rsidRPr="00DD198E" w:rsidRDefault="00F12D3C" w:rsidP="00A7123A">
            <w:pPr>
              <w:spacing w:before="6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DD198E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="00DD198E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Pr="00DD198E">
              <w:rPr>
                <w:rFonts w:asciiTheme="minorHAnsi" w:hAnsiTheme="minorHAnsi" w:cstheme="minorHAnsi"/>
                <w:sz w:val="18"/>
                <w:szCs w:val="18"/>
              </w:rPr>
              <w:t>Pintabiosid</w:t>
            </w:r>
            <w:r w:rsidR="00032805" w:rsidRPr="00DD198E">
              <w:rPr>
                <w:rFonts w:asciiTheme="minorHAnsi" w:hAnsiTheme="minorHAnsi" w:cstheme="minorHAnsi"/>
                <w:sz w:val="18"/>
                <w:szCs w:val="18"/>
              </w:rPr>
              <w:t>eja</w:t>
            </w:r>
            <w:proofErr w:type="spellEnd"/>
            <w:r w:rsidR="00032805" w:rsidRPr="00DD198E">
              <w:rPr>
                <w:rFonts w:asciiTheme="minorHAnsi" w:hAnsiTheme="minorHAnsi" w:cstheme="minorHAnsi"/>
                <w:sz w:val="18"/>
                <w:szCs w:val="18"/>
              </w:rPr>
              <w:t>,</w:t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t xml:space="preserve"> mitä? </w:t>
            </w:r>
          </w:p>
          <w:p w:rsidR="00F12D3C" w:rsidRPr="00503FBF" w:rsidRDefault="00F12D3C" w:rsidP="00A7123A">
            <w:pPr>
              <w:spacing w:before="60" w:after="40"/>
              <w:rPr>
                <w:rFonts w:asciiTheme="minorHAnsi" w:hAnsiTheme="minorHAnsi" w:cstheme="minorHAnsi"/>
                <w:b/>
                <w:sz w:val="20"/>
              </w:rPr>
            </w:pPr>
            <w:r w:rsidRPr="00503FBF">
              <w:rPr>
                <w:rFonts w:asciiTheme="minorHAnsi" w:hAnsiTheme="minorHAnsi" w:cstheme="minorHAnsi"/>
                <w:b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03FBF">
              <w:rPr>
                <w:rFonts w:asciiTheme="minorHAnsi" w:hAnsiTheme="minorHAnsi" w:cstheme="minorHAnsi"/>
                <w:b/>
                <w:sz w:val="20"/>
              </w:rPr>
              <w:instrText xml:space="preserve"> FORMTEXT </w:instrText>
            </w:r>
            <w:r w:rsidRPr="00503FBF">
              <w:rPr>
                <w:rFonts w:asciiTheme="minorHAnsi" w:hAnsiTheme="minorHAnsi" w:cstheme="minorHAnsi"/>
                <w:b/>
                <w:sz w:val="20"/>
              </w:rPr>
            </w:r>
            <w:r w:rsidRPr="00503FBF">
              <w:rPr>
                <w:rFonts w:asciiTheme="minorHAnsi" w:hAnsiTheme="minorHAnsi" w:cstheme="minorHAnsi"/>
                <w:b/>
                <w:sz w:val="20"/>
              </w:rPr>
              <w:fldChar w:fldCharType="separate"/>
            </w:r>
            <w:r w:rsidRPr="00503FBF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sz w:val="20"/>
              </w:rPr>
              <w:fldChar w:fldCharType="end"/>
            </w:r>
          </w:p>
          <w:p w:rsidR="00F12D3C" w:rsidRPr="00DD198E" w:rsidRDefault="00F12D3C" w:rsidP="00F12D3C">
            <w:pPr>
              <w:spacing w:before="60" w:after="4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47106D" w:rsidRPr="00DD198E" w:rsidTr="001914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454"/>
        </w:trPr>
        <w:tc>
          <w:tcPr>
            <w:tcW w:w="169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47106D" w:rsidRPr="00DD198E" w:rsidRDefault="0047106D" w:rsidP="00370398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DD198E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>Toiminnan laajuus</w:t>
            </w:r>
          </w:p>
        </w:tc>
        <w:tc>
          <w:tcPr>
            <w:tcW w:w="4678" w:type="dxa"/>
            <w:gridSpan w:val="6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47106D" w:rsidRPr="00DD198E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DD198E">
              <w:rPr>
                <w:rFonts w:asciiTheme="minorHAnsi" w:hAnsiTheme="minorHAnsi" w:cstheme="minorHAnsi"/>
                <w:sz w:val="18"/>
                <w:szCs w:val="18"/>
              </w:rPr>
              <w:t xml:space="preserve">Tuotantomäärä </w:t>
            </w:r>
          </w:p>
          <w:p w:rsidR="0047106D" w:rsidRPr="00DD198E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DD198E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3" w:name="Valinta48"/>
            <w:r w:rsidRPr="00DD198E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bookmarkEnd w:id="23"/>
            <w:r w:rsidRPr="00DD198E">
              <w:rPr>
                <w:rFonts w:asciiTheme="minorHAnsi" w:hAnsiTheme="minorHAnsi" w:cstheme="minorHAnsi"/>
                <w:sz w:val="18"/>
                <w:szCs w:val="18"/>
              </w:rPr>
              <w:t xml:space="preserve"> &lt; 100 kpl/vuosi tai &lt; 10 000 kg/vuosi</w:t>
            </w:r>
          </w:p>
          <w:p w:rsidR="0047106D" w:rsidRPr="00DD198E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DD198E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" w:name="Valinta49"/>
            <w:r w:rsidRPr="00DD198E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bookmarkEnd w:id="24"/>
            <w:r w:rsidRPr="00DD198E">
              <w:rPr>
                <w:rFonts w:asciiTheme="minorHAnsi" w:hAnsiTheme="minorHAnsi" w:cstheme="minorHAnsi"/>
                <w:sz w:val="18"/>
                <w:szCs w:val="18"/>
              </w:rPr>
              <w:t xml:space="preserve"> 100-1000 kpl/vuosi  tai 10000 -  1 milj. kg/vuosi</w:t>
            </w:r>
          </w:p>
          <w:p w:rsidR="0047106D" w:rsidRPr="00DD198E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DD198E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5" w:name="Valinta50"/>
            <w:r w:rsidRPr="00DD198E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bookmarkEnd w:id="25"/>
            <w:r w:rsidRPr="00DD198E">
              <w:rPr>
                <w:rFonts w:asciiTheme="minorHAnsi" w:hAnsiTheme="minorHAnsi" w:cstheme="minorHAnsi"/>
                <w:sz w:val="18"/>
                <w:szCs w:val="18"/>
              </w:rPr>
              <w:t xml:space="preserve"> &gt; 1000 kpl/vuosi tai  &gt; </w:t>
            </w:r>
            <w:r w:rsidR="007030FE" w:rsidRPr="00DD198E">
              <w:rPr>
                <w:rFonts w:asciiTheme="minorHAnsi" w:hAnsiTheme="minorHAnsi" w:cstheme="minorHAnsi"/>
                <w:sz w:val="18"/>
                <w:szCs w:val="18"/>
              </w:rPr>
              <w:t>1 milj</w:t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t xml:space="preserve">. kg/vuosi </w:t>
            </w:r>
          </w:p>
          <w:p w:rsidR="0047106D" w:rsidRPr="00DD198E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asciiTheme="minorHAnsi" w:hAnsiTheme="minorHAnsi" w:cstheme="minorHAnsi"/>
                <w:sz w:val="18"/>
                <w:szCs w:val="18"/>
              </w:rPr>
            </w:pPr>
          </w:p>
          <w:p w:rsidR="0047106D" w:rsidRPr="00DD198E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DD198E">
              <w:rPr>
                <w:rFonts w:asciiTheme="minorHAnsi" w:hAnsiTheme="minorHAnsi" w:cstheme="minorHAnsi"/>
                <w:sz w:val="18"/>
                <w:szCs w:val="18"/>
              </w:rPr>
              <w:t>Liikevaihto</w:t>
            </w:r>
          </w:p>
          <w:p w:rsidR="0047106D" w:rsidRPr="00DD198E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DD198E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t xml:space="preserve"> &lt; 2 milj. €/vuosi</w:t>
            </w:r>
          </w:p>
          <w:p w:rsidR="0047106D" w:rsidRPr="00DD198E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DD198E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t xml:space="preserve"> 2-10 milj. €/vuosi</w:t>
            </w:r>
          </w:p>
          <w:p w:rsidR="0047106D" w:rsidRPr="00DD198E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DD198E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t xml:space="preserve"> &gt; 10 milj.€/vuosi</w:t>
            </w:r>
          </w:p>
          <w:p w:rsidR="0047106D" w:rsidRPr="00DD198E" w:rsidRDefault="0047106D" w:rsidP="0037039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</w:p>
        </w:tc>
        <w:tc>
          <w:tcPr>
            <w:tcW w:w="3686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47106D" w:rsidRPr="00DD198E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DD198E">
              <w:rPr>
                <w:rFonts w:asciiTheme="minorHAnsi" w:hAnsiTheme="minorHAnsi" w:cstheme="minorHAnsi"/>
                <w:sz w:val="18"/>
                <w:szCs w:val="18"/>
              </w:rPr>
              <w:t xml:space="preserve">Tuotanto- ja varastotilojen pinta-ala </w:t>
            </w:r>
          </w:p>
          <w:p w:rsidR="0047106D" w:rsidRPr="00DD198E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DD198E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t xml:space="preserve"> &lt; 100 m</w:t>
            </w:r>
            <w:r w:rsidRPr="00DD198E">
              <w:rPr>
                <w:rFonts w:asciiTheme="minorHAnsi" w:hAnsiTheme="minorHAnsi" w:cstheme="minorHAnsi"/>
                <w:sz w:val="18"/>
                <w:szCs w:val="18"/>
                <w:vertAlign w:val="superscript"/>
              </w:rPr>
              <w:t>2</w:t>
            </w:r>
          </w:p>
          <w:p w:rsidR="0047106D" w:rsidRPr="00DD198E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asciiTheme="minorHAnsi" w:hAnsiTheme="minorHAnsi" w:cstheme="minorHAnsi"/>
                <w:sz w:val="18"/>
                <w:szCs w:val="18"/>
                <w:vertAlign w:val="superscript"/>
              </w:rPr>
            </w:pPr>
            <w:r w:rsidRPr="00DD198E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t xml:space="preserve"> 100-500 m</w:t>
            </w:r>
            <w:r w:rsidRPr="00DD198E">
              <w:rPr>
                <w:rFonts w:asciiTheme="minorHAnsi" w:hAnsiTheme="minorHAnsi" w:cstheme="minorHAnsi"/>
                <w:sz w:val="18"/>
                <w:szCs w:val="18"/>
                <w:vertAlign w:val="superscript"/>
              </w:rPr>
              <w:t>2</w:t>
            </w:r>
          </w:p>
          <w:p w:rsidR="0047106D" w:rsidRPr="00DD198E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asciiTheme="minorHAnsi" w:hAnsiTheme="minorHAnsi" w:cstheme="minorHAnsi"/>
                <w:sz w:val="18"/>
                <w:szCs w:val="18"/>
                <w:vertAlign w:val="superscript"/>
              </w:rPr>
            </w:pPr>
            <w:r w:rsidRPr="00DD198E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t xml:space="preserve"> &gt; 500 m</w:t>
            </w:r>
            <w:r w:rsidRPr="00DD198E">
              <w:rPr>
                <w:rFonts w:asciiTheme="minorHAnsi" w:hAnsiTheme="minorHAnsi" w:cstheme="minorHAnsi"/>
                <w:sz w:val="18"/>
                <w:szCs w:val="18"/>
                <w:vertAlign w:val="superscript"/>
              </w:rPr>
              <w:t>2</w:t>
            </w:r>
          </w:p>
          <w:p w:rsidR="0047106D" w:rsidRPr="00DD198E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asciiTheme="minorHAnsi" w:hAnsiTheme="minorHAnsi" w:cstheme="minorHAnsi"/>
                <w:sz w:val="18"/>
                <w:szCs w:val="18"/>
              </w:rPr>
            </w:pPr>
          </w:p>
          <w:p w:rsidR="0047106D" w:rsidRPr="00DD198E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DD198E">
              <w:rPr>
                <w:rFonts w:asciiTheme="minorHAnsi" w:hAnsiTheme="minorHAnsi" w:cstheme="minorHAnsi"/>
                <w:sz w:val="18"/>
                <w:szCs w:val="18"/>
              </w:rPr>
              <w:t xml:space="preserve">Henkilöstön määrä </w:t>
            </w:r>
          </w:p>
          <w:p w:rsidR="0047106D" w:rsidRPr="00DD198E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DD198E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t xml:space="preserve"> &lt; 15</w:t>
            </w:r>
          </w:p>
          <w:p w:rsidR="0047106D" w:rsidRPr="00DD198E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DD198E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t xml:space="preserve"> 15-100</w:t>
            </w:r>
          </w:p>
          <w:p w:rsidR="0047106D" w:rsidRPr="00DD198E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DD198E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Pr="00DD198E">
              <w:rPr>
                <w:rFonts w:asciiTheme="minorHAnsi" w:hAnsiTheme="minorHAnsi" w:cstheme="minorHAnsi"/>
                <w:sz w:val="18"/>
                <w:szCs w:val="18"/>
              </w:rPr>
              <w:t xml:space="preserve"> &gt; 100</w:t>
            </w:r>
          </w:p>
          <w:p w:rsidR="0047106D" w:rsidRPr="00DD198E" w:rsidRDefault="0047106D" w:rsidP="0037039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</w:p>
        </w:tc>
      </w:tr>
      <w:tr w:rsidR="00370398" w:rsidRPr="00DD198E" w:rsidTr="001914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10055" w:type="dxa"/>
            <w:gridSpan w:val="9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370398" w:rsidRPr="00DD198E" w:rsidRDefault="00370398" w:rsidP="00182B85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752BFC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>Muuta</w:t>
            </w:r>
            <w:r w:rsidR="00182B85" w:rsidRPr="00DD198E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182B85" w:rsidRPr="00DD198E">
              <w:rPr>
                <w:rFonts w:asciiTheme="minorHAnsi" w:hAnsiTheme="minorHAnsi" w:cstheme="minorHAnsi"/>
                <w:sz w:val="18"/>
                <w:szCs w:val="18"/>
              </w:rPr>
              <w:t>(Tähän kohtaan tarkastaja voi kirjoittaa tarkennuksia ko. kohdista esim. keskusteluissa esille tulleita asioita tai oman arvionsa em. asioista)</w:t>
            </w:r>
          </w:p>
        </w:tc>
      </w:tr>
      <w:tr w:rsidR="00370398" w:rsidRPr="00DD198E" w:rsidTr="001914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680"/>
        </w:trPr>
        <w:tc>
          <w:tcPr>
            <w:tcW w:w="10055" w:type="dxa"/>
            <w:gridSpan w:val="9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70398" w:rsidRPr="00503FBF" w:rsidRDefault="00370398" w:rsidP="00370398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22"/>
                  <w:enabled/>
                  <w:calcOnExit w:val="0"/>
                  <w:textInput/>
                </w:ffData>
              </w:fldChar>
            </w:r>
            <w:bookmarkStart w:id="26" w:name="Teksti22"/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  <w:bookmarkEnd w:id="26"/>
          </w:p>
        </w:tc>
      </w:tr>
    </w:tbl>
    <w:p w:rsidR="00487A16" w:rsidRDefault="00487A16" w:rsidP="00370398">
      <w:pPr>
        <w:jc w:val="both"/>
        <w:rPr>
          <w:snapToGrid w:val="0"/>
          <w:sz w:val="18"/>
          <w:szCs w:val="18"/>
        </w:rPr>
      </w:pPr>
    </w:p>
    <w:p w:rsidR="00487A16" w:rsidRDefault="00487A16" w:rsidP="00370398">
      <w:pPr>
        <w:jc w:val="both"/>
        <w:rPr>
          <w:snapToGrid w:val="0"/>
          <w:sz w:val="18"/>
          <w:szCs w:val="18"/>
        </w:rPr>
      </w:pPr>
    </w:p>
    <w:p w:rsidR="00370398" w:rsidRDefault="00370398" w:rsidP="00370398">
      <w:pPr>
        <w:jc w:val="both"/>
        <w:rPr>
          <w:snapToGrid w:val="0"/>
          <w:sz w:val="18"/>
          <w:szCs w:val="18"/>
        </w:rPr>
      </w:pPr>
      <w:r>
        <w:rPr>
          <w:snapToGrid w:val="0"/>
          <w:sz w:val="18"/>
          <w:szCs w:val="18"/>
        </w:rPr>
        <w:br w:type="page"/>
      </w:r>
    </w:p>
    <w:tbl>
      <w:tblPr>
        <w:tblW w:w="1005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10057"/>
      </w:tblGrid>
      <w:tr w:rsidR="00370398" w:rsidRPr="00DD198E" w:rsidTr="00D43DCF">
        <w:tc>
          <w:tcPr>
            <w:tcW w:w="10057" w:type="dxa"/>
            <w:shd w:val="clear" w:color="auto" w:fill="F3F3F3"/>
          </w:tcPr>
          <w:p w:rsidR="00370398" w:rsidRPr="00DD198E" w:rsidRDefault="00370398" w:rsidP="00370398">
            <w:pPr>
              <w:jc w:val="both"/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DD198E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lastRenderedPageBreak/>
              <w:t>Arviointiasteikko järjestelmälle ja sen toteutukselle:</w:t>
            </w:r>
          </w:p>
          <w:p w:rsidR="00370398" w:rsidRPr="00DD198E" w:rsidRDefault="00370398" w:rsidP="00370398">
            <w:pPr>
              <w:jc w:val="both"/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DD198E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>A</w:t>
            </w:r>
            <w:r w:rsidRPr="00DD198E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= hyvä, </w:t>
            </w:r>
            <w:r w:rsidRPr="00DD198E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>B</w:t>
            </w:r>
            <w:r w:rsidRPr="00DD198E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= pieniä puutteita, </w:t>
            </w:r>
            <w:r w:rsidRPr="00DD198E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>C</w:t>
            </w:r>
            <w:r w:rsidRPr="00DD198E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= kohtalaisia puutteita, korjattava, </w:t>
            </w:r>
            <w:r w:rsidRPr="00DD198E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>D</w:t>
            </w:r>
            <w:r w:rsidRPr="00DD198E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= huono tai puuttuu kokonaan, korjattava</w:t>
            </w:r>
          </w:p>
        </w:tc>
      </w:tr>
    </w:tbl>
    <w:p w:rsidR="00370398" w:rsidRDefault="00370398" w:rsidP="00370398">
      <w:pPr>
        <w:jc w:val="both"/>
        <w:rPr>
          <w:snapToGrid w:val="0"/>
          <w:sz w:val="18"/>
          <w:szCs w:val="18"/>
        </w:rPr>
      </w:pPr>
    </w:p>
    <w:tbl>
      <w:tblPr>
        <w:tblW w:w="10060" w:type="dxa"/>
        <w:tblInd w:w="-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shd w:val="clear" w:color="auto" w:fill="E0E0E0"/>
        <w:tblLook w:val="01E0" w:firstRow="1" w:lastRow="1" w:firstColumn="1" w:lastColumn="1" w:noHBand="0" w:noVBand="0"/>
      </w:tblPr>
      <w:tblGrid>
        <w:gridCol w:w="3228"/>
        <w:gridCol w:w="887"/>
        <w:gridCol w:w="133"/>
        <w:gridCol w:w="992"/>
        <w:gridCol w:w="1134"/>
        <w:gridCol w:w="81"/>
        <w:gridCol w:w="209"/>
        <w:gridCol w:w="75"/>
        <w:gridCol w:w="646"/>
        <w:gridCol w:w="265"/>
        <w:gridCol w:w="431"/>
        <w:gridCol w:w="658"/>
        <w:gridCol w:w="189"/>
        <w:gridCol w:w="469"/>
        <w:gridCol w:w="663"/>
      </w:tblGrid>
      <w:tr w:rsidR="00370398" w:rsidRPr="004B2B08" w:rsidTr="00617A8C">
        <w:trPr>
          <w:trHeight w:val="340"/>
        </w:trPr>
        <w:tc>
          <w:tcPr>
            <w:tcW w:w="10060" w:type="dxa"/>
            <w:gridSpan w:val="15"/>
            <w:shd w:val="clear" w:color="auto" w:fill="E0E0E0"/>
            <w:vAlign w:val="center"/>
          </w:tcPr>
          <w:p w:rsidR="00370398" w:rsidRPr="001F4766" w:rsidRDefault="00370398" w:rsidP="00370398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r w:rsidRPr="001F4766">
              <w:rPr>
                <w:rFonts w:asciiTheme="minorHAnsi" w:hAnsiTheme="minorHAnsi" w:cstheme="minorHAnsi"/>
                <w:b/>
                <w:snapToGrid w:val="0"/>
                <w:sz w:val="20"/>
              </w:rPr>
              <w:t>C. LAADUNHALLINTAJÄRJESTELMÄN JA TOTEUTUKSEN ARVIOINTI</w:t>
            </w:r>
          </w:p>
        </w:tc>
      </w:tr>
      <w:tr w:rsidR="00617A8C" w:rsidRPr="004B2B08" w:rsidTr="00617A8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3"/>
        </w:trPr>
        <w:tc>
          <w:tcPr>
            <w:tcW w:w="6455" w:type="dxa"/>
            <w:gridSpan w:val="6"/>
            <w:tcBorders>
              <w:top w:val="single" w:sz="8" w:space="0" w:color="auto"/>
              <w:left w:val="single" w:sz="8" w:space="0" w:color="auto"/>
              <w:bottom w:val="nil"/>
              <w:right w:val="single" w:sz="2" w:space="0" w:color="auto"/>
            </w:tcBorders>
            <w:shd w:val="clear" w:color="auto" w:fill="E0E0E0"/>
            <w:vAlign w:val="center"/>
          </w:tcPr>
          <w:p w:rsidR="004B2B08" w:rsidRPr="00503FBF" w:rsidRDefault="004B2B08" w:rsidP="001C50F3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t>1. Laadunhallintajärjestelmää koskevat tiedot</w:t>
            </w:r>
          </w:p>
        </w:tc>
        <w:tc>
          <w:tcPr>
            <w:tcW w:w="930" w:type="dxa"/>
            <w:gridSpan w:val="3"/>
            <w:vMerge w:val="restart"/>
            <w:tcBorders>
              <w:top w:val="single" w:sz="8" w:space="0" w:color="auto"/>
              <w:left w:val="single" w:sz="2" w:space="0" w:color="auto"/>
              <w:right w:val="nil"/>
            </w:tcBorders>
            <w:shd w:val="clear" w:color="auto" w:fill="E0E0E0"/>
            <w:vAlign w:val="center"/>
          </w:tcPr>
          <w:p w:rsidR="004B2B08" w:rsidRPr="004B2B08" w:rsidRDefault="004B2B08" w:rsidP="001C50F3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4B2B08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>Arviointi</w:t>
            </w:r>
          </w:p>
        </w:tc>
        <w:tc>
          <w:tcPr>
            <w:tcW w:w="696" w:type="dxa"/>
            <w:gridSpan w:val="2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E0E0E0"/>
            <w:vAlign w:val="center"/>
          </w:tcPr>
          <w:p w:rsidR="004B2B08" w:rsidRPr="004B2B08" w:rsidRDefault="004B2B08" w:rsidP="001C50F3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4B2B08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begin">
                <w:ffData>
                  <w:name w:val="Valinta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2B08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separate"/>
            </w:r>
            <w:r w:rsidRPr="004B2B08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end"/>
            </w:r>
            <w:r w:rsidRPr="004B2B08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 xml:space="preserve"> A </w:t>
            </w:r>
          </w:p>
        </w:tc>
        <w:tc>
          <w:tcPr>
            <w:tcW w:w="658" w:type="dxa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E0E0E0"/>
            <w:vAlign w:val="center"/>
          </w:tcPr>
          <w:p w:rsidR="004B2B08" w:rsidRPr="004B2B08" w:rsidRDefault="004B2B08" w:rsidP="001C50F3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4B2B08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begin">
                <w:ffData>
                  <w:name w:val="Valinta5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B2B08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separate"/>
            </w:r>
            <w:r w:rsidRPr="004B2B08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end"/>
            </w:r>
            <w:r w:rsidRPr="004B2B08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 xml:space="preserve"> B</w:t>
            </w:r>
          </w:p>
        </w:tc>
        <w:tc>
          <w:tcPr>
            <w:tcW w:w="658" w:type="dxa"/>
            <w:gridSpan w:val="2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E0E0E0"/>
            <w:vAlign w:val="center"/>
          </w:tcPr>
          <w:p w:rsidR="004B2B08" w:rsidRPr="004B2B08" w:rsidRDefault="004B2B08" w:rsidP="001C50F3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4B2B08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begin">
                <w:ffData>
                  <w:name w:val="Valinta5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B2B08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separate"/>
            </w:r>
            <w:r w:rsidRPr="004B2B08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end"/>
            </w:r>
            <w:r w:rsidRPr="004B2B08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 xml:space="preserve"> C</w:t>
            </w:r>
          </w:p>
        </w:tc>
        <w:tc>
          <w:tcPr>
            <w:tcW w:w="663" w:type="dxa"/>
            <w:vMerge w:val="restart"/>
            <w:tcBorders>
              <w:top w:val="single" w:sz="8" w:space="0" w:color="auto"/>
              <w:left w:val="nil"/>
              <w:right w:val="single" w:sz="8" w:space="0" w:color="auto"/>
            </w:tcBorders>
            <w:shd w:val="clear" w:color="auto" w:fill="E0E0E0"/>
            <w:vAlign w:val="center"/>
          </w:tcPr>
          <w:p w:rsidR="004B2B08" w:rsidRPr="004B2B08" w:rsidRDefault="004B2B08" w:rsidP="001C50F3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4B2B08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begin">
                <w:ffData>
                  <w:name w:val="Valinta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2B08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separate"/>
            </w:r>
            <w:r w:rsidRPr="004B2B08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end"/>
            </w:r>
            <w:r w:rsidRPr="004B2B08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617A8C" w:rsidRPr="004B2B08" w:rsidTr="00617A8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3"/>
        </w:trPr>
        <w:tc>
          <w:tcPr>
            <w:tcW w:w="6455" w:type="dxa"/>
            <w:gridSpan w:val="6"/>
            <w:tcBorders>
              <w:top w:val="nil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E0E0E0"/>
            <w:vAlign w:val="center"/>
          </w:tcPr>
          <w:p w:rsidR="004B2B08" w:rsidRPr="004B2B08" w:rsidRDefault="004B2B08" w:rsidP="001C50F3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</w:p>
        </w:tc>
        <w:tc>
          <w:tcPr>
            <w:tcW w:w="930" w:type="dxa"/>
            <w:gridSpan w:val="3"/>
            <w:vMerge/>
            <w:tcBorders>
              <w:left w:val="single" w:sz="2" w:space="0" w:color="auto"/>
              <w:bottom w:val="single" w:sz="4" w:space="0" w:color="auto"/>
              <w:right w:val="nil"/>
            </w:tcBorders>
            <w:shd w:val="clear" w:color="auto" w:fill="E0E0E0"/>
            <w:vAlign w:val="center"/>
          </w:tcPr>
          <w:p w:rsidR="004B2B08" w:rsidRPr="004B2B08" w:rsidRDefault="004B2B08" w:rsidP="001C50F3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</w:p>
        </w:tc>
        <w:tc>
          <w:tcPr>
            <w:tcW w:w="696" w:type="dxa"/>
            <w:gridSpan w:val="2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E0E0E0"/>
            <w:vAlign w:val="center"/>
          </w:tcPr>
          <w:p w:rsidR="004B2B08" w:rsidRPr="004B2B08" w:rsidRDefault="004B2B08" w:rsidP="001C50F3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</w:p>
        </w:tc>
        <w:tc>
          <w:tcPr>
            <w:tcW w:w="658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E0E0E0"/>
            <w:vAlign w:val="center"/>
          </w:tcPr>
          <w:p w:rsidR="004B2B08" w:rsidRPr="004B2B08" w:rsidRDefault="004B2B08" w:rsidP="001C50F3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</w:p>
        </w:tc>
        <w:tc>
          <w:tcPr>
            <w:tcW w:w="658" w:type="dxa"/>
            <w:gridSpan w:val="2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E0E0E0"/>
            <w:vAlign w:val="center"/>
          </w:tcPr>
          <w:p w:rsidR="004B2B08" w:rsidRPr="004B2B08" w:rsidRDefault="004B2B08" w:rsidP="001C50F3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</w:p>
        </w:tc>
        <w:tc>
          <w:tcPr>
            <w:tcW w:w="663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4B2B08" w:rsidRPr="004B2B08" w:rsidRDefault="004B2B08" w:rsidP="001C50F3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</w:p>
        </w:tc>
      </w:tr>
      <w:bookmarkStart w:id="27" w:name="Valinta1"/>
      <w:tr w:rsidR="00370398" w:rsidRPr="004B2B08" w:rsidTr="00617A8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340"/>
        </w:trPr>
        <w:tc>
          <w:tcPr>
            <w:tcW w:w="4115" w:type="dxa"/>
            <w:gridSpan w:val="2"/>
            <w:tcBorders>
              <w:left w:val="single" w:sz="8" w:space="0" w:color="auto"/>
              <w:right w:val="nil"/>
            </w:tcBorders>
            <w:vAlign w:val="center"/>
          </w:tcPr>
          <w:p w:rsidR="00370398" w:rsidRPr="004B2B08" w:rsidRDefault="00370398" w:rsidP="0037039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bookmarkEnd w:id="27"/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Omavalvontasuunnitelma</w:t>
            </w:r>
          </w:p>
        </w:tc>
        <w:bookmarkStart w:id="28" w:name="Valinta2"/>
        <w:tc>
          <w:tcPr>
            <w:tcW w:w="5945" w:type="dxa"/>
            <w:gridSpan w:val="13"/>
            <w:tcBorders>
              <w:left w:val="nil"/>
              <w:right w:val="single" w:sz="8" w:space="0" w:color="auto"/>
            </w:tcBorders>
            <w:vAlign w:val="center"/>
          </w:tcPr>
          <w:p w:rsidR="00370398" w:rsidRPr="004B2B08" w:rsidRDefault="00370398" w:rsidP="00E45386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Valinta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bookmarkEnd w:id="28"/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GMP-laatujärjestelmä</w:t>
            </w:r>
          </w:p>
        </w:tc>
      </w:tr>
      <w:tr w:rsidR="005C5AA6" w:rsidRPr="004B2B08" w:rsidTr="00617A8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cantSplit/>
        </w:trPr>
        <w:tc>
          <w:tcPr>
            <w:tcW w:w="6739" w:type="dxa"/>
            <w:gridSpan w:val="8"/>
            <w:tcBorders>
              <w:left w:val="single" w:sz="8" w:space="0" w:color="auto"/>
              <w:bottom w:val="nil"/>
            </w:tcBorders>
          </w:tcPr>
          <w:p w:rsidR="005C5AA6" w:rsidRPr="004B2B08" w:rsidRDefault="005C5AA6" w:rsidP="00370398">
            <w:pPr>
              <w:jc w:val="both"/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Minkä standardin mukainen?</w:t>
            </w:r>
          </w:p>
        </w:tc>
        <w:bookmarkStart w:id="29" w:name="Valinta3"/>
        <w:tc>
          <w:tcPr>
            <w:tcW w:w="3321" w:type="dxa"/>
            <w:gridSpan w:val="7"/>
            <w:vMerge w:val="restart"/>
            <w:tcBorders>
              <w:right w:val="single" w:sz="8" w:space="0" w:color="auto"/>
            </w:tcBorders>
          </w:tcPr>
          <w:p w:rsidR="005C5AA6" w:rsidRPr="004B2B08" w:rsidRDefault="005C5AA6" w:rsidP="0037039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bookmarkEnd w:id="29"/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S</w:t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ertifioitu ja auditoitu säännöllisesti</w:t>
            </w:r>
          </w:p>
          <w:p w:rsidR="005C5AA6" w:rsidRPr="004B2B08" w:rsidRDefault="005C5AA6" w:rsidP="00370398">
            <w:pPr>
              <w:jc w:val="both"/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</w:p>
          <w:p w:rsidR="005C5AA6" w:rsidRPr="004B2B08" w:rsidRDefault="005C5AA6" w:rsidP="00370398">
            <w:pPr>
              <w:jc w:val="both"/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Milloin viimeksi (vuosi)?</w:t>
            </w:r>
          </w:p>
          <w:p w:rsidR="005C5AA6" w:rsidRPr="00503FBF" w:rsidRDefault="005C5AA6" w:rsidP="00370398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48"/>
                  <w:enabled/>
                  <w:calcOnExit w:val="0"/>
                  <w:textInput/>
                </w:ffData>
              </w:fldChar>
            </w:r>
            <w:bookmarkStart w:id="30" w:name="Teksti48"/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  <w:bookmarkEnd w:id="30"/>
          </w:p>
        </w:tc>
      </w:tr>
      <w:tr w:rsidR="005C5AA6" w:rsidRPr="004B2B08" w:rsidTr="00617A8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cantSplit/>
          <w:trHeight w:val="340"/>
        </w:trPr>
        <w:tc>
          <w:tcPr>
            <w:tcW w:w="6739" w:type="dxa"/>
            <w:gridSpan w:val="8"/>
            <w:tcBorders>
              <w:top w:val="nil"/>
              <w:left w:val="single" w:sz="8" w:space="0" w:color="auto"/>
              <w:bottom w:val="single" w:sz="4" w:space="0" w:color="auto"/>
            </w:tcBorders>
            <w:vAlign w:val="center"/>
          </w:tcPr>
          <w:p w:rsidR="005C5AA6" w:rsidRPr="00503FBF" w:rsidRDefault="005C5AA6" w:rsidP="00370398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23"/>
                  <w:enabled/>
                  <w:calcOnExit w:val="0"/>
                  <w:textInput/>
                </w:ffData>
              </w:fldChar>
            </w:r>
            <w:bookmarkStart w:id="31" w:name="Teksti23"/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  <w:bookmarkEnd w:id="31"/>
          </w:p>
        </w:tc>
        <w:tc>
          <w:tcPr>
            <w:tcW w:w="3321" w:type="dxa"/>
            <w:gridSpan w:val="7"/>
            <w:vMerge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:rsidR="005C5AA6" w:rsidRPr="004B2B08" w:rsidRDefault="005C5AA6" w:rsidP="0037039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</w:p>
        </w:tc>
      </w:tr>
      <w:tr w:rsidR="0046553E" w:rsidRPr="004B2B08" w:rsidTr="00617A8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340"/>
        </w:trPr>
        <w:tc>
          <w:tcPr>
            <w:tcW w:w="6739" w:type="dxa"/>
            <w:gridSpan w:val="8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Pr="004B2B08" w:rsidRDefault="0046553E" w:rsidP="0046553E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Onko kontaktimateriaalien vaatimustenmukaisuuden vastuu määritelty?</w:t>
            </w:r>
          </w:p>
        </w:tc>
        <w:bookmarkStart w:id="32" w:name="Valinta4"/>
        <w:tc>
          <w:tcPr>
            <w:tcW w:w="332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46553E" w:rsidRPr="004B2B08" w:rsidRDefault="0046553E" w:rsidP="0037039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Valinta4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bookmarkEnd w:id="32"/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70484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O</w:t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n, vastuuhenkilö (t)? </w:t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55"/>
                  <w:enabled/>
                  <w:calcOnExit w:val="0"/>
                  <w:textInput/>
                </w:ffData>
              </w:fldChar>
            </w:r>
            <w:bookmarkStart w:id="33" w:name="Teksti55"/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  <w:bookmarkEnd w:id="33"/>
          </w:p>
          <w:p w:rsidR="0046553E" w:rsidRPr="004B2B08" w:rsidRDefault="0046553E" w:rsidP="0037039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70484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E</w:t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i</w:t>
            </w:r>
          </w:p>
          <w:p w:rsidR="0046553E" w:rsidRPr="004B2B08" w:rsidRDefault="0046553E" w:rsidP="0037039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</w:p>
        </w:tc>
      </w:tr>
      <w:tr w:rsidR="0046553E" w:rsidRPr="004B2B08" w:rsidTr="00617A8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340"/>
        </w:trPr>
        <w:tc>
          <w:tcPr>
            <w:tcW w:w="6739" w:type="dxa"/>
            <w:gridSpan w:val="8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Pr="004B2B08" w:rsidRDefault="0046553E" w:rsidP="00F12D3C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Onko henkilökunnalla riittävä osaaminen vaatimustenmukaisuuden varmistamiseksi (seurataanko lainsäädäntömuutoksia, onko henkilökunnalla riittävä koulutus ja mahdollisuus lisäkoulutukseen, onko vaatimustenmukaisuuden varmistaminen huomioitu </w:t>
            </w:r>
            <w:r w:rsidR="00F12D3C"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koulutuksessa</w:t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?)</w:t>
            </w:r>
          </w:p>
        </w:tc>
        <w:tc>
          <w:tcPr>
            <w:tcW w:w="332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46553E" w:rsidRPr="004B2B08" w:rsidRDefault="0046553E" w:rsidP="0037039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70484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O</w:t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n</w:t>
            </w:r>
          </w:p>
          <w:p w:rsidR="0046553E" w:rsidRPr="004B2B08" w:rsidRDefault="0046553E" w:rsidP="0037039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70484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E</w:t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i</w:t>
            </w:r>
          </w:p>
          <w:p w:rsidR="0046553E" w:rsidRPr="00503FBF" w:rsidRDefault="0046553E" w:rsidP="00370398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56"/>
                  <w:enabled/>
                  <w:calcOnExit w:val="0"/>
                  <w:textInput/>
                </w:ffData>
              </w:fldChar>
            </w:r>
            <w:bookmarkStart w:id="34" w:name="Teksti56"/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  <w:bookmarkEnd w:id="34"/>
          </w:p>
        </w:tc>
      </w:tr>
      <w:tr w:rsidR="0046553E" w:rsidRPr="004B2B08" w:rsidTr="00617A8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340"/>
        </w:trPr>
        <w:tc>
          <w:tcPr>
            <w:tcW w:w="6739" w:type="dxa"/>
            <w:gridSpan w:val="8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Pr="004B2B08" w:rsidRDefault="0046553E" w:rsidP="00F12D3C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Onko laadunhallintajärjestelmän päivittäminen säännöllistä?</w:t>
            </w:r>
          </w:p>
        </w:tc>
        <w:tc>
          <w:tcPr>
            <w:tcW w:w="332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46553E" w:rsidRPr="004B2B08" w:rsidRDefault="0046553E" w:rsidP="0037039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70484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O</w:t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n, milloin viimeksi ja miltä osin? </w:t>
            </w:r>
          </w:p>
          <w:p w:rsidR="0046553E" w:rsidRPr="00503FBF" w:rsidRDefault="0046553E" w:rsidP="00370398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57"/>
                  <w:enabled/>
                  <w:calcOnExit w:val="0"/>
                  <w:textInput/>
                </w:ffData>
              </w:fldChar>
            </w:r>
            <w:bookmarkStart w:id="35" w:name="Teksti57"/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  <w:bookmarkEnd w:id="35"/>
          </w:p>
          <w:p w:rsidR="0046553E" w:rsidRPr="004B2B08" w:rsidRDefault="0046553E" w:rsidP="0037039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</w:p>
          <w:p w:rsidR="0046553E" w:rsidRPr="004B2B08" w:rsidRDefault="0046553E" w:rsidP="001853D7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70484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E</w:t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i</w:t>
            </w:r>
          </w:p>
        </w:tc>
      </w:tr>
      <w:tr w:rsidR="006D1972" w:rsidRPr="004B2B08" w:rsidTr="00503FB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340"/>
        </w:trPr>
        <w:tc>
          <w:tcPr>
            <w:tcW w:w="6739" w:type="dxa"/>
            <w:gridSpan w:val="8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1972" w:rsidRPr="004B2B08" w:rsidRDefault="006D1972" w:rsidP="00131B7E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Onko järjestelmässä huomioitu poikkeamien ja häiriötilanteiden hallinta (takaisinvetosuunnitelma) </w:t>
            </w:r>
          </w:p>
        </w:tc>
        <w:tc>
          <w:tcPr>
            <w:tcW w:w="332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6D1972" w:rsidRPr="004B2B08" w:rsidRDefault="006D1972" w:rsidP="00F12D3C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="0070484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O</w:t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n</w:t>
            </w:r>
          </w:p>
          <w:p w:rsidR="006D1972" w:rsidRPr="004B2B08" w:rsidRDefault="006D1972" w:rsidP="00F12D3C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70484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E</w:t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i</w:t>
            </w:r>
          </w:p>
          <w:p w:rsidR="006D1972" w:rsidRPr="00503FBF" w:rsidRDefault="006D1972" w:rsidP="00370398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58"/>
                  <w:enabled/>
                  <w:calcOnExit w:val="0"/>
                  <w:textInput/>
                </w:ffData>
              </w:fldChar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503FBF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</w:p>
        </w:tc>
      </w:tr>
      <w:tr w:rsidR="00370398" w:rsidRPr="004B2B08" w:rsidTr="00617A8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10060" w:type="dxa"/>
            <w:gridSpan w:val="15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Pr="004B2B08" w:rsidRDefault="00370398" w:rsidP="00131B7E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752BFC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>Huomiot</w:t>
            </w:r>
            <w:r w:rsidR="00131B7E"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131B7E" w:rsidRPr="004B2B08">
              <w:rPr>
                <w:rFonts w:asciiTheme="minorHAnsi" w:hAnsiTheme="minorHAnsi" w:cstheme="minorHAnsi"/>
                <w:sz w:val="18"/>
                <w:szCs w:val="18"/>
              </w:rPr>
              <w:t>(Tähän kohtaan tarkastaja voi kirjoittaa tarkennuksia ko. kohdista esim. keskusteluissa esille tulleita asioita tai oman arvionsa em. asioista)</w:t>
            </w:r>
          </w:p>
        </w:tc>
      </w:tr>
      <w:tr w:rsidR="00370398" w:rsidRPr="004B2B08" w:rsidTr="00617A8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454"/>
        </w:trPr>
        <w:tc>
          <w:tcPr>
            <w:tcW w:w="10060" w:type="dxa"/>
            <w:gridSpan w:val="15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70398" w:rsidRPr="004B2B08" w:rsidRDefault="00370398" w:rsidP="00370398">
            <w:pPr>
              <w:rPr>
                <w:rFonts w:asciiTheme="minorHAnsi" w:hAnsiTheme="minorHAnsi" w:cstheme="minorHAnsi"/>
                <w:snapToGrid w:val="0"/>
                <w:sz w:val="20"/>
              </w:rPr>
            </w:pPr>
            <w:r w:rsidRPr="004B2B08">
              <w:rPr>
                <w:rFonts w:asciiTheme="minorHAnsi" w:hAnsiTheme="minorHAnsi" w:cstheme="minorHAnsi"/>
                <w:snapToGrid w:val="0"/>
                <w:sz w:val="20"/>
              </w:rPr>
              <w:fldChar w:fldCharType="begin">
                <w:ffData>
                  <w:name w:val="Teksti24"/>
                  <w:enabled/>
                  <w:calcOnExit w:val="0"/>
                  <w:textInput/>
                </w:ffData>
              </w:fldChar>
            </w:r>
            <w:bookmarkStart w:id="36" w:name="Teksti24"/>
            <w:r w:rsidRPr="004B2B08">
              <w:rPr>
                <w:rFonts w:asciiTheme="minorHAnsi" w:hAnsiTheme="minorHAnsi" w:cstheme="minorHAnsi"/>
                <w:snapToGrid w:val="0"/>
                <w:sz w:val="20"/>
              </w:rPr>
              <w:instrText xml:space="preserve"> FORMTEXT </w:instrText>
            </w:r>
            <w:r w:rsidRPr="004B2B08">
              <w:rPr>
                <w:rFonts w:asciiTheme="minorHAnsi" w:hAnsiTheme="minorHAnsi" w:cstheme="minorHAnsi"/>
                <w:snapToGrid w:val="0"/>
                <w:sz w:val="20"/>
              </w:rPr>
            </w:r>
            <w:r w:rsidRPr="004B2B08">
              <w:rPr>
                <w:rFonts w:asciiTheme="minorHAnsi" w:hAnsiTheme="minorHAnsi" w:cstheme="minorHAnsi"/>
                <w:snapToGrid w:val="0"/>
                <w:sz w:val="20"/>
              </w:rPr>
              <w:fldChar w:fldCharType="separate"/>
            </w:r>
            <w:r w:rsidRPr="004B2B08">
              <w:rPr>
                <w:rFonts w:asciiTheme="minorHAnsi" w:hAnsiTheme="minorHAnsi" w:cstheme="minorHAnsi"/>
                <w:noProof/>
                <w:snapToGrid w:val="0"/>
                <w:sz w:val="20"/>
              </w:rPr>
              <w:t> </w:t>
            </w:r>
            <w:r w:rsidRPr="004B2B08">
              <w:rPr>
                <w:rFonts w:asciiTheme="minorHAnsi" w:hAnsiTheme="minorHAnsi" w:cstheme="minorHAnsi"/>
                <w:noProof/>
                <w:snapToGrid w:val="0"/>
                <w:sz w:val="20"/>
              </w:rPr>
              <w:t> </w:t>
            </w:r>
            <w:r w:rsidRPr="004B2B08">
              <w:rPr>
                <w:rFonts w:asciiTheme="minorHAnsi" w:hAnsiTheme="minorHAnsi" w:cstheme="minorHAnsi"/>
                <w:noProof/>
                <w:snapToGrid w:val="0"/>
                <w:sz w:val="20"/>
              </w:rPr>
              <w:t> </w:t>
            </w:r>
            <w:r w:rsidRPr="004B2B08">
              <w:rPr>
                <w:rFonts w:asciiTheme="minorHAnsi" w:hAnsiTheme="minorHAnsi" w:cstheme="minorHAnsi"/>
                <w:noProof/>
                <w:snapToGrid w:val="0"/>
                <w:sz w:val="20"/>
              </w:rPr>
              <w:t> </w:t>
            </w:r>
            <w:r w:rsidRPr="004B2B08">
              <w:rPr>
                <w:rFonts w:asciiTheme="minorHAnsi" w:hAnsiTheme="minorHAnsi" w:cstheme="minorHAnsi"/>
                <w:noProof/>
                <w:snapToGrid w:val="0"/>
                <w:sz w:val="20"/>
              </w:rPr>
              <w:t> </w:t>
            </w:r>
            <w:r w:rsidRPr="004B2B08">
              <w:rPr>
                <w:rFonts w:asciiTheme="minorHAnsi" w:hAnsiTheme="minorHAnsi" w:cstheme="minorHAnsi"/>
                <w:snapToGrid w:val="0"/>
                <w:sz w:val="20"/>
              </w:rPr>
              <w:fldChar w:fldCharType="end"/>
            </w:r>
            <w:bookmarkEnd w:id="36"/>
          </w:p>
        </w:tc>
      </w:tr>
      <w:tr w:rsidR="00617A8C" w:rsidRPr="0037449E" w:rsidTr="00617A8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3"/>
        </w:trPr>
        <w:tc>
          <w:tcPr>
            <w:tcW w:w="6455" w:type="dxa"/>
            <w:gridSpan w:val="6"/>
            <w:tcBorders>
              <w:top w:val="single" w:sz="8" w:space="0" w:color="auto"/>
              <w:left w:val="single" w:sz="8" w:space="0" w:color="auto"/>
              <w:bottom w:val="nil"/>
              <w:right w:val="single" w:sz="2" w:space="0" w:color="auto"/>
            </w:tcBorders>
            <w:shd w:val="clear" w:color="auto" w:fill="E0E0E0"/>
            <w:vAlign w:val="center"/>
          </w:tcPr>
          <w:p w:rsidR="004B2B08" w:rsidRPr="00CA5833" w:rsidRDefault="004B2B08" w:rsidP="004B2B08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r w:rsidRPr="00CA5833">
              <w:rPr>
                <w:rFonts w:asciiTheme="minorHAnsi" w:hAnsiTheme="minorHAnsi" w:cstheme="minorHAnsi"/>
                <w:b/>
                <w:snapToGrid w:val="0"/>
                <w:sz w:val="20"/>
              </w:rPr>
              <w:t>2. Maahantuotujen tuotteiden koostumuksen hallinta</w:t>
            </w:r>
          </w:p>
        </w:tc>
        <w:tc>
          <w:tcPr>
            <w:tcW w:w="930" w:type="dxa"/>
            <w:gridSpan w:val="3"/>
            <w:vMerge w:val="restart"/>
            <w:tcBorders>
              <w:top w:val="single" w:sz="8" w:space="0" w:color="auto"/>
              <w:left w:val="single" w:sz="2" w:space="0" w:color="auto"/>
              <w:right w:val="nil"/>
            </w:tcBorders>
            <w:shd w:val="clear" w:color="auto" w:fill="E0E0E0"/>
            <w:vAlign w:val="center"/>
          </w:tcPr>
          <w:p w:rsidR="004B2B08" w:rsidRPr="0037449E" w:rsidRDefault="004B2B08" w:rsidP="004B2B08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37449E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>Arviointi</w:t>
            </w:r>
          </w:p>
        </w:tc>
        <w:tc>
          <w:tcPr>
            <w:tcW w:w="696" w:type="dxa"/>
            <w:gridSpan w:val="2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E0E0E0"/>
            <w:vAlign w:val="center"/>
          </w:tcPr>
          <w:p w:rsidR="004B2B08" w:rsidRPr="0037449E" w:rsidRDefault="004B2B08" w:rsidP="004B2B08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37449E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begin">
                <w:ffData>
                  <w:name w:val="Valinta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7449E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separate"/>
            </w:r>
            <w:r w:rsidRPr="0037449E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end"/>
            </w:r>
            <w:r w:rsidRPr="0037449E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 xml:space="preserve"> A </w:t>
            </w:r>
          </w:p>
        </w:tc>
        <w:tc>
          <w:tcPr>
            <w:tcW w:w="658" w:type="dxa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E0E0E0"/>
            <w:vAlign w:val="center"/>
          </w:tcPr>
          <w:p w:rsidR="004B2B08" w:rsidRPr="0037449E" w:rsidRDefault="004B2B08" w:rsidP="004B2B08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37449E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begin">
                <w:ffData>
                  <w:name w:val="Valinta5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7449E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separate"/>
            </w:r>
            <w:r w:rsidRPr="0037449E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end"/>
            </w:r>
            <w:r w:rsidRPr="0037449E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 xml:space="preserve"> B</w:t>
            </w:r>
          </w:p>
        </w:tc>
        <w:tc>
          <w:tcPr>
            <w:tcW w:w="658" w:type="dxa"/>
            <w:gridSpan w:val="2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E0E0E0"/>
            <w:vAlign w:val="center"/>
          </w:tcPr>
          <w:p w:rsidR="004B2B08" w:rsidRPr="0037449E" w:rsidRDefault="004B2B08" w:rsidP="004B2B08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37449E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begin">
                <w:ffData>
                  <w:name w:val="Valinta5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7449E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separate"/>
            </w:r>
            <w:r w:rsidRPr="0037449E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end"/>
            </w:r>
            <w:r w:rsidRPr="0037449E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 xml:space="preserve"> C</w:t>
            </w:r>
          </w:p>
        </w:tc>
        <w:tc>
          <w:tcPr>
            <w:tcW w:w="663" w:type="dxa"/>
            <w:vMerge w:val="restart"/>
            <w:tcBorders>
              <w:top w:val="single" w:sz="8" w:space="0" w:color="auto"/>
              <w:left w:val="nil"/>
              <w:right w:val="single" w:sz="8" w:space="0" w:color="auto"/>
            </w:tcBorders>
            <w:shd w:val="clear" w:color="auto" w:fill="E0E0E0"/>
            <w:vAlign w:val="center"/>
          </w:tcPr>
          <w:p w:rsidR="004B2B08" w:rsidRPr="0037449E" w:rsidRDefault="004B2B08" w:rsidP="004B2B08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37449E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begin">
                <w:ffData>
                  <w:name w:val="Valinta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7449E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separate"/>
            </w:r>
            <w:r w:rsidRPr="0037449E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end"/>
            </w:r>
            <w:r w:rsidRPr="0037449E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617A8C" w:rsidRPr="0037449E" w:rsidTr="00617A8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3"/>
        </w:trPr>
        <w:tc>
          <w:tcPr>
            <w:tcW w:w="6455" w:type="dxa"/>
            <w:gridSpan w:val="6"/>
            <w:tcBorders>
              <w:top w:val="nil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E0E0E0"/>
            <w:vAlign w:val="center"/>
          </w:tcPr>
          <w:p w:rsidR="004B2B08" w:rsidRPr="0037449E" w:rsidRDefault="004B2B08" w:rsidP="004B2B08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</w:p>
        </w:tc>
        <w:tc>
          <w:tcPr>
            <w:tcW w:w="930" w:type="dxa"/>
            <w:gridSpan w:val="3"/>
            <w:vMerge/>
            <w:tcBorders>
              <w:left w:val="single" w:sz="2" w:space="0" w:color="auto"/>
              <w:bottom w:val="single" w:sz="4" w:space="0" w:color="auto"/>
              <w:right w:val="nil"/>
            </w:tcBorders>
            <w:shd w:val="clear" w:color="auto" w:fill="E0E0E0"/>
            <w:vAlign w:val="center"/>
          </w:tcPr>
          <w:p w:rsidR="004B2B08" w:rsidRPr="0037449E" w:rsidRDefault="004B2B08" w:rsidP="004B2B08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</w:p>
        </w:tc>
        <w:tc>
          <w:tcPr>
            <w:tcW w:w="696" w:type="dxa"/>
            <w:gridSpan w:val="2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E0E0E0"/>
            <w:vAlign w:val="center"/>
          </w:tcPr>
          <w:p w:rsidR="004B2B08" w:rsidRPr="0037449E" w:rsidRDefault="004B2B08" w:rsidP="004B2B08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</w:p>
        </w:tc>
        <w:tc>
          <w:tcPr>
            <w:tcW w:w="658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E0E0E0"/>
            <w:vAlign w:val="center"/>
          </w:tcPr>
          <w:p w:rsidR="004B2B08" w:rsidRPr="0037449E" w:rsidRDefault="004B2B08" w:rsidP="004B2B08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</w:p>
        </w:tc>
        <w:tc>
          <w:tcPr>
            <w:tcW w:w="658" w:type="dxa"/>
            <w:gridSpan w:val="2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E0E0E0"/>
            <w:vAlign w:val="center"/>
          </w:tcPr>
          <w:p w:rsidR="004B2B08" w:rsidRPr="0037449E" w:rsidRDefault="004B2B08" w:rsidP="004B2B08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</w:p>
        </w:tc>
        <w:tc>
          <w:tcPr>
            <w:tcW w:w="663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4B2B08" w:rsidRPr="0037449E" w:rsidRDefault="004B2B08" w:rsidP="004B2B08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</w:p>
        </w:tc>
      </w:tr>
      <w:tr w:rsidR="004B2B08" w:rsidRPr="004B2B08" w:rsidTr="00617A8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340"/>
        </w:trPr>
        <w:tc>
          <w:tcPr>
            <w:tcW w:w="6739" w:type="dxa"/>
            <w:gridSpan w:val="8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2B08" w:rsidRPr="004B2B08" w:rsidRDefault="004B2B08" w:rsidP="004B2B0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Selvittääkö toimija maahantuotavien /jakeluun valittujen materiaalien ja tarvikkeiden koostumuksen ja soveltuvuuden siihen käyttöön, mihin tuotteita tullaan markkinoimaan?</w:t>
            </w:r>
          </w:p>
        </w:tc>
        <w:tc>
          <w:tcPr>
            <w:tcW w:w="3321" w:type="dxa"/>
            <w:gridSpan w:val="7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2B08" w:rsidRPr="004B2B08" w:rsidRDefault="004B2B08" w:rsidP="004B2B0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70484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K</w:t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yllä aina</w:t>
            </w:r>
          </w:p>
          <w:p w:rsidR="004B2B08" w:rsidRPr="004B2B08" w:rsidRDefault="004B2B08" w:rsidP="004B2B0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70484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O</w:t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sasta tuotteita on selvitetty</w:t>
            </w:r>
          </w:p>
          <w:p w:rsidR="004B2B08" w:rsidRPr="004B2B08" w:rsidRDefault="004B2B08" w:rsidP="004B2B0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70484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E</w:t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i</w:t>
            </w:r>
          </w:p>
          <w:p w:rsidR="004B2B08" w:rsidRPr="00CA5833" w:rsidRDefault="004B2B08" w:rsidP="004B2B08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r w:rsidRPr="00CA5833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59"/>
                  <w:enabled/>
                  <w:calcOnExit w:val="0"/>
                  <w:textInput/>
                </w:ffData>
              </w:fldChar>
            </w:r>
            <w:bookmarkStart w:id="37" w:name="Teksti59"/>
            <w:r w:rsidRPr="00CA5833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CA5833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CA5833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CA583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CA583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CA583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CA583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CA583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CA5833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  <w:bookmarkEnd w:id="37"/>
          </w:p>
        </w:tc>
      </w:tr>
      <w:tr w:rsidR="004B2B08" w:rsidRPr="004B2B08" w:rsidTr="00617A8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340"/>
        </w:trPr>
        <w:tc>
          <w:tcPr>
            <w:tcW w:w="6739" w:type="dxa"/>
            <w:gridSpan w:val="8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2B08" w:rsidRPr="004B2B08" w:rsidRDefault="004B2B08" w:rsidP="004B2B0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Vaatiiko toimija maahantuotavista / jakeluun valituista materiaaleista ja tarvikkeista vaatimustenmukaisuus-ilmoitukset?</w:t>
            </w:r>
          </w:p>
        </w:tc>
        <w:tc>
          <w:tcPr>
            <w:tcW w:w="332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2B08" w:rsidRPr="004B2B08" w:rsidRDefault="004B2B08" w:rsidP="004B2B0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70484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K</w:t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yllä</w:t>
            </w:r>
          </w:p>
          <w:p w:rsidR="004B2B08" w:rsidRPr="004B2B08" w:rsidRDefault="004B2B08" w:rsidP="004B2B0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70484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E</w:t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i</w:t>
            </w:r>
          </w:p>
          <w:p w:rsidR="004B2B08" w:rsidRPr="00CA5833" w:rsidRDefault="004B2B08" w:rsidP="004B2B08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r w:rsidRPr="00CA5833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60"/>
                  <w:enabled/>
                  <w:calcOnExit w:val="0"/>
                  <w:textInput/>
                </w:ffData>
              </w:fldChar>
            </w:r>
            <w:bookmarkStart w:id="38" w:name="Teksti60"/>
            <w:r w:rsidRPr="00CA5833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CA5833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CA5833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CA583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CA583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CA583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CA583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CA583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CA5833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  <w:bookmarkEnd w:id="38"/>
          </w:p>
        </w:tc>
      </w:tr>
      <w:tr w:rsidR="004B2B08" w:rsidRPr="004B2B08" w:rsidTr="00617A8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340"/>
        </w:trPr>
        <w:tc>
          <w:tcPr>
            <w:tcW w:w="6739" w:type="dxa"/>
            <w:gridSpan w:val="8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2B08" w:rsidRPr="004B2B08" w:rsidRDefault="004B2B08" w:rsidP="004B2B0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Onko toimija etukäteen määritellyt, mitä tietoja kunkin materiaalin/tarviketyypin vaatimustenmukaisuusilmoituksen sisällöltä vaaditaan (minimitietojen määrittely)?</w:t>
            </w:r>
          </w:p>
        </w:tc>
        <w:tc>
          <w:tcPr>
            <w:tcW w:w="332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2B08" w:rsidRPr="004B2B08" w:rsidRDefault="004B2B08" w:rsidP="004B2B0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70484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K</w:t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yllä</w:t>
            </w:r>
          </w:p>
          <w:p w:rsidR="004B2B08" w:rsidRPr="004B2B08" w:rsidRDefault="004B2B08" w:rsidP="004B2B0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70484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E</w:t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i</w:t>
            </w:r>
          </w:p>
          <w:p w:rsidR="004B2B08" w:rsidRPr="00CA5833" w:rsidRDefault="004B2B08" w:rsidP="004B2B08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r w:rsidRPr="00CA5833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61"/>
                  <w:enabled/>
                  <w:calcOnExit w:val="0"/>
                  <w:textInput/>
                </w:ffData>
              </w:fldChar>
            </w:r>
            <w:bookmarkStart w:id="39" w:name="Teksti61"/>
            <w:r w:rsidRPr="00CA5833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CA5833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CA5833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CA583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CA583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CA583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CA583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CA583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CA5833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  <w:bookmarkEnd w:id="39"/>
          </w:p>
        </w:tc>
      </w:tr>
      <w:tr w:rsidR="004B2B08" w:rsidRPr="004B2B08" w:rsidTr="00617A8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340"/>
        </w:trPr>
        <w:tc>
          <w:tcPr>
            <w:tcW w:w="6739" w:type="dxa"/>
            <w:gridSpan w:val="8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2B08" w:rsidRPr="004B2B08" w:rsidRDefault="004B2B08" w:rsidP="004B2B0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Pyytääkö toimija tavaran toimittajalta myös kontaktimateriaaleja koskevat tutkimustulokset vaatimustenmukaisuus-ilmoituksessa ja pakkausmerkinnöissä annettujen tietojen varmistamista varten.</w:t>
            </w:r>
          </w:p>
        </w:tc>
        <w:tc>
          <w:tcPr>
            <w:tcW w:w="332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2B08" w:rsidRPr="004B2B08" w:rsidRDefault="004B2B08" w:rsidP="004B2B0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70484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K</w:t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yllä</w:t>
            </w:r>
          </w:p>
          <w:p w:rsidR="004B2B08" w:rsidRPr="004B2B08" w:rsidRDefault="004B2B08" w:rsidP="004B2B0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70484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E</w:t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i</w:t>
            </w:r>
          </w:p>
          <w:p w:rsidR="004B2B08" w:rsidRPr="00CA5833" w:rsidRDefault="004B2B08" w:rsidP="004B2B08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r w:rsidRPr="00CA5833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62"/>
                  <w:enabled/>
                  <w:calcOnExit w:val="0"/>
                  <w:textInput/>
                </w:ffData>
              </w:fldChar>
            </w:r>
            <w:bookmarkStart w:id="40" w:name="Teksti62"/>
            <w:r w:rsidRPr="00CA5833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CA5833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CA5833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CA583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CA583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CA583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CA583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CA583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CA5833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  <w:bookmarkEnd w:id="40"/>
          </w:p>
        </w:tc>
      </w:tr>
      <w:tr w:rsidR="006D1972" w:rsidRPr="004B2B08" w:rsidTr="00503FB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340"/>
        </w:trPr>
        <w:tc>
          <w:tcPr>
            <w:tcW w:w="6739" w:type="dxa"/>
            <w:gridSpan w:val="8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1972" w:rsidRPr="004B2B08" w:rsidRDefault="006D1972" w:rsidP="004B2B0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Tavarantoimittajat on valittu sen perusteella, pystyvätkö ne toimittamaan vaatimustenmukaisia materiaaleja ja palveluja.</w:t>
            </w:r>
          </w:p>
        </w:tc>
        <w:tc>
          <w:tcPr>
            <w:tcW w:w="332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1972" w:rsidRPr="004B2B08" w:rsidRDefault="006D1972" w:rsidP="004B2B0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70484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K</w:t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yllä</w:t>
            </w:r>
          </w:p>
          <w:p w:rsidR="006D1972" w:rsidRPr="004B2B08" w:rsidRDefault="006D1972" w:rsidP="004B2B0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70484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E</w:t>
            </w:r>
            <w:r w:rsidRPr="004B2B08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i</w:t>
            </w:r>
          </w:p>
          <w:p w:rsidR="006D1972" w:rsidRPr="00CA5833" w:rsidRDefault="006D1972" w:rsidP="004B2B08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CA5833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61"/>
                  <w:enabled/>
                  <w:calcOnExit w:val="0"/>
                  <w:textInput/>
                </w:ffData>
              </w:fldChar>
            </w:r>
            <w:r w:rsidRPr="00CA5833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CA5833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CA5833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CA583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CA583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CA583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CA583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CA583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CA5833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</w:p>
        </w:tc>
      </w:tr>
      <w:tr w:rsidR="004B2B08" w:rsidRPr="004B2B08" w:rsidTr="00617A8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10060" w:type="dxa"/>
            <w:gridSpan w:val="15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4B2B08" w:rsidRPr="004B2B08" w:rsidRDefault="004B2B08" w:rsidP="004B2B08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752BFC">
              <w:rPr>
                <w:rFonts w:asciiTheme="minorHAnsi" w:hAnsiTheme="minorHAnsi" w:cstheme="minorHAnsi"/>
                <w:b/>
                <w:sz w:val="18"/>
                <w:szCs w:val="18"/>
              </w:rPr>
              <w:t>Huomiot</w:t>
            </w:r>
            <w:r w:rsidRPr="004B2B08">
              <w:rPr>
                <w:rFonts w:asciiTheme="minorHAnsi" w:hAnsiTheme="minorHAnsi" w:cstheme="minorHAnsi"/>
                <w:sz w:val="18"/>
                <w:szCs w:val="18"/>
              </w:rPr>
              <w:t xml:space="preserve"> (Tähän kohtaan tarkastaja voi kirjoittaa tarkennuksia ko. kohdista esim. keskusteluissa esille tulleita asioita tai oman arvionsa em. asioista)</w:t>
            </w:r>
          </w:p>
        </w:tc>
      </w:tr>
      <w:tr w:rsidR="004B2B08" w:rsidRPr="004B2B08" w:rsidTr="00617A8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454"/>
        </w:trPr>
        <w:tc>
          <w:tcPr>
            <w:tcW w:w="10060" w:type="dxa"/>
            <w:gridSpan w:val="15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4B2B08" w:rsidRPr="00CA5833" w:rsidRDefault="004B2B08" w:rsidP="004B2B08">
            <w:pPr>
              <w:rPr>
                <w:rFonts w:asciiTheme="minorHAnsi" w:hAnsiTheme="minorHAnsi" w:cstheme="minorHAnsi"/>
                <w:b/>
                <w:sz w:val="20"/>
              </w:rPr>
            </w:pPr>
            <w:r w:rsidRPr="00CA5833">
              <w:rPr>
                <w:rFonts w:asciiTheme="minorHAnsi" w:hAnsiTheme="minorHAnsi" w:cstheme="minorHAnsi"/>
                <w:b/>
                <w:sz w:val="20"/>
              </w:rPr>
              <w:fldChar w:fldCharType="begin">
                <w:ffData>
                  <w:name w:val="Teksti27"/>
                  <w:enabled/>
                  <w:calcOnExit w:val="0"/>
                  <w:textInput/>
                </w:ffData>
              </w:fldChar>
            </w:r>
            <w:bookmarkStart w:id="41" w:name="Teksti27"/>
            <w:r w:rsidRPr="00CA5833">
              <w:rPr>
                <w:rFonts w:asciiTheme="minorHAnsi" w:hAnsiTheme="minorHAnsi" w:cstheme="minorHAnsi"/>
                <w:b/>
                <w:sz w:val="20"/>
              </w:rPr>
              <w:instrText xml:space="preserve"> FORMTEXT </w:instrText>
            </w:r>
            <w:r w:rsidRPr="00CA5833">
              <w:rPr>
                <w:rFonts w:asciiTheme="minorHAnsi" w:hAnsiTheme="minorHAnsi" w:cstheme="minorHAnsi"/>
                <w:b/>
                <w:sz w:val="20"/>
              </w:rPr>
            </w:r>
            <w:r w:rsidRPr="00CA5833">
              <w:rPr>
                <w:rFonts w:asciiTheme="minorHAnsi" w:hAnsiTheme="minorHAnsi" w:cstheme="minorHAnsi"/>
                <w:b/>
                <w:sz w:val="20"/>
              </w:rPr>
              <w:fldChar w:fldCharType="separate"/>
            </w:r>
            <w:r w:rsidRPr="00CA5833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CA5833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CA5833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CA5833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CA5833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CA5833">
              <w:rPr>
                <w:rFonts w:asciiTheme="minorHAnsi" w:hAnsiTheme="minorHAnsi" w:cstheme="minorHAnsi"/>
                <w:b/>
                <w:sz w:val="20"/>
              </w:rPr>
              <w:fldChar w:fldCharType="end"/>
            </w:r>
            <w:bookmarkEnd w:id="41"/>
          </w:p>
        </w:tc>
      </w:tr>
      <w:tr w:rsidR="00617A8C" w:rsidRPr="0037449E" w:rsidTr="00617A8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3"/>
        </w:trPr>
        <w:tc>
          <w:tcPr>
            <w:tcW w:w="6455" w:type="dxa"/>
            <w:gridSpan w:val="6"/>
            <w:tcBorders>
              <w:top w:val="single" w:sz="8" w:space="0" w:color="auto"/>
              <w:left w:val="single" w:sz="8" w:space="0" w:color="auto"/>
              <w:bottom w:val="nil"/>
              <w:right w:val="single" w:sz="2" w:space="0" w:color="auto"/>
            </w:tcBorders>
            <w:shd w:val="clear" w:color="auto" w:fill="E0E0E0"/>
            <w:vAlign w:val="center"/>
          </w:tcPr>
          <w:p w:rsidR="005C51AA" w:rsidRPr="00FF1103" w:rsidRDefault="005C51AA" w:rsidP="005C51AA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bookmarkStart w:id="42" w:name="_Hlk22284513"/>
            <w:r w:rsidRPr="00FF1103">
              <w:rPr>
                <w:rFonts w:asciiTheme="minorHAnsi" w:hAnsiTheme="minorHAnsi" w:cstheme="minorHAnsi"/>
                <w:b/>
                <w:snapToGrid w:val="0"/>
                <w:sz w:val="20"/>
              </w:rPr>
              <w:lastRenderedPageBreak/>
              <w:t>3. Maahantuotavien kontaktimateriaalien tutkimukset</w:t>
            </w:r>
          </w:p>
        </w:tc>
        <w:tc>
          <w:tcPr>
            <w:tcW w:w="930" w:type="dxa"/>
            <w:gridSpan w:val="3"/>
            <w:vMerge w:val="restart"/>
            <w:tcBorders>
              <w:top w:val="single" w:sz="8" w:space="0" w:color="auto"/>
              <w:left w:val="single" w:sz="2" w:space="0" w:color="auto"/>
              <w:right w:val="nil"/>
            </w:tcBorders>
            <w:shd w:val="clear" w:color="auto" w:fill="E0E0E0"/>
            <w:vAlign w:val="center"/>
          </w:tcPr>
          <w:p w:rsidR="005C51AA" w:rsidRPr="005C51AA" w:rsidRDefault="005C51AA" w:rsidP="005C51AA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>Arviointi</w:t>
            </w:r>
          </w:p>
        </w:tc>
        <w:tc>
          <w:tcPr>
            <w:tcW w:w="696" w:type="dxa"/>
            <w:gridSpan w:val="2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E0E0E0"/>
            <w:vAlign w:val="center"/>
          </w:tcPr>
          <w:p w:rsidR="005C51AA" w:rsidRPr="005C51AA" w:rsidRDefault="005C51AA" w:rsidP="005C51AA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begin">
                <w:ffData>
                  <w:name w:val="Valinta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C51AA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end"/>
            </w:r>
            <w:r w:rsidRPr="005C51AA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 xml:space="preserve"> A </w:t>
            </w:r>
          </w:p>
        </w:tc>
        <w:tc>
          <w:tcPr>
            <w:tcW w:w="658" w:type="dxa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E0E0E0"/>
            <w:vAlign w:val="center"/>
          </w:tcPr>
          <w:p w:rsidR="005C51AA" w:rsidRPr="005C51AA" w:rsidRDefault="005C51AA" w:rsidP="005C51AA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begin">
                <w:ffData>
                  <w:name w:val="Valinta5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C51AA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end"/>
            </w:r>
            <w:r w:rsidRPr="005C51AA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 xml:space="preserve"> B</w:t>
            </w:r>
          </w:p>
        </w:tc>
        <w:tc>
          <w:tcPr>
            <w:tcW w:w="658" w:type="dxa"/>
            <w:gridSpan w:val="2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E0E0E0"/>
            <w:vAlign w:val="center"/>
          </w:tcPr>
          <w:p w:rsidR="005C51AA" w:rsidRPr="005C51AA" w:rsidRDefault="005C51AA" w:rsidP="005C51AA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begin">
                <w:ffData>
                  <w:name w:val="Valinta5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C51AA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end"/>
            </w:r>
            <w:r w:rsidRPr="005C51AA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 xml:space="preserve"> C</w:t>
            </w:r>
          </w:p>
        </w:tc>
        <w:tc>
          <w:tcPr>
            <w:tcW w:w="663" w:type="dxa"/>
            <w:vMerge w:val="restart"/>
            <w:tcBorders>
              <w:top w:val="single" w:sz="8" w:space="0" w:color="auto"/>
              <w:left w:val="nil"/>
              <w:right w:val="single" w:sz="8" w:space="0" w:color="auto"/>
            </w:tcBorders>
            <w:shd w:val="clear" w:color="auto" w:fill="E0E0E0"/>
            <w:vAlign w:val="center"/>
          </w:tcPr>
          <w:p w:rsidR="005C51AA" w:rsidRPr="005C51AA" w:rsidRDefault="005C51AA" w:rsidP="005C51AA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begin">
                <w:ffData>
                  <w:name w:val="Valinta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C51AA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end"/>
            </w:r>
            <w:r w:rsidRPr="005C51AA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617A8C" w:rsidRPr="0037449E" w:rsidTr="00617A8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3"/>
        </w:trPr>
        <w:tc>
          <w:tcPr>
            <w:tcW w:w="6455" w:type="dxa"/>
            <w:gridSpan w:val="6"/>
            <w:tcBorders>
              <w:top w:val="nil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E0E0E0"/>
            <w:vAlign w:val="center"/>
          </w:tcPr>
          <w:p w:rsidR="005C51AA" w:rsidRPr="005C51AA" w:rsidRDefault="005C51AA" w:rsidP="001C50F3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</w:p>
        </w:tc>
        <w:tc>
          <w:tcPr>
            <w:tcW w:w="930" w:type="dxa"/>
            <w:gridSpan w:val="3"/>
            <w:vMerge/>
            <w:tcBorders>
              <w:left w:val="single" w:sz="2" w:space="0" w:color="auto"/>
              <w:bottom w:val="single" w:sz="4" w:space="0" w:color="auto"/>
              <w:right w:val="nil"/>
            </w:tcBorders>
            <w:shd w:val="clear" w:color="auto" w:fill="E0E0E0"/>
            <w:vAlign w:val="center"/>
          </w:tcPr>
          <w:p w:rsidR="005C51AA" w:rsidRPr="005C51AA" w:rsidRDefault="005C51AA" w:rsidP="001C50F3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</w:p>
        </w:tc>
        <w:tc>
          <w:tcPr>
            <w:tcW w:w="696" w:type="dxa"/>
            <w:gridSpan w:val="2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E0E0E0"/>
            <w:vAlign w:val="center"/>
          </w:tcPr>
          <w:p w:rsidR="005C51AA" w:rsidRPr="005C51AA" w:rsidRDefault="005C51AA" w:rsidP="001C50F3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</w:p>
        </w:tc>
        <w:tc>
          <w:tcPr>
            <w:tcW w:w="658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E0E0E0"/>
            <w:vAlign w:val="center"/>
          </w:tcPr>
          <w:p w:rsidR="005C51AA" w:rsidRPr="005C51AA" w:rsidRDefault="005C51AA" w:rsidP="001C50F3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</w:p>
        </w:tc>
        <w:tc>
          <w:tcPr>
            <w:tcW w:w="658" w:type="dxa"/>
            <w:gridSpan w:val="2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E0E0E0"/>
            <w:vAlign w:val="center"/>
          </w:tcPr>
          <w:p w:rsidR="005C51AA" w:rsidRPr="005C51AA" w:rsidRDefault="005C51AA" w:rsidP="001C50F3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</w:p>
        </w:tc>
        <w:tc>
          <w:tcPr>
            <w:tcW w:w="663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5C51AA" w:rsidRPr="005C51AA" w:rsidRDefault="005C51AA" w:rsidP="001C50F3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</w:p>
        </w:tc>
      </w:tr>
      <w:bookmarkEnd w:id="42"/>
      <w:tr w:rsidR="00FF1103" w:rsidRPr="00BD5BE7" w:rsidTr="005975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6664" w:type="dxa"/>
            <w:gridSpan w:val="7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vAlign w:val="center"/>
          </w:tcPr>
          <w:p w:rsidR="00FF1103" w:rsidRPr="005C51AA" w:rsidRDefault="00FF1103" w:rsidP="00131B7E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Teettääkö maahantuoja maahantuotaville kontaktimateriaaleille tutkimuksia pistokoeluontoisesti tai epäiltäessä tuotteiden vaatimustenmukaisuutta?</w:t>
            </w:r>
          </w:p>
        </w:tc>
        <w:tc>
          <w:tcPr>
            <w:tcW w:w="3396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8" w:space="0" w:color="auto"/>
            </w:tcBorders>
            <w:vAlign w:val="center"/>
          </w:tcPr>
          <w:p w:rsidR="00FF1103" w:rsidRPr="005C51AA" w:rsidRDefault="00FF1103" w:rsidP="00131B7E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K</w:t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yllä</w:t>
            </w:r>
          </w:p>
          <w:p w:rsidR="00FF1103" w:rsidRPr="005C51AA" w:rsidRDefault="00FF1103" w:rsidP="00131B7E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E</w:t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i</w:t>
            </w:r>
          </w:p>
          <w:p w:rsidR="00FF1103" w:rsidRPr="005C51AA" w:rsidRDefault="00FF1103" w:rsidP="00131B7E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</w:p>
        </w:tc>
      </w:tr>
      <w:tr w:rsidR="00131B7E" w:rsidRPr="00BD5BE7" w:rsidTr="005C51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10060" w:type="dxa"/>
            <w:gridSpan w:val="15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131B7E" w:rsidRPr="005C51AA" w:rsidRDefault="00131B7E" w:rsidP="00131B7E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Mitä tutkimuksia on teetetty?</w:t>
            </w:r>
          </w:p>
        </w:tc>
      </w:tr>
      <w:tr w:rsidR="00131B7E" w:rsidRPr="00BD5BE7" w:rsidTr="005C51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340"/>
        </w:trPr>
        <w:tc>
          <w:tcPr>
            <w:tcW w:w="10060" w:type="dxa"/>
            <w:gridSpan w:val="15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131B7E" w:rsidRPr="00FF1103" w:rsidRDefault="00131B7E" w:rsidP="00131B7E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r w:rsidRPr="00FF1103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29"/>
                  <w:enabled/>
                  <w:calcOnExit w:val="0"/>
                  <w:textInput/>
                </w:ffData>
              </w:fldChar>
            </w:r>
            <w:bookmarkStart w:id="43" w:name="Teksti29"/>
            <w:r w:rsidRPr="00FF1103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FF1103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FF1103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FF110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FF110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FF110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FF110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FF110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FF1103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  <w:bookmarkEnd w:id="43"/>
          </w:p>
        </w:tc>
      </w:tr>
      <w:tr w:rsidR="00131B7E" w:rsidRPr="00BD5BE7" w:rsidTr="005C51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10060" w:type="dxa"/>
            <w:gridSpan w:val="15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131B7E" w:rsidRPr="005C51AA" w:rsidRDefault="00131B7E" w:rsidP="00131B7E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Tutkimustulosten säilytys</w:t>
            </w:r>
          </w:p>
        </w:tc>
      </w:tr>
      <w:tr w:rsidR="00131B7E" w:rsidRPr="00BD5BE7" w:rsidTr="005C51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340"/>
        </w:trPr>
        <w:tc>
          <w:tcPr>
            <w:tcW w:w="10060" w:type="dxa"/>
            <w:gridSpan w:val="15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131B7E" w:rsidRPr="00FF1103" w:rsidRDefault="00131B7E" w:rsidP="00131B7E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r w:rsidRPr="00FF1103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30"/>
                  <w:enabled/>
                  <w:calcOnExit w:val="0"/>
                  <w:textInput/>
                </w:ffData>
              </w:fldChar>
            </w:r>
            <w:bookmarkStart w:id="44" w:name="Teksti30"/>
            <w:r w:rsidRPr="00FF1103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FF1103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FF1103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FF110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FF110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FF110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FF110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FF110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FF1103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  <w:bookmarkEnd w:id="44"/>
          </w:p>
        </w:tc>
      </w:tr>
      <w:tr w:rsidR="00131B7E" w:rsidRPr="00BD5BE7" w:rsidTr="005C51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10060" w:type="dxa"/>
            <w:gridSpan w:val="15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131B7E" w:rsidRPr="005C51AA" w:rsidRDefault="00131B7E" w:rsidP="00131B7E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752BFC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>Huomiot</w:t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Pr="005C51AA">
              <w:rPr>
                <w:rFonts w:asciiTheme="minorHAnsi" w:hAnsiTheme="minorHAnsi" w:cstheme="minorHAnsi"/>
                <w:sz w:val="18"/>
                <w:szCs w:val="18"/>
              </w:rPr>
              <w:t>(Tähän kohtaan tarkastaja voi kirjoittaa tarkennuksia ko. kohdista esim. keskusteluissa esille tulleita asioita tai oman arvionsa em. asioista)</w:t>
            </w:r>
          </w:p>
        </w:tc>
      </w:tr>
      <w:tr w:rsidR="00131B7E" w:rsidRPr="00BD5BE7" w:rsidTr="005C51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454"/>
        </w:trPr>
        <w:tc>
          <w:tcPr>
            <w:tcW w:w="10060" w:type="dxa"/>
            <w:gridSpan w:val="15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131B7E" w:rsidRPr="00FF1103" w:rsidRDefault="00131B7E" w:rsidP="00131B7E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r w:rsidRPr="00FF1103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31"/>
                  <w:enabled/>
                  <w:calcOnExit w:val="0"/>
                  <w:textInput/>
                </w:ffData>
              </w:fldChar>
            </w:r>
            <w:bookmarkStart w:id="45" w:name="Teksti31"/>
            <w:r w:rsidRPr="00FF1103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FF1103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FF1103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FF110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FF110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FF110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FF110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FF110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FF1103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  <w:bookmarkEnd w:id="45"/>
          </w:p>
        </w:tc>
      </w:tr>
      <w:tr w:rsidR="00617A8C" w:rsidRPr="0037449E" w:rsidTr="00617A8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3"/>
        </w:trPr>
        <w:tc>
          <w:tcPr>
            <w:tcW w:w="6455" w:type="dxa"/>
            <w:gridSpan w:val="6"/>
            <w:tcBorders>
              <w:top w:val="single" w:sz="8" w:space="0" w:color="auto"/>
              <w:left w:val="single" w:sz="8" w:space="0" w:color="auto"/>
              <w:bottom w:val="nil"/>
              <w:right w:val="single" w:sz="2" w:space="0" w:color="auto"/>
            </w:tcBorders>
            <w:shd w:val="clear" w:color="auto" w:fill="E0E0E0"/>
            <w:vAlign w:val="center"/>
          </w:tcPr>
          <w:p w:rsidR="00617A8C" w:rsidRPr="00FF1103" w:rsidRDefault="00617A8C" w:rsidP="00617A8C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bookmarkStart w:id="46" w:name="_Hlk22286143"/>
            <w:r w:rsidRPr="00FF1103">
              <w:rPr>
                <w:rFonts w:asciiTheme="minorHAnsi" w:hAnsiTheme="minorHAnsi" w:cstheme="minorHAnsi"/>
                <w:sz w:val="20"/>
              </w:rPr>
              <w:br w:type="page"/>
            </w:r>
            <w:r w:rsidRPr="00FF1103">
              <w:rPr>
                <w:rFonts w:asciiTheme="minorHAnsi" w:hAnsiTheme="minorHAnsi" w:cstheme="minorHAnsi"/>
                <w:b/>
                <w:snapToGrid w:val="0"/>
                <w:sz w:val="20"/>
              </w:rPr>
              <w:t xml:space="preserve">4. Asiakkaille toimitettavat vaatimustenmukaisuusilmoitukset </w:t>
            </w:r>
          </w:p>
        </w:tc>
        <w:tc>
          <w:tcPr>
            <w:tcW w:w="930" w:type="dxa"/>
            <w:gridSpan w:val="3"/>
            <w:vMerge w:val="restart"/>
            <w:tcBorders>
              <w:top w:val="single" w:sz="8" w:space="0" w:color="auto"/>
              <w:left w:val="single" w:sz="2" w:space="0" w:color="auto"/>
              <w:right w:val="nil"/>
            </w:tcBorders>
            <w:shd w:val="clear" w:color="auto" w:fill="E0E0E0"/>
            <w:vAlign w:val="center"/>
          </w:tcPr>
          <w:p w:rsidR="00617A8C" w:rsidRPr="005C51AA" w:rsidRDefault="00617A8C" w:rsidP="00617A8C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>Arviointi</w:t>
            </w:r>
          </w:p>
        </w:tc>
        <w:tc>
          <w:tcPr>
            <w:tcW w:w="696" w:type="dxa"/>
            <w:gridSpan w:val="2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E0E0E0"/>
            <w:vAlign w:val="center"/>
          </w:tcPr>
          <w:p w:rsidR="00617A8C" w:rsidRPr="005C51AA" w:rsidRDefault="00617A8C" w:rsidP="00617A8C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begin">
                <w:ffData>
                  <w:name w:val="Valinta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C51AA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end"/>
            </w:r>
            <w:r w:rsidRPr="005C51AA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 xml:space="preserve"> A </w:t>
            </w:r>
          </w:p>
        </w:tc>
        <w:tc>
          <w:tcPr>
            <w:tcW w:w="658" w:type="dxa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E0E0E0"/>
            <w:vAlign w:val="center"/>
          </w:tcPr>
          <w:p w:rsidR="00617A8C" w:rsidRPr="005C51AA" w:rsidRDefault="00617A8C" w:rsidP="00617A8C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begin">
                <w:ffData>
                  <w:name w:val="Valinta5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C51AA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end"/>
            </w:r>
            <w:r w:rsidRPr="005C51AA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 xml:space="preserve"> B</w:t>
            </w:r>
          </w:p>
        </w:tc>
        <w:tc>
          <w:tcPr>
            <w:tcW w:w="658" w:type="dxa"/>
            <w:gridSpan w:val="2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E0E0E0"/>
            <w:vAlign w:val="center"/>
          </w:tcPr>
          <w:p w:rsidR="00617A8C" w:rsidRPr="005C51AA" w:rsidRDefault="00617A8C" w:rsidP="00617A8C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begin">
                <w:ffData>
                  <w:name w:val="Valinta5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C51AA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end"/>
            </w:r>
            <w:r w:rsidRPr="005C51AA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 xml:space="preserve"> C</w:t>
            </w:r>
          </w:p>
        </w:tc>
        <w:tc>
          <w:tcPr>
            <w:tcW w:w="663" w:type="dxa"/>
            <w:vMerge w:val="restart"/>
            <w:tcBorders>
              <w:top w:val="single" w:sz="8" w:space="0" w:color="auto"/>
              <w:left w:val="nil"/>
              <w:right w:val="single" w:sz="8" w:space="0" w:color="auto"/>
            </w:tcBorders>
            <w:shd w:val="clear" w:color="auto" w:fill="E0E0E0"/>
            <w:vAlign w:val="center"/>
          </w:tcPr>
          <w:p w:rsidR="00617A8C" w:rsidRPr="005C51AA" w:rsidRDefault="00617A8C" w:rsidP="00617A8C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begin">
                <w:ffData>
                  <w:name w:val="Valinta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C51AA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end"/>
            </w:r>
            <w:r w:rsidRPr="005C51AA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617A8C" w:rsidRPr="0037449E" w:rsidTr="00617A8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3"/>
        </w:trPr>
        <w:tc>
          <w:tcPr>
            <w:tcW w:w="6455" w:type="dxa"/>
            <w:gridSpan w:val="6"/>
            <w:tcBorders>
              <w:top w:val="nil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E0E0E0"/>
            <w:vAlign w:val="center"/>
          </w:tcPr>
          <w:p w:rsidR="00617A8C" w:rsidRPr="005C51AA" w:rsidRDefault="00617A8C" w:rsidP="00617A8C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</w:p>
        </w:tc>
        <w:tc>
          <w:tcPr>
            <w:tcW w:w="930" w:type="dxa"/>
            <w:gridSpan w:val="3"/>
            <w:vMerge/>
            <w:tcBorders>
              <w:left w:val="single" w:sz="2" w:space="0" w:color="auto"/>
              <w:bottom w:val="single" w:sz="4" w:space="0" w:color="auto"/>
              <w:right w:val="nil"/>
            </w:tcBorders>
            <w:shd w:val="clear" w:color="auto" w:fill="E0E0E0"/>
            <w:vAlign w:val="center"/>
          </w:tcPr>
          <w:p w:rsidR="00617A8C" w:rsidRPr="005C51AA" w:rsidRDefault="00617A8C" w:rsidP="00617A8C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</w:p>
        </w:tc>
        <w:tc>
          <w:tcPr>
            <w:tcW w:w="696" w:type="dxa"/>
            <w:gridSpan w:val="2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E0E0E0"/>
            <w:vAlign w:val="center"/>
          </w:tcPr>
          <w:p w:rsidR="00617A8C" w:rsidRPr="005C51AA" w:rsidRDefault="00617A8C" w:rsidP="00617A8C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</w:p>
        </w:tc>
        <w:tc>
          <w:tcPr>
            <w:tcW w:w="658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E0E0E0"/>
            <w:vAlign w:val="center"/>
          </w:tcPr>
          <w:p w:rsidR="00617A8C" w:rsidRPr="005C51AA" w:rsidRDefault="00617A8C" w:rsidP="00617A8C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</w:p>
        </w:tc>
        <w:tc>
          <w:tcPr>
            <w:tcW w:w="658" w:type="dxa"/>
            <w:gridSpan w:val="2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E0E0E0"/>
            <w:vAlign w:val="center"/>
          </w:tcPr>
          <w:p w:rsidR="00617A8C" w:rsidRPr="005C51AA" w:rsidRDefault="00617A8C" w:rsidP="00617A8C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</w:p>
        </w:tc>
        <w:tc>
          <w:tcPr>
            <w:tcW w:w="663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617A8C" w:rsidRPr="005C51AA" w:rsidRDefault="00617A8C" w:rsidP="00617A8C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</w:p>
        </w:tc>
      </w:tr>
      <w:bookmarkEnd w:id="46"/>
      <w:tr w:rsidR="00617A8C" w:rsidRPr="00BD5BE7" w:rsidTr="001B0E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4"/>
        </w:trPr>
        <w:tc>
          <w:tcPr>
            <w:tcW w:w="666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617A8C" w:rsidRPr="00FF1103" w:rsidRDefault="00617A8C" w:rsidP="001B0ED4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r w:rsidRPr="005C51AA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>Onko kontaktimateriaaleille laadittu vaatimustenmukaisuustodistukset?</w:t>
            </w:r>
          </w:p>
        </w:tc>
        <w:tc>
          <w:tcPr>
            <w:tcW w:w="3396" w:type="dxa"/>
            <w:gridSpan w:val="8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:rsidR="00617A8C" w:rsidRPr="005C51AA" w:rsidRDefault="00617A8C" w:rsidP="00617A8C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Valinta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7" w:name="Valinta52"/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bookmarkEnd w:id="47"/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Kyllä kaikille</w:t>
            </w:r>
          </w:p>
          <w:p w:rsidR="00617A8C" w:rsidRPr="005C51AA" w:rsidRDefault="00617A8C" w:rsidP="00617A8C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Valinta5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8" w:name="Valinta56"/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bookmarkEnd w:id="48"/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Kyllä osalle </w:t>
            </w:r>
          </w:p>
          <w:p w:rsidR="00617A8C" w:rsidRDefault="00617A8C" w:rsidP="00617A8C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Valinta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9" w:name="Valinta53"/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bookmarkEnd w:id="49"/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Ei</w:t>
            </w:r>
          </w:p>
          <w:p w:rsidR="001B0ED4" w:rsidRPr="005C51AA" w:rsidRDefault="001B0ED4" w:rsidP="00617A8C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FF1103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64"/>
                  <w:enabled/>
                  <w:calcOnExit w:val="0"/>
                  <w:textInput/>
                </w:ffData>
              </w:fldChar>
            </w:r>
            <w:bookmarkStart w:id="50" w:name="Teksti64"/>
            <w:r w:rsidRPr="00FF1103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FF1103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FF1103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FF110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FF110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FF110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FF110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FF110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FF1103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  <w:bookmarkEnd w:id="50"/>
          </w:p>
        </w:tc>
      </w:tr>
      <w:tr w:rsidR="00617A8C" w:rsidRPr="00BD5BE7" w:rsidTr="005C51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1132"/>
        </w:trPr>
        <w:tc>
          <w:tcPr>
            <w:tcW w:w="10060" w:type="dxa"/>
            <w:gridSpan w:val="15"/>
            <w:tcBorders>
              <w:top w:val="single" w:sz="4" w:space="0" w:color="auto"/>
              <w:left w:val="single" w:sz="4" w:space="0" w:color="auto"/>
              <w:right w:val="single" w:sz="8" w:space="0" w:color="auto"/>
            </w:tcBorders>
            <w:shd w:val="clear" w:color="auto" w:fill="FFFFFF" w:themeFill="background1"/>
          </w:tcPr>
          <w:p w:rsidR="00617A8C" w:rsidRPr="005C51AA" w:rsidRDefault="00617A8C" w:rsidP="00617A8C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 xml:space="preserve">Miten toimija laatii oman vaatimustenmukaisuusilmoituksensa? </w:t>
            </w:r>
          </w:p>
          <w:p w:rsidR="00617A8C" w:rsidRPr="005C51AA" w:rsidRDefault="00617A8C" w:rsidP="00617A8C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</w:p>
          <w:p w:rsidR="00617A8C" w:rsidRPr="005C51AA" w:rsidRDefault="00617A8C" w:rsidP="00617A8C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Valinta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1" w:name="Valinta55"/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bookmarkEnd w:id="51"/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Oma nimi lisätään valmistajan antamaan vaatimustenmukaisuusilmoitukseen tai sen liitteeksi toimitetaan saate, josta käy ilmi maahantuojan tiedot ja rooli</w:t>
            </w:r>
          </w:p>
          <w:p w:rsidR="00617A8C" w:rsidRPr="005C51AA" w:rsidRDefault="00617A8C" w:rsidP="00617A8C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</w:p>
          <w:p w:rsidR="00617A8C" w:rsidRPr="005C51AA" w:rsidRDefault="00617A8C" w:rsidP="00617A8C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Valinta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2" w:name="Valinta54"/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bookmarkEnd w:id="52"/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Laatii kokonaan uuden todistuksen omissa nimissään</w:t>
            </w:r>
          </w:p>
          <w:p w:rsidR="00617A8C" w:rsidRPr="005C51AA" w:rsidRDefault="00617A8C" w:rsidP="00617A8C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</w:p>
          <w:p w:rsidR="00617A8C" w:rsidRPr="005C51AA" w:rsidRDefault="00617A8C" w:rsidP="00617A8C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Muuten, miten? </w:t>
            </w:r>
          </w:p>
          <w:p w:rsidR="00617A8C" w:rsidRPr="00FF1103" w:rsidRDefault="00617A8C" w:rsidP="00617A8C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r w:rsidRPr="00FF1103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33"/>
                  <w:enabled/>
                  <w:calcOnExit w:val="0"/>
                  <w:textInput/>
                </w:ffData>
              </w:fldChar>
            </w:r>
            <w:r w:rsidRPr="00FF1103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FF1103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FF1103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FF110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FF110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FF110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FF110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FF110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FF1103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</w:p>
        </w:tc>
      </w:tr>
      <w:tr w:rsidR="00617A8C" w:rsidRPr="00BD5BE7" w:rsidTr="00FF11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4"/>
        </w:trPr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617A8C" w:rsidRPr="005C51AA" w:rsidRDefault="00617A8C" w:rsidP="00617A8C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Vaatimustenmukaisuusilmoituksen kieli</w:t>
            </w:r>
            <w:bookmarkStart w:id="53" w:name="Teksti63"/>
            <w:r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: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617A8C" w:rsidRPr="005C51AA" w:rsidRDefault="00617A8C" w:rsidP="00617A8C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Valinta5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4" w:name="Valinta57"/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bookmarkEnd w:id="54"/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Suomi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617A8C" w:rsidRPr="005C51AA" w:rsidRDefault="00617A8C" w:rsidP="00617A8C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Valinta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5" w:name="Valinta58"/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bookmarkEnd w:id="55"/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Ruotsi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617A8C" w:rsidRPr="005C51AA" w:rsidRDefault="00617A8C" w:rsidP="00617A8C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Valinta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6" w:name="Valinta59"/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bookmarkEnd w:id="56"/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Englanti</w:t>
            </w:r>
          </w:p>
        </w:tc>
        <w:bookmarkEnd w:id="53"/>
        <w:tc>
          <w:tcPr>
            <w:tcW w:w="3686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617A8C" w:rsidRPr="005C51AA" w:rsidRDefault="00617A8C" w:rsidP="00617A8C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Valinta6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7" w:name="Valinta60"/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bookmarkEnd w:id="57"/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Muu, mikä? </w:t>
            </w:r>
            <w:r w:rsidRPr="00FF1103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63"/>
                  <w:enabled/>
                  <w:calcOnExit w:val="0"/>
                  <w:textInput/>
                </w:ffData>
              </w:fldChar>
            </w:r>
            <w:r w:rsidRPr="00FF1103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FF1103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FF1103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FF110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FF110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FF110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FF110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FF110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FF1103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</w:p>
        </w:tc>
      </w:tr>
      <w:tr w:rsidR="00617A8C" w:rsidRPr="00BD5BE7" w:rsidTr="00617A8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4"/>
        </w:trPr>
        <w:tc>
          <w:tcPr>
            <w:tcW w:w="666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617A8C" w:rsidRPr="005C51AA" w:rsidRDefault="00617A8C" w:rsidP="00617A8C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bookmarkStart w:id="58" w:name="_Hlk22285193"/>
            <w:r w:rsidRPr="005C51AA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>Onko Ilmoituksissa riittävät tiedot kontaktimateriaalista?</w:t>
            </w:r>
          </w:p>
        </w:tc>
        <w:tc>
          <w:tcPr>
            <w:tcW w:w="986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nil"/>
            </w:tcBorders>
            <w:shd w:val="clear" w:color="auto" w:fill="FFFFFF" w:themeFill="background1"/>
            <w:vAlign w:val="bottom"/>
          </w:tcPr>
          <w:p w:rsidR="00617A8C" w:rsidRPr="005C51AA" w:rsidRDefault="00617A8C" w:rsidP="00617A8C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70484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O</w:t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n</w:t>
            </w:r>
          </w:p>
        </w:tc>
        <w:tc>
          <w:tcPr>
            <w:tcW w:w="1278" w:type="dxa"/>
            <w:gridSpan w:val="3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shd w:val="clear" w:color="auto" w:fill="FFFFFF" w:themeFill="background1"/>
            <w:vAlign w:val="bottom"/>
          </w:tcPr>
          <w:p w:rsidR="00617A8C" w:rsidRPr="005C51AA" w:rsidRDefault="00617A8C" w:rsidP="00617A8C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70484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O</w:t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sittain</w:t>
            </w:r>
          </w:p>
        </w:tc>
        <w:tc>
          <w:tcPr>
            <w:tcW w:w="1132" w:type="dxa"/>
            <w:gridSpan w:val="2"/>
            <w:tcBorders>
              <w:top w:val="single" w:sz="4" w:space="0" w:color="auto"/>
              <w:left w:val="nil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:rsidR="00617A8C" w:rsidRPr="005C51AA" w:rsidRDefault="00617A8C" w:rsidP="00617A8C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70484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E</w:t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i</w:t>
            </w:r>
          </w:p>
        </w:tc>
      </w:tr>
      <w:bookmarkEnd w:id="58"/>
      <w:tr w:rsidR="00617A8C" w:rsidRPr="00BD5BE7" w:rsidTr="00617A8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4"/>
        </w:trPr>
        <w:tc>
          <w:tcPr>
            <w:tcW w:w="6664" w:type="dxa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7A8C" w:rsidRPr="005C51AA" w:rsidRDefault="00617A8C" w:rsidP="00617A8C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Valinta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9" w:name="Valinta61"/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bookmarkEnd w:id="59"/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Ilmoituksen antajan nimi ja yhteystiedot</w:t>
            </w:r>
          </w:p>
        </w:tc>
        <w:tc>
          <w:tcPr>
            <w:tcW w:w="3396" w:type="dxa"/>
            <w:gridSpan w:val="8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617A8C" w:rsidRPr="005C51AA" w:rsidRDefault="00617A8C" w:rsidP="00617A8C">
            <w:pPr>
              <w:ind w:left="-1072" w:firstLine="1072"/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</w:p>
        </w:tc>
      </w:tr>
      <w:tr w:rsidR="00617A8C" w:rsidRPr="00BD5BE7" w:rsidTr="00617A8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4"/>
        </w:trPr>
        <w:tc>
          <w:tcPr>
            <w:tcW w:w="666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7A8C" w:rsidRPr="005C51AA" w:rsidRDefault="00617A8C" w:rsidP="00617A8C">
            <w:pPr>
              <w:tabs>
                <w:tab w:val="left" w:pos="28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6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0" w:name="Valinta62"/>
            <w:r w:rsidRPr="005C51AA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bookmarkEnd w:id="60"/>
            <w:r w:rsidRPr="005C51AA">
              <w:rPr>
                <w:rFonts w:asciiTheme="minorHAnsi" w:hAnsiTheme="minorHAnsi" w:cstheme="minorHAnsi"/>
                <w:sz w:val="18"/>
                <w:szCs w:val="18"/>
              </w:rPr>
              <w:t xml:space="preserve"> Päiväys, jolloin todistus on annettu</w:t>
            </w:r>
          </w:p>
        </w:tc>
        <w:tc>
          <w:tcPr>
            <w:tcW w:w="339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617A8C" w:rsidRPr="005C51AA" w:rsidRDefault="00617A8C" w:rsidP="00617A8C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</w:p>
        </w:tc>
      </w:tr>
      <w:tr w:rsidR="00617A8C" w:rsidRPr="00BD5BE7" w:rsidTr="00617A8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4"/>
        </w:trPr>
        <w:tc>
          <w:tcPr>
            <w:tcW w:w="666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7A8C" w:rsidRPr="005C51AA" w:rsidRDefault="00617A8C" w:rsidP="00617A8C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6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1" w:name="Valinta63"/>
            <w:r w:rsidRPr="005C51AA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bookmarkEnd w:id="61"/>
            <w:r w:rsidRPr="005C51AA">
              <w:rPr>
                <w:rFonts w:asciiTheme="minorHAnsi" w:hAnsiTheme="minorHAnsi" w:cstheme="minorHAnsi"/>
                <w:sz w:val="18"/>
                <w:szCs w:val="18"/>
              </w:rPr>
              <w:t xml:space="preserve"> Kontaktimateriaalin kauppanimi, nimi tai muu yksilöivä tieto</w:t>
            </w:r>
          </w:p>
        </w:tc>
        <w:tc>
          <w:tcPr>
            <w:tcW w:w="339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617A8C" w:rsidRPr="005C51AA" w:rsidRDefault="00617A8C" w:rsidP="00617A8C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</w:p>
        </w:tc>
      </w:tr>
      <w:tr w:rsidR="00617A8C" w:rsidRPr="00BD5BE7" w:rsidTr="00617A8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4"/>
        </w:trPr>
        <w:tc>
          <w:tcPr>
            <w:tcW w:w="666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7A8C" w:rsidRPr="005C51AA" w:rsidRDefault="00617A8C" w:rsidP="00617A8C">
            <w:pPr>
              <w:tabs>
                <w:tab w:val="left" w:pos="28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2" w:name="Valinta64"/>
            <w:r w:rsidRPr="005C51AA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bookmarkEnd w:id="62"/>
            <w:r w:rsidRPr="005C51AA">
              <w:rPr>
                <w:rFonts w:asciiTheme="minorHAnsi" w:hAnsiTheme="minorHAnsi" w:cstheme="minorHAnsi"/>
                <w:sz w:val="18"/>
                <w:szCs w:val="18"/>
              </w:rPr>
              <w:t xml:space="preserve"> Tiedot kontaktimateriaalin koostumuksesta ja / tai rakenteesta</w:t>
            </w:r>
          </w:p>
        </w:tc>
        <w:tc>
          <w:tcPr>
            <w:tcW w:w="339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617A8C" w:rsidRPr="005C51AA" w:rsidRDefault="00617A8C" w:rsidP="00617A8C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</w:p>
        </w:tc>
      </w:tr>
      <w:tr w:rsidR="00617A8C" w:rsidRPr="00BD5BE7" w:rsidTr="00617A8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4"/>
        </w:trPr>
        <w:tc>
          <w:tcPr>
            <w:tcW w:w="666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7A8C" w:rsidRPr="005C51AA" w:rsidRDefault="00617A8C" w:rsidP="00617A8C">
            <w:pPr>
              <w:tabs>
                <w:tab w:val="left" w:pos="28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6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3" w:name="Valinta65"/>
            <w:r w:rsidRPr="005C51AA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bookmarkEnd w:id="63"/>
            <w:r w:rsidRPr="005C51AA">
              <w:rPr>
                <w:rFonts w:asciiTheme="minorHAnsi" w:hAnsiTheme="minorHAnsi" w:cstheme="minorHAnsi"/>
                <w:sz w:val="18"/>
                <w:szCs w:val="18"/>
              </w:rPr>
              <w:t xml:space="preserve"> Tiedot raaka-aineista, jotka on sallittu rajoituksin </w:t>
            </w:r>
          </w:p>
        </w:tc>
        <w:tc>
          <w:tcPr>
            <w:tcW w:w="339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617A8C" w:rsidRPr="005C51AA" w:rsidRDefault="00617A8C" w:rsidP="00617A8C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</w:p>
        </w:tc>
      </w:tr>
      <w:tr w:rsidR="00617A8C" w:rsidRPr="00BD5BE7" w:rsidTr="00752BF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4"/>
        </w:trPr>
        <w:tc>
          <w:tcPr>
            <w:tcW w:w="666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7A8C" w:rsidRPr="005C51AA" w:rsidRDefault="00617A8C" w:rsidP="00617A8C">
            <w:pPr>
              <w:tabs>
                <w:tab w:val="left" w:pos="28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4" w:name="Valinta66"/>
            <w:r w:rsidRPr="005C51AA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bookmarkEnd w:id="64"/>
            <w:r w:rsidRPr="005C51AA">
              <w:rPr>
                <w:rFonts w:asciiTheme="minorHAnsi" w:hAnsiTheme="minorHAnsi" w:cstheme="minorHAnsi"/>
                <w:sz w:val="18"/>
                <w:szCs w:val="18"/>
              </w:rPr>
              <w:t xml:space="preserve"> Tiedot </w:t>
            </w:r>
            <w:proofErr w:type="spellStart"/>
            <w:r w:rsidRPr="005C51AA">
              <w:rPr>
                <w:rFonts w:asciiTheme="minorHAnsi" w:hAnsiTheme="minorHAnsi" w:cstheme="minorHAnsi"/>
                <w:sz w:val="18"/>
                <w:szCs w:val="18"/>
              </w:rPr>
              <w:t>dual-use</w:t>
            </w:r>
            <w:proofErr w:type="spellEnd"/>
            <w:r w:rsidRPr="005C51AA">
              <w:rPr>
                <w:rFonts w:asciiTheme="minorHAnsi" w:hAnsiTheme="minorHAnsi" w:cstheme="minorHAnsi"/>
                <w:sz w:val="18"/>
                <w:szCs w:val="18"/>
              </w:rPr>
              <w:t xml:space="preserve"> –lisäaineista (yhteiskäyttölisäaineet)</w:t>
            </w:r>
          </w:p>
        </w:tc>
        <w:tc>
          <w:tcPr>
            <w:tcW w:w="339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617A8C" w:rsidRPr="005C51AA" w:rsidRDefault="00617A8C" w:rsidP="00617A8C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</w:p>
        </w:tc>
      </w:tr>
      <w:tr w:rsidR="00617A8C" w:rsidRPr="00BD5BE7" w:rsidTr="00752BF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465"/>
        </w:trPr>
        <w:tc>
          <w:tcPr>
            <w:tcW w:w="10060" w:type="dxa"/>
            <w:gridSpan w:val="15"/>
            <w:tcBorders>
              <w:top w:val="single" w:sz="4" w:space="0" w:color="auto"/>
              <w:left w:val="single" w:sz="4" w:space="0" w:color="auto"/>
              <w:bottom w:val="nil"/>
              <w:right w:val="single" w:sz="8" w:space="0" w:color="auto"/>
            </w:tcBorders>
            <w:vAlign w:val="center"/>
          </w:tcPr>
          <w:p w:rsidR="00617A8C" w:rsidRPr="00752BFC" w:rsidRDefault="00617A8C" w:rsidP="00617A8C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>Huomiot</w:t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Pr="005C51AA">
              <w:rPr>
                <w:rFonts w:asciiTheme="minorHAnsi" w:hAnsiTheme="minorHAnsi" w:cstheme="minorHAnsi"/>
                <w:sz w:val="18"/>
                <w:szCs w:val="18"/>
              </w:rPr>
              <w:t>(Tähän kohtaan tarkastaja voi kirjoittaa tarkennuksia ko. kohdista esim. keskusteluissa esille tulleita asioita tai oman arvionsa em. asioista)</w:t>
            </w:r>
          </w:p>
        </w:tc>
      </w:tr>
      <w:tr w:rsidR="00752BFC" w:rsidRPr="00BD5BE7" w:rsidTr="00752BF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423"/>
        </w:trPr>
        <w:tc>
          <w:tcPr>
            <w:tcW w:w="10060" w:type="dxa"/>
            <w:gridSpan w:val="15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752BFC" w:rsidRPr="005C51AA" w:rsidRDefault="00752BFC" w:rsidP="00617A8C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FF1103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33"/>
                  <w:enabled/>
                  <w:calcOnExit w:val="0"/>
                  <w:textInput/>
                </w:ffData>
              </w:fldChar>
            </w:r>
            <w:r w:rsidRPr="00FF1103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FF1103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FF1103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FF110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FF110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FF110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FF110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FF1103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FF1103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</w:p>
        </w:tc>
      </w:tr>
      <w:tr w:rsidR="00C260AF" w:rsidRPr="00BD5BE7" w:rsidTr="001C50F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4"/>
        </w:trPr>
        <w:tc>
          <w:tcPr>
            <w:tcW w:w="666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C260AF" w:rsidRPr="005C51AA" w:rsidRDefault="00C260AF" w:rsidP="00C260AF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b/>
                <w:sz w:val="18"/>
                <w:szCs w:val="18"/>
              </w:rPr>
              <w:t>Onko ilmoituksessa riittävät perustelut vaatimustenmukaisuudelle?</w:t>
            </w:r>
          </w:p>
        </w:tc>
        <w:tc>
          <w:tcPr>
            <w:tcW w:w="986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nil"/>
            </w:tcBorders>
            <w:shd w:val="clear" w:color="auto" w:fill="FFFFFF" w:themeFill="background1"/>
            <w:vAlign w:val="bottom"/>
          </w:tcPr>
          <w:p w:rsidR="00C260AF" w:rsidRPr="005C51AA" w:rsidRDefault="00C260AF" w:rsidP="00C260AF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70484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O</w:t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n</w:t>
            </w:r>
          </w:p>
        </w:tc>
        <w:tc>
          <w:tcPr>
            <w:tcW w:w="1278" w:type="dxa"/>
            <w:gridSpan w:val="3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shd w:val="clear" w:color="auto" w:fill="FFFFFF" w:themeFill="background1"/>
            <w:vAlign w:val="bottom"/>
          </w:tcPr>
          <w:p w:rsidR="00C260AF" w:rsidRPr="005C51AA" w:rsidRDefault="00C260AF" w:rsidP="00C260AF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70484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O</w:t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sittain</w:t>
            </w:r>
          </w:p>
        </w:tc>
        <w:tc>
          <w:tcPr>
            <w:tcW w:w="1132" w:type="dxa"/>
            <w:gridSpan w:val="2"/>
            <w:tcBorders>
              <w:top w:val="single" w:sz="4" w:space="0" w:color="auto"/>
              <w:left w:val="nil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:rsidR="00C260AF" w:rsidRPr="005C51AA" w:rsidRDefault="00C260AF" w:rsidP="00C260AF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70484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E</w:t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i</w:t>
            </w:r>
          </w:p>
        </w:tc>
      </w:tr>
      <w:tr w:rsidR="00617A8C" w:rsidRPr="00BD5BE7" w:rsidTr="00617A8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4"/>
        </w:trPr>
        <w:tc>
          <w:tcPr>
            <w:tcW w:w="6664" w:type="dxa"/>
            <w:gridSpan w:val="7"/>
            <w:tcBorders>
              <w:left w:val="single" w:sz="4" w:space="0" w:color="auto"/>
            </w:tcBorders>
            <w:vAlign w:val="center"/>
          </w:tcPr>
          <w:p w:rsidR="00617A8C" w:rsidRPr="005C51AA" w:rsidRDefault="00617A8C" w:rsidP="00617A8C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5" w:name="Valinta67"/>
            <w:r w:rsidRPr="005C51AA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bookmarkEnd w:id="65"/>
            <w:r w:rsidRPr="005C51AA">
              <w:rPr>
                <w:rFonts w:asciiTheme="minorHAnsi" w:hAnsiTheme="minorHAnsi" w:cstheme="minorHAnsi"/>
                <w:sz w:val="18"/>
                <w:szCs w:val="18"/>
              </w:rPr>
              <w:t xml:space="preserve"> Lainsäädäntöviittaukset (EU ja/tai kansallinen lainsäädäntö</w:t>
            </w:r>
          </w:p>
        </w:tc>
        <w:tc>
          <w:tcPr>
            <w:tcW w:w="3396" w:type="dxa"/>
            <w:gridSpan w:val="8"/>
            <w:tcBorders>
              <w:right w:val="single" w:sz="8" w:space="0" w:color="auto"/>
            </w:tcBorders>
            <w:vAlign w:val="center"/>
          </w:tcPr>
          <w:p w:rsidR="00617A8C" w:rsidRPr="005C51AA" w:rsidRDefault="00617A8C" w:rsidP="00617A8C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</w:p>
        </w:tc>
      </w:tr>
      <w:tr w:rsidR="00617A8C" w:rsidRPr="00BD5BE7" w:rsidTr="00617A8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4"/>
        </w:trPr>
        <w:tc>
          <w:tcPr>
            <w:tcW w:w="6664" w:type="dxa"/>
            <w:gridSpan w:val="7"/>
            <w:tcBorders>
              <w:left w:val="single" w:sz="4" w:space="0" w:color="auto"/>
            </w:tcBorders>
            <w:vAlign w:val="center"/>
          </w:tcPr>
          <w:p w:rsidR="00617A8C" w:rsidRPr="005C51AA" w:rsidRDefault="00617A8C" w:rsidP="00617A8C">
            <w:pPr>
              <w:pStyle w:val="Luettelokappale"/>
              <w:numPr>
                <w:ilvl w:val="0"/>
                <w:numId w:val="7"/>
              </w:numPr>
              <w:tabs>
                <w:tab w:val="left" w:pos="284"/>
              </w:tabs>
              <w:ind w:left="313"/>
              <w:rPr>
                <w:rFonts w:asciiTheme="minorHAnsi" w:hAnsiTheme="minorHAnsi" w:cstheme="minorHAnsi"/>
                <w:i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i/>
                <w:snapToGrid w:val="0"/>
                <w:sz w:val="18"/>
                <w:szCs w:val="18"/>
              </w:rPr>
              <w:t>Vakuutukset EU-asetuksen 1935/2004 vaatimusten täyttymisestä ja siitä, että tuote on valmistettu noudattaen EU-asetuksen 2023/2006 mukaista laadunhallintajärjestelmää.</w:t>
            </w:r>
          </w:p>
        </w:tc>
        <w:tc>
          <w:tcPr>
            <w:tcW w:w="3396" w:type="dxa"/>
            <w:gridSpan w:val="8"/>
            <w:tcBorders>
              <w:right w:val="single" w:sz="8" w:space="0" w:color="auto"/>
            </w:tcBorders>
            <w:vAlign w:val="center"/>
          </w:tcPr>
          <w:p w:rsidR="00617A8C" w:rsidRPr="005C51AA" w:rsidRDefault="00617A8C" w:rsidP="00617A8C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70484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O</w:t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n</w:t>
            </w:r>
          </w:p>
          <w:p w:rsidR="00617A8C" w:rsidRPr="005C51AA" w:rsidRDefault="00617A8C" w:rsidP="00617A8C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70484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E</w:t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i</w:t>
            </w:r>
          </w:p>
          <w:p w:rsidR="00617A8C" w:rsidRPr="005C51AA" w:rsidRDefault="00617A8C" w:rsidP="00617A8C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</w:p>
        </w:tc>
      </w:tr>
      <w:tr w:rsidR="00617A8C" w:rsidRPr="00BD5BE7" w:rsidTr="00C260A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4"/>
        </w:trPr>
        <w:tc>
          <w:tcPr>
            <w:tcW w:w="6664" w:type="dxa"/>
            <w:gridSpan w:val="7"/>
            <w:tcBorders>
              <w:left w:val="single" w:sz="4" w:space="0" w:color="auto"/>
            </w:tcBorders>
            <w:vAlign w:val="center"/>
          </w:tcPr>
          <w:p w:rsidR="00617A8C" w:rsidRPr="005C51AA" w:rsidRDefault="00617A8C" w:rsidP="00617A8C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i/>
                <w:snapToGrid w:val="0"/>
                <w:sz w:val="18"/>
                <w:szCs w:val="18"/>
              </w:rPr>
              <w:t>Muovimateriaalien ja tarvikkeiden vaatimustenmukaisuusilmoitus on asetuksen 10/2011 mukainen</w:t>
            </w:r>
          </w:p>
        </w:tc>
        <w:tc>
          <w:tcPr>
            <w:tcW w:w="3396" w:type="dxa"/>
            <w:gridSpan w:val="8"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:rsidR="00617A8C" w:rsidRPr="005C51AA" w:rsidRDefault="00617A8C" w:rsidP="00617A8C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70484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O</w:t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n</w:t>
            </w:r>
          </w:p>
          <w:p w:rsidR="00617A8C" w:rsidRPr="005C51AA" w:rsidRDefault="00617A8C" w:rsidP="00617A8C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70484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E</w:t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i</w:t>
            </w:r>
          </w:p>
          <w:p w:rsidR="00617A8C" w:rsidRPr="005C51AA" w:rsidRDefault="00617A8C" w:rsidP="00617A8C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</w:p>
        </w:tc>
      </w:tr>
      <w:tr w:rsidR="009472DA" w:rsidRPr="00BD5BE7" w:rsidTr="009472D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002"/>
        </w:trPr>
        <w:tc>
          <w:tcPr>
            <w:tcW w:w="6664" w:type="dxa"/>
            <w:gridSpan w:val="7"/>
            <w:tcBorders>
              <w:left w:val="single" w:sz="4" w:space="0" w:color="auto"/>
            </w:tcBorders>
          </w:tcPr>
          <w:p w:rsidR="009472DA" w:rsidRPr="005C51AA" w:rsidRDefault="009472DA" w:rsidP="00617A8C">
            <w:pPr>
              <w:pStyle w:val="Luettelokappale"/>
              <w:numPr>
                <w:ilvl w:val="0"/>
                <w:numId w:val="3"/>
              </w:numPr>
              <w:tabs>
                <w:tab w:val="left" w:pos="28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Viittaukset muihin turvallisuusreferensseihin, jos EU-säännöksiä ei ole</w:t>
            </w:r>
          </w:p>
          <w:p w:rsidR="009472DA" w:rsidRPr="00B42A08" w:rsidRDefault="009472DA" w:rsidP="00617A8C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65"/>
                  <w:enabled/>
                  <w:calcOnExit w:val="0"/>
                  <w:textInput/>
                </w:ffData>
              </w:fldChar>
            </w:r>
            <w:bookmarkStart w:id="66" w:name="Teksti65"/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  <w:bookmarkEnd w:id="66"/>
          </w:p>
          <w:p w:rsidR="009472DA" w:rsidRPr="005C51AA" w:rsidRDefault="009472DA" w:rsidP="00617A8C">
            <w:pPr>
              <w:tabs>
                <w:tab w:val="left" w:pos="284"/>
              </w:tabs>
              <w:rPr>
                <w:rFonts w:asciiTheme="minorHAnsi" w:hAnsiTheme="minorHAnsi" w:cstheme="minorHAnsi"/>
                <w:b/>
                <w:i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b/>
                <w:i/>
                <w:sz w:val="18"/>
                <w:szCs w:val="18"/>
              </w:rPr>
              <w:t xml:space="preserve">esim. </w:t>
            </w:r>
          </w:p>
          <w:p w:rsidR="009472DA" w:rsidRPr="005C51AA" w:rsidRDefault="009472DA" w:rsidP="00617A8C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i/>
                <w:sz w:val="18"/>
                <w:szCs w:val="18"/>
              </w:rPr>
              <w:t>Paperi- ja kartonki – BfR:n suositukset, paperiresoluutio ResAP (2002) 1</w:t>
            </w:r>
          </w:p>
          <w:p w:rsidR="009472DA" w:rsidRPr="005C51AA" w:rsidRDefault="009472DA" w:rsidP="00617A8C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i/>
                <w:sz w:val="18"/>
                <w:szCs w:val="18"/>
              </w:rPr>
              <w:t>Metallit –Pohjoismainen metalliohje Tema Nord 2015:522, ruostumaton teräs tai alumiini-standardit, EU-resoluutio metalleista ja metalliseoksista 2013</w:t>
            </w:r>
          </w:p>
          <w:p w:rsidR="009472DA" w:rsidRPr="005C51AA" w:rsidRDefault="009472DA" w:rsidP="00617A8C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asciiTheme="minorHAnsi" w:hAnsiTheme="minorHAnsi" w:cstheme="minorHAnsi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i/>
                <w:sz w:val="18"/>
                <w:szCs w:val="18"/>
              </w:rPr>
              <w:t>Painovärit - EuPiAn painoväriohjeet, Sveitsin painoväriasetus 817.023.21 tai pohjoismainen painoväriohje Thema Nord 2012:521.</w:t>
            </w:r>
          </w:p>
          <w:p w:rsidR="009472DA" w:rsidRPr="005C51AA" w:rsidRDefault="009472DA" w:rsidP="00617A8C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asciiTheme="minorHAnsi" w:hAnsiTheme="minorHAnsi" w:cstheme="minorHAnsi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i/>
                <w:sz w:val="18"/>
                <w:szCs w:val="18"/>
              </w:rPr>
              <w:t>Liimat – FDAn säädökset</w:t>
            </w:r>
          </w:p>
        </w:tc>
        <w:tc>
          <w:tcPr>
            <w:tcW w:w="3396" w:type="dxa"/>
            <w:gridSpan w:val="8"/>
            <w:tcBorders>
              <w:right w:val="single" w:sz="8" w:space="0" w:color="auto"/>
            </w:tcBorders>
          </w:tcPr>
          <w:p w:rsidR="009472DA" w:rsidRPr="005C51AA" w:rsidRDefault="009472DA" w:rsidP="00617A8C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70484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O</w:t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n</w:t>
            </w:r>
          </w:p>
          <w:p w:rsidR="009472DA" w:rsidRPr="005C51AA" w:rsidRDefault="009472DA" w:rsidP="00617A8C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70484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E</w:t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i</w:t>
            </w:r>
          </w:p>
          <w:p w:rsidR="009472DA" w:rsidRPr="005C51AA" w:rsidRDefault="009472DA" w:rsidP="00617A8C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</w:p>
        </w:tc>
      </w:tr>
      <w:tr w:rsidR="00617A8C" w:rsidRPr="00BD5BE7" w:rsidTr="00617A8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4"/>
        </w:trPr>
        <w:tc>
          <w:tcPr>
            <w:tcW w:w="6664" w:type="dxa"/>
            <w:gridSpan w:val="7"/>
            <w:tcBorders>
              <w:left w:val="single" w:sz="4" w:space="0" w:color="auto"/>
            </w:tcBorders>
            <w:vAlign w:val="center"/>
          </w:tcPr>
          <w:p w:rsidR="00617A8C" w:rsidRPr="005C51AA" w:rsidRDefault="00617A8C" w:rsidP="00617A8C">
            <w:pPr>
              <w:tabs>
                <w:tab w:val="left" w:pos="28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sz w:val="18"/>
                <w:szCs w:val="18"/>
              </w:rPr>
              <w:t>Tiedot tutkimusten tuloksista (esim. muovilla kokonaismigraatio + rajoitusten sallttujen aineiden ominaismigraatiot)</w:t>
            </w:r>
          </w:p>
          <w:p w:rsidR="00617A8C" w:rsidRPr="00B42A08" w:rsidRDefault="00617A8C" w:rsidP="00617A8C">
            <w:pPr>
              <w:tabs>
                <w:tab w:val="left" w:pos="284"/>
              </w:tabs>
              <w:rPr>
                <w:rFonts w:asciiTheme="minorHAnsi" w:hAnsiTheme="minorHAnsi" w:cstheme="minorHAnsi"/>
                <w:b/>
                <w:sz w:val="20"/>
              </w:rPr>
            </w:pP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66"/>
                  <w:enabled/>
                  <w:calcOnExit w:val="0"/>
                  <w:textInput/>
                </w:ffData>
              </w:fldChar>
            </w:r>
            <w:bookmarkStart w:id="67" w:name="Teksti66"/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  <w:bookmarkEnd w:id="67"/>
          </w:p>
        </w:tc>
        <w:tc>
          <w:tcPr>
            <w:tcW w:w="3396" w:type="dxa"/>
            <w:gridSpan w:val="8"/>
            <w:tcBorders>
              <w:right w:val="single" w:sz="8" w:space="0" w:color="auto"/>
            </w:tcBorders>
            <w:vAlign w:val="center"/>
          </w:tcPr>
          <w:p w:rsidR="00617A8C" w:rsidRPr="005C51AA" w:rsidRDefault="00617A8C" w:rsidP="00617A8C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70484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O</w:t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n</w:t>
            </w:r>
          </w:p>
          <w:p w:rsidR="00617A8C" w:rsidRPr="005C51AA" w:rsidRDefault="00617A8C" w:rsidP="00617A8C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70484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E</w:t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i</w:t>
            </w:r>
          </w:p>
          <w:p w:rsidR="00617A8C" w:rsidRPr="005C51AA" w:rsidRDefault="00617A8C" w:rsidP="00617A8C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</w:p>
        </w:tc>
      </w:tr>
      <w:tr w:rsidR="00617A8C" w:rsidRPr="00BD5BE7" w:rsidTr="00617A8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4"/>
        </w:trPr>
        <w:tc>
          <w:tcPr>
            <w:tcW w:w="3228" w:type="dxa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617A8C" w:rsidRPr="005C51AA" w:rsidRDefault="00617A8C" w:rsidP="00617A8C">
            <w:pPr>
              <w:tabs>
                <w:tab w:val="left" w:pos="28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sz w:val="18"/>
                <w:szCs w:val="18"/>
              </w:rPr>
              <w:t>Muu turvallisuuden perustelu, mikä?</w:t>
            </w:r>
          </w:p>
        </w:tc>
        <w:tc>
          <w:tcPr>
            <w:tcW w:w="6832" w:type="dxa"/>
            <w:gridSpan w:val="14"/>
            <w:tcBorders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:rsidR="00617A8C" w:rsidRPr="00B42A08" w:rsidRDefault="00617A8C" w:rsidP="00617A8C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33"/>
                  <w:enabled/>
                  <w:calcOnExit w:val="0"/>
                  <w:textInput/>
                </w:ffData>
              </w:fldChar>
            </w:r>
            <w:bookmarkStart w:id="68" w:name="Teksti33"/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  <w:bookmarkEnd w:id="68"/>
          </w:p>
        </w:tc>
      </w:tr>
      <w:tr w:rsidR="00617A8C" w:rsidRPr="00BD5BE7" w:rsidTr="00617A8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4"/>
        </w:trPr>
        <w:tc>
          <w:tcPr>
            <w:tcW w:w="6664" w:type="dxa"/>
            <w:gridSpan w:val="7"/>
            <w:tcBorders>
              <w:left w:val="single" w:sz="4" w:space="0" w:color="auto"/>
            </w:tcBorders>
            <w:shd w:val="clear" w:color="auto" w:fill="FFFFFF" w:themeFill="background1"/>
          </w:tcPr>
          <w:p w:rsidR="00617A8C" w:rsidRPr="005C51AA" w:rsidRDefault="00617A8C" w:rsidP="00617A8C">
            <w:pPr>
              <w:tabs>
                <w:tab w:val="left" w:pos="1980"/>
              </w:tabs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b/>
                <w:sz w:val="18"/>
                <w:szCs w:val="18"/>
              </w:rPr>
              <w:t>Onko ilmoituksessa riittävät tiedot käyttötarkoituksesta ja käytön rajoituksista?</w:t>
            </w:r>
          </w:p>
          <w:p w:rsidR="00617A8C" w:rsidRPr="00B42A08" w:rsidRDefault="00617A8C" w:rsidP="00617A8C">
            <w:pPr>
              <w:tabs>
                <w:tab w:val="left" w:pos="1980"/>
              </w:tabs>
              <w:rPr>
                <w:rFonts w:asciiTheme="minorHAnsi" w:hAnsiTheme="minorHAnsi" w:cstheme="minorHAnsi"/>
                <w:b/>
                <w:sz w:val="20"/>
              </w:rPr>
            </w:pP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67"/>
                  <w:enabled/>
                  <w:calcOnExit w:val="0"/>
                  <w:textInput/>
                </w:ffData>
              </w:fldChar>
            </w:r>
            <w:bookmarkStart w:id="69" w:name="Teksti67"/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  <w:bookmarkEnd w:id="69"/>
          </w:p>
        </w:tc>
        <w:tc>
          <w:tcPr>
            <w:tcW w:w="3396" w:type="dxa"/>
            <w:gridSpan w:val="8"/>
            <w:tcBorders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:rsidR="00617A8C" w:rsidRPr="005C51AA" w:rsidRDefault="00617A8C" w:rsidP="00617A8C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70484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O</w:t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n</w:t>
            </w:r>
          </w:p>
          <w:p w:rsidR="00617A8C" w:rsidRPr="005C51AA" w:rsidRDefault="00617A8C" w:rsidP="00617A8C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70484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O</w:t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sittain</w:t>
            </w:r>
          </w:p>
          <w:p w:rsidR="00617A8C" w:rsidRPr="005C51AA" w:rsidRDefault="00617A8C" w:rsidP="00617A8C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5C51AA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end"/>
            </w:r>
            <w:r w:rsidRPr="0070484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70484B" w:rsidRPr="0070484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E</w:t>
            </w:r>
            <w:r w:rsidRPr="005C51AA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i</w:t>
            </w:r>
          </w:p>
        </w:tc>
      </w:tr>
      <w:tr w:rsidR="00617A8C" w:rsidRPr="00BD5BE7" w:rsidTr="005C51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4"/>
        </w:trPr>
        <w:tc>
          <w:tcPr>
            <w:tcW w:w="10060" w:type="dxa"/>
            <w:gridSpan w:val="15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617A8C" w:rsidRPr="005C51AA" w:rsidRDefault="00617A8C" w:rsidP="00617A8C">
            <w:pPr>
              <w:tabs>
                <w:tab w:val="left" w:pos="28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0" w:name="Valinta68"/>
            <w:r w:rsidRPr="005C51AA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bookmarkEnd w:id="70"/>
            <w:r w:rsidRPr="005C51AA">
              <w:rPr>
                <w:rFonts w:asciiTheme="minorHAnsi" w:hAnsiTheme="minorHAnsi" w:cstheme="minorHAnsi"/>
                <w:sz w:val="18"/>
                <w:szCs w:val="18"/>
              </w:rPr>
              <w:t xml:space="preserve"> Elintarviketyypit, joille materiaali soveltuu</w:t>
            </w:r>
          </w:p>
          <w:p w:rsidR="00617A8C" w:rsidRPr="00B42A08" w:rsidRDefault="00617A8C" w:rsidP="00617A8C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68"/>
                  <w:enabled/>
                  <w:calcOnExit w:val="0"/>
                  <w:textInput/>
                </w:ffData>
              </w:fldChar>
            </w:r>
            <w:bookmarkStart w:id="71" w:name="Teksti68"/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  <w:bookmarkEnd w:id="71"/>
          </w:p>
        </w:tc>
      </w:tr>
      <w:tr w:rsidR="00617A8C" w:rsidRPr="00BD5BE7" w:rsidTr="005C51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4"/>
        </w:trPr>
        <w:tc>
          <w:tcPr>
            <w:tcW w:w="10060" w:type="dxa"/>
            <w:gridSpan w:val="15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617A8C" w:rsidRPr="005C51AA" w:rsidRDefault="00617A8C" w:rsidP="00617A8C">
            <w:pPr>
              <w:tabs>
                <w:tab w:val="left" w:pos="28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2" w:name="Valinta69"/>
            <w:r w:rsidRPr="005C51AA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bookmarkEnd w:id="72"/>
            <w:r w:rsidRPr="005C51AA">
              <w:rPr>
                <w:rFonts w:asciiTheme="minorHAnsi" w:hAnsiTheme="minorHAnsi" w:cstheme="minorHAnsi"/>
                <w:sz w:val="18"/>
                <w:szCs w:val="18"/>
              </w:rPr>
              <w:t xml:space="preserve"> Käyttölämpötilaa koskevat rajoitukset</w:t>
            </w:r>
          </w:p>
          <w:p w:rsidR="00617A8C" w:rsidRPr="00B42A08" w:rsidRDefault="00617A8C" w:rsidP="00617A8C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69"/>
                  <w:enabled/>
                  <w:calcOnExit w:val="0"/>
                  <w:textInput/>
                </w:ffData>
              </w:fldChar>
            </w:r>
            <w:bookmarkStart w:id="73" w:name="Teksti69"/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  <w:bookmarkEnd w:id="73"/>
          </w:p>
        </w:tc>
      </w:tr>
      <w:tr w:rsidR="00617A8C" w:rsidRPr="00BD5BE7" w:rsidTr="005C51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741"/>
        </w:trPr>
        <w:tc>
          <w:tcPr>
            <w:tcW w:w="10060" w:type="dxa"/>
            <w:gridSpan w:val="15"/>
            <w:tcBorders>
              <w:left w:val="single" w:sz="4" w:space="0" w:color="auto"/>
              <w:right w:val="single" w:sz="8" w:space="0" w:color="auto"/>
            </w:tcBorders>
          </w:tcPr>
          <w:p w:rsidR="00617A8C" w:rsidRPr="005C51AA" w:rsidRDefault="00617A8C" w:rsidP="00617A8C">
            <w:pPr>
              <w:tabs>
                <w:tab w:val="left" w:pos="28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7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4" w:name="Valinta70"/>
            <w:r w:rsidRPr="005C51AA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bookmarkEnd w:id="74"/>
            <w:r w:rsidRPr="005C51AA">
              <w:rPr>
                <w:rFonts w:asciiTheme="minorHAnsi" w:hAnsiTheme="minorHAnsi" w:cstheme="minorHAnsi"/>
                <w:sz w:val="18"/>
                <w:szCs w:val="18"/>
              </w:rPr>
              <w:t xml:space="preserve"> Kosketusaikaa koskevat rajoitukset</w:t>
            </w:r>
          </w:p>
          <w:p w:rsidR="00617A8C" w:rsidRPr="00B42A08" w:rsidRDefault="00617A8C" w:rsidP="00617A8C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70"/>
                  <w:enabled/>
                  <w:calcOnExit w:val="0"/>
                  <w:textInput/>
                </w:ffData>
              </w:fldChar>
            </w:r>
            <w:bookmarkStart w:id="75" w:name="Teksti70"/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  <w:bookmarkEnd w:id="75"/>
          </w:p>
        </w:tc>
      </w:tr>
      <w:tr w:rsidR="00617A8C" w:rsidRPr="00BD5BE7" w:rsidTr="005C51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10060" w:type="dxa"/>
            <w:gridSpan w:val="15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617A8C" w:rsidRPr="005C51AA" w:rsidRDefault="00617A8C" w:rsidP="00617A8C">
            <w:pPr>
              <w:tabs>
                <w:tab w:val="left" w:pos="1980"/>
              </w:tabs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b/>
                <w:sz w:val="18"/>
                <w:szCs w:val="18"/>
              </w:rPr>
              <w:t>Lisäksi onko seuraavia tietoja?</w:t>
            </w:r>
          </w:p>
        </w:tc>
      </w:tr>
      <w:tr w:rsidR="00617A8C" w:rsidRPr="00BD5BE7" w:rsidTr="005C51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4"/>
        </w:trPr>
        <w:tc>
          <w:tcPr>
            <w:tcW w:w="10060" w:type="dxa"/>
            <w:gridSpan w:val="15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617A8C" w:rsidRPr="005C51AA" w:rsidRDefault="00617A8C" w:rsidP="00617A8C">
            <w:pPr>
              <w:tabs>
                <w:tab w:val="left" w:pos="28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7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6" w:name="Valinta71"/>
            <w:r w:rsidRPr="005C51AA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bookmarkEnd w:id="76"/>
            <w:r w:rsidRPr="005C51AA">
              <w:rPr>
                <w:rFonts w:asciiTheme="minorHAnsi" w:hAnsiTheme="minorHAnsi" w:cstheme="minorHAnsi"/>
                <w:sz w:val="18"/>
                <w:szCs w:val="18"/>
              </w:rPr>
              <w:t xml:space="preserve"> Tiedot materiaalin aktiivisuudesta tai älykkyydestä, teho ja käyttöohjeet</w:t>
            </w:r>
          </w:p>
          <w:p w:rsidR="00617A8C" w:rsidRPr="00B42A08" w:rsidRDefault="00617A8C" w:rsidP="00617A8C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71"/>
                  <w:enabled/>
                  <w:calcOnExit w:val="0"/>
                  <w:textInput/>
                </w:ffData>
              </w:fldChar>
            </w:r>
            <w:bookmarkStart w:id="77" w:name="Teksti71"/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  <w:bookmarkEnd w:id="77"/>
          </w:p>
        </w:tc>
      </w:tr>
      <w:tr w:rsidR="00617A8C" w:rsidRPr="00BD5BE7" w:rsidTr="005C51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4"/>
        </w:trPr>
        <w:tc>
          <w:tcPr>
            <w:tcW w:w="10060" w:type="dxa"/>
            <w:gridSpan w:val="15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617A8C" w:rsidRPr="005C51AA" w:rsidRDefault="00617A8C" w:rsidP="00617A8C">
            <w:pPr>
              <w:tabs>
                <w:tab w:val="left" w:pos="28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7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8" w:name="Valinta72"/>
            <w:r w:rsidRPr="005C51AA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bookmarkEnd w:id="78"/>
            <w:r w:rsidRPr="005C51AA">
              <w:rPr>
                <w:rFonts w:asciiTheme="minorHAnsi" w:hAnsiTheme="minorHAnsi" w:cstheme="minorHAnsi"/>
                <w:sz w:val="18"/>
                <w:szCs w:val="18"/>
              </w:rPr>
              <w:t xml:space="preserve"> Tiedot </w:t>
            </w:r>
            <w:proofErr w:type="spellStart"/>
            <w:r w:rsidRPr="005C51AA">
              <w:rPr>
                <w:rFonts w:asciiTheme="minorHAnsi" w:hAnsiTheme="minorHAnsi" w:cstheme="minorHAnsi"/>
                <w:sz w:val="18"/>
                <w:szCs w:val="18"/>
              </w:rPr>
              <w:t>pintabiosidien</w:t>
            </w:r>
            <w:proofErr w:type="spellEnd"/>
            <w:r w:rsidRPr="005C51AA">
              <w:rPr>
                <w:rFonts w:asciiTheme="minorHAnsi" w:hAnsiTheme="minorHAnsi" w:cstheme="minorHAnsi"/>
                <w:sz w:val="18"/>
                <w:szCs w:val="18"/>
              </w:rPr>
              <w:t xml:space="preserve"> käytöstä</w:t>
            </w:r>
          </w:p>
          <w:p w:rsidR="00617A8C" w:rsidRPr="00B42A08" w:rsidRDefault="00617A8C" w:rsidP="00617A8C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72"/>
                  <w:enabled/>
                  <w:calcOnExit w:val="0"/>
                  <w:textInput/>
                </w:ffData>
              </w:fldChar>
            </w:r>
            <w:bookmarkStart w:id="79" w:name="Teksti72"/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  <w:bookmarkEnd w:id="79"/>
          </w:p>
        </w:tc>
      </w:tr>
      <w:tr w:rsidR="00617A8C" w:rsidRPr="00BD5BE7" w:rsidTr="005C51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4"/>
        </w:trPr>
        <w:tc>
          <w:tcPr>
            <w:tcW w:w="10060" w:type="dxa"/>
            <w:gridSpan w:val="15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617A8C" w:rsidRPr="005C51AA" w:rsidRDefault="00617A8C" w:rsidP="00617A8C">
            <w:pPr>
              <w:tabs>
                <w:tab w:val="left" w:pos="28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7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0" w:name="Valinta77"/>
            <w:r w:rsidRPr="005C51AA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bookmarkEnd w:id="80"/>
            <w:r w:rsidRPr="005C51AA">
              <w:rPr>
                <w:rFonts w:asciiTheme="minorHAnsi" w:hAnsiTheme="minorHAnsi" w:cstheme="minorHAnsi"/>
                <w:sz w:val="18"/>
                <w:szCs w:val="18"/>
              </w:rPr>
              <w:t xml:space="preserve"> Tieto siitä, onko valmistuksessa käytetty kierrätysmateriaaleja</w:t>
            </w:r>
          </w:p>
        </w:tc>
      </w:tr>
      <w:tr w:rsidR="00617A8C" w:rsidRPr="00BD5BE7" w:rsidTr="005C51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3"/>
        </w:trPr>
        <w:tc>
          <w:tcPr>
            <w:tcW w:w="10060" w:type="dxa"/>
            <w:gridSpan w:val="15"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617A8C" w:rsidRPr="005C51AA" w:rsidRDefault="00617A8C" w:rsidP="00617A8C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b/>
                <w:sz w:val="18"/>
                <w:szCs w:val="18"/>
              </w:rPr>
              <w:t>Mitkä ovat vaatimustenmukaisuusilmoitusten toimittamis- ja päivittämiskäytännöt?</w:t>
            </w:r>
          </w:p>
        </w:tc>
      </w:tr>
      <w:tr w:rsidR="00617A8C" w:rsidRPr="00BD5BE7" w:rsidTr="005C51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83"/>
        </w:trPr>
        <w:tc>
          <w:tcPr>
            <w:tcW w:w="10060" w:type="dxa"/>
            <w:gridSpan w:val="15"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617A8C" w:rsidRPr="005C51AA" w:rsidRDefault="00617A8C" w:rsidP="00617A8C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:rsidR="00617A8C" w:rsidRPr="005C51AA" w:rsidRDefault="00617A8C" w:rsidP="00092FF9">
            <w:pPr>
              <w:ind w:left="3991" w:hanging="3991"/>
              <w:rPr>
                <w:rFonts w:asciiTheme="minorHAnsi" w:hAnsiTheme="minorHAnsi" w:cstheme="minorHAnsi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7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1" w:name="Valinta75"/>
            <w:r w:rsidRPr="005C51AA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bookmarkEnd w:id="81"/>
            <w:r w:rsidRPr="005C51AA">
              <w:rPr>
                <w:rFonts w:asciiTheme="minorHAnsi" w:hAnsiTheme="minorHAnsi" w:cstheme="minorHAnsi"/>
                <w:sz w:val="18"/>
                <w:szCs w:val="18"/>
              </w:rPr>
              <w:t xml:space="preserve"> Toimitetaan joka erän mukana automaattisesti kaikille asiakkaille </w:t>
            </w:r>
            <w:r w:rsidR="00092FF9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="00092FF9" w:rsidRPr="005C51AA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7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2" w:name="Valinta76"/>
            <w:r w:rsidR="00092FF9" w:rsidRPr="005C51AA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="00092FF9" w:rsidRPr="005C51AA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bookmarkEnd w:id="82"/>
            <w:r w:rsidR="00092FF9" w:rsidRPr="005C51AA">
              <w:rPr>
                <w:rFonts w:asciiTheme="minorHAnsi" w:hAnsiTheme="minorHAnsi" w:cstheme="minorHAnsi"/>
                <w:sz w:val="18"/>
                <w:szCs w:val="18"/>
              </w:rPr>
              <w:t xml:space="preserve"> Toimitetaan vain pyynnöstä</w:t>
            </w:r>
          </w:p>
          <w:p w:rsidR="00617A8C" w:rsidRPr="005C51AA" w:rsidRDefault="00617A8C" w:rsidP="00617A8C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:rsidR="00617A8C" w:rsidRPr="005C51AA" w:rsidRDefault="00617A8C" w:rsidP="00617A8C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begin">
                <w:ffData>
                  <w:name w:val="Valinta7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3" w:name="Valinta73"/>
            <w:r w:rsidRPr="005C51AA">
              <w:rPr>
                <w:rFonts w:asciiTheme="minorHAnsi" w:hAnsiTheme="minorHAnsi" w:cstheme="minorHAnsi"/>
                <w:b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b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end"/>
            </w:r>
            <w:bookmarkEnd w:id="83"/>
            <w:r w:rsidRPr="004D789B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5C51AA">
              <w:rPr>
                <w:rFonts w:asciiTheme="minorHAnsi" w:hAnsiTheme="minorHAnsi" w:cstheme="minorHAnsi"/>
                <w:sz w:val="18"/>
                <w:szCs w:val="18"/>
              </w:rPr>
              <w:t xml:space="preserve">Säännöllisesti toimitetaan uusi vaatimustenmukaisuusilmoitus </w:t>
            </w:r>
            <w:proofErr w:type="spellStart"/>
            <w:r w:rsidRPr="005C51AA">
              <w:rPr>
                <w:rFonts w:asciiTheme="minorHAnsi" w:hAnsiTheme="minorHAnsi" w:cstheme="minorHAnsi"/>
                <w:sz w:val="18"/>
                <w:szCs w:val="18"/>
              </w:rPr>
              <w:t>vakioasiakkallle</w:t>
            </w:r>
            <w:proofErr w:type="spellEnd"/>
            <w:r w:rsidRPr="005C51AA">
              <w:rPr>
                <w:rFonts w:asciiTheme="minorHAnsi" w:hAnsiTheme="minorHAnsi" w:cstheme="minorHAnsi"/>
                <w:sz w:val="18"/>
                <w:szCs w:val="18"/>
              </w:rPr>
              <w:t>, kuinka usein?</w:t>
            </w:r>
            <w:r w:rsidR="00642B20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B42A08">
              <w:rPr>
                <w:rFonts w:asciiTheme="minorHAnsi" w:hAnsiTheme="minorHAnsi" w:cstheme="minorHAnsi"/>
                <w:b/>
                <w:sz w:val="20"/>
              </w:rPr>
              <w:fldChar w:fldCharType="begin">
                <w:ffData>
                  <w:name w:val="Teksti73"/>
                  <w:enabled/>
                  <w:calcOnExit w:val="0"/>
                  <w:textInput/>
                </w:ffData>
              </w:fldChar>
            </w:r>
            <w:bookmarkStart w:id="84" w:name="Teksti73"/>
            <w:r w:rsidRPr="00B42A08">
              <w:rPr>
                <w:rFonts w:asciiTheme="minorHAnsi" w:hAnsiTheme="minorHAnsi" w:cstheme="minorHAnsi"/>
                <w:b/>
                <w:sz w:val="20"/>
              </w:rPr>
              <w:instrText xml:space="preserve"> FORMTEXT </w:instrText>
            </w:r>
            <w:r w:rsidRPr="00B42A08">
              <w:rPr>
                <w:rFonts w:asciiTheme="minorHAnsi" w:hAnsiTheme="minorHAnsi" w:cstheme="minorHAnsi"/>
                <w:b/>
                <w:sz w:val="20"/>
              </w:rPr>
            </w:r>
            <w:r w:rsidRPr="00B42A08">
              <w:rPr>
                <w:rFonts w:asciiTheme="minorHAnsi" w:hAnsiTheme="minorHAnsi" w:cstheme="minorHAnsi"/>
                <w:b/>
                <w:sz w:val="20"/>
              </w:rPr>
              <w:fldChar w:fldCharType="separate"/>
            </w:r>
            <w:r w:rsidRPr="00B42A08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sz w:val="20"/>
              </w:rPr>
              <w:fldChar w:fldCharType="end"/>
            </w:r>
            <w:bookmarkEnd w:id="84"/>
          </w:p>
          <w:p w:rsidR="00617A8C" w:rsidRPr="005C51AA" w:rsidRDefault="00617A8C" w:rsidP="00617A8C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5" w:name="Valinta78"/>
            <w:r w:rsidRPr="005C51AA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bookmarkEnd w:id="85"/>
            <w:r w:rsidRPr="005C51AA">
              <w:rPr>
                <w:rFonts w:asciiTheme="minorHAnsi" w:hAnsiTheme="minorHAnsi" w:cstheme="minorHAnsi"/>
                <w:sz w:val="18"/>
                <w:szCs w:val="18"/>
              </w:rPr>
              <w:t xml:space="preserve"> Toimitetaan uusi ilmoitus, jos tuotteiden koostumuksessa ja/tai lainsäädännössä on tapahtunut muutoksia</w:t>
            </w:r>
          </w:p>
          <w:p w:rsidR="00617A8C" w:rsidRPr="005C51AA" w:rsidRDefault="00617A8C" w:rsidP="00617A8C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7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6" w:name="Valinta74"/>
            <w:r w:rsidRPr="005C51AA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5C51AA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bookmarkEnd w:id="86"/>
            <w:r w:rsidRPr="005C51AA">
              <w:rPr>
                <w:rFonts w:asciiTheme="minorHAnsi" w:hAnsiTheme="minorHAnsi" w:cstheme="minorHAnsi"/>
                <w:sz w:val="18"/>
                <w:szCs w:val="18"/>
              </w:rPr>
              <w:t xml:space="preserve"> Toimitetaan uusi ilmoitus vain asiakkaan pyynnöstä</w:t>
            </w:r>
          </w:p>
        </w:tc>
      </w:tr>
      <w:tr w:rsidR="00617A8C" w:rsidRPr="00BD5BE7" w:rsidTr="005C51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10060" w:type="dxa"/>
            <w:gridSpan w:val="15"/>
            <w:tcBorders>
              <w:left w:val="single" w:sz="4" w:space="0" w:color="auto"/>
              <w:bottom w:val="nil"/>
              <w:right w:val="single" w:sz="8" w:space="0" w:color="auto"/>
            </w:tcBorders>
            <w:vAlign w:val="center"/>
          </w:tcPr>
          <w:p w:rsidR="00617A8C" w:rsidRPr="005C51AA" w:rsidRDefault="00617A8C" w:rsidP="00617A8C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5C51AA">
              <w:rPr>
                <w:rFonts w:asciiTheme="minorHAnsi" w:hAnsiTheme="minorHAnsi" w:cstheme="minorHAnsi"/>
                <w:b/>
                <w:sz w:val="18"/>
                <w:szCs w:val="18"/>
              </w:rPr>
              <w:t>Huomiot</w:t>
            </w:r>
            <w:r w:rsidRPr="005C51AA">
              <w:rPr>
                <w:rFonts w:asciiTheme="minorHAnsi" w:hAnsiTheme="minorHAnsi" w:cstheme="minorHAnsi"/>
                <w:sz w:val="18"/>
                <w:szCs w:val="18"/>
              </w:rPr>
              <w:t xml:space="preserve"> (Tähän kohtaan tarkastaja voi kirjoittaa tarkennuksia ko. kohdista esim. keskusteluissa esille tulleita asioita tai oman arvionsa em. asioista)</w:t>
            </w:r>
          </w:p>
        </w:tc>
      </w:tr>
      <w:tr w:rsidR="00617A8C" w:rsidRPr="00BD5BE7" w:rsidTr="005C51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680"/>
        </w:trPr>
        <w:tc>
          <w:tcPr>
            <w:tcW w:w="10060" w:type="dxa"/>
            <w:gridSpan w:val="15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:rsidR="00617A8C" w:rsidRPr="00B42A08" w:rsidRDefault="00617A8C" w:rsidP="00617A8C">
            <w:pPr>
              <w:rPr>
                <w:rFonts w:asciiTheme="minorHAnsi" w:hAnsiTheme="minorHAnsi" w:cstheme="minorHAnsi"/>
                <w:b/>
                <w:sz w:val="20"/>
              </w:rPr>
            </w:pPr>
            <w:r w:rsidRPr="00B42A08">
              <w:rPr>
                <w:rFonts w:asciiTheme="minorHAnsi" w:hAnsiTheme="minorHAnsi" w:cstheme="minorHAnsi"/>
                <w:b/>
                <w:sz w:val="20"/>
              </w:rPr>
              <w:fldChar w:fldCharType="begin">
                <w:ffData>
                  <w:name w:val="Teksti36"/>
                  <w:enabled/>
                  <w:calcOnExit w:val="0"/>
                  <w:textInput/>
                </w:ffData>
              </w:fldChar>
            </w:r>
            <w:bookmarkStart w:id="87" w:name="Teksti36"/>
            <w:r w:rsidRPr="00B42A08">
              <w:rPr>
                <w:rFonts w:asciiTheme="minorHAnsi" w:hAnsiTheme="minorHAnsi" w:cstheme="minorHAnsi"/>
                <w:b/>
                <w:sz w:val="20"/>
              </w:rPr>
              <w:instrText xml:space="preserve"> FORMTEXT </w:instrText>
            </w:r>
            <w:r w:rsidRPr="00B42A08">
              <w:rPr>
                <w:rFonts w:asciiTheme="minorHAnsi" w:hAnsiTheme="minorHAnsi" w:cstheme="minorHAnsi"/>
                <w:b/>
                <w:sz w:val="20"/>
              </w:rPr>
            </w:r>
            <w:r w:rsidRPr="00B42A08">
              <w:rPr>
                <w:rFonts w:asciiTheme="minorHAnsi" w:hAnsiTheme="minorHAnsi" w:cstheme="minorHAnsi"/>
                <w:b/>
                <w:sz w:val="20"/>
              </w:rPr>
              <w:fldChar w:fldCharType="separate"/>
            </w:r>
            <w:r w:rsidRPr="00B42A08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sz w:val="20"/>
              </w:rPr>
              <w:fldChar w:fldCharType="end"/>
            </w:r>
            <w:bookmarkEnd w:id="87"/>
          </w:p>
        </w:tc>
      </w:tr>
    </w:tbl>
    <w:p w:rsidR="00554BB6" w:rsidRDefault="00554BB6" w:rsidP="00370398">
      <w:pPr>
        <w:jc w:val="both"/>
        <w:rPr>
          <w:snapToGrid w:val="0"/>
          <w:sz w:val="18"/>
          <w:szCs w:val="18"/>
        </w:rPr>
      </w:pPr>
    </w:p>
    <w:p w:rsidR="004D789B" w:rsidRDefault="004D789B" w:rsidP="00370398">
      <w:pPr>
        <w:jc w:val="both"/>
        <w:rPr>
          <w:snapToGrid w:val="0"/>
          <w:sz w:val="18"/>
          <w:szCs w:val="18"/>
        </w:rPr>
      </w:pPr>
    </w:p>
    <w:tbl>
      <w:tblPr>
        <w:tblW w:w="1005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10057"/>
      </w:tblGrid>
      <w:tr w:rsidR="00BC6082" w:rsidRPr="004D789B" w:rsidTr="001914D7">
        <w:tc>
          <w:tcPr>
            <w:tcW w:w="10057" w:type="dxa"/>
            <w:shd w:val="clear" w:color="auto" w:fill="F3F3F3"/>
          </w:tcPr>
          <w:p w:rsidR="00BC6082" w:rsidRPr="004D789B" w:rsidRDefault="00BC6082" w:rsidP="00BC6082">
            <w:pPr>
              <w:jc w:val="both"/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Arviointiasteikko järjestelmälle ja sen toteutukselle: </w:t>
            </w:r>
          </w:p>
          <w:p w:rsidR="00BC6082" w:rsidRPr="004D789B" w:rsidRDefault="00BC6082" w:rsidP="00BC6082">
            <w:pPr>
              <w:jc w:val="both"/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D789B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>A</w:t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= hyvä, </w:t>
            </w:r>
            <w:r w:rsidRPr="004D789B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>B</w:t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= pieniä puutteita, </w:t>
            </w:r>
            <w:r w:rsidRPr="004D789B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>C</w:t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= kohtalaisia puutteita, korjattava, </w:t>
            </w:r>
            <w:r w:rsidRPr="004D789B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>D</w:t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= huono tai puuttuu kokonaan, korjattava</w:t>
            </w:r>
          </w:p>
        </w:tc>
      </w:tr>
    </w:tbl>
    <w:p w:rsidR="00BC6082" w:rsidRDefault="00BC6082" w:rsidP="00BC6082">
      <w:pPr>
        <w:jc w:val="both"/>
        <w:rPr>
          <w:snapToGrid w:val="0"/>
          <w:sz w:val="18"/>
          <w:szCs w:val="18"/>
        </w:rPr>
      </w:pPr>
    </w:p>
    <w:tbl>
      <w:tblPr>
        <w:tblW w:w="100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57"/>
        <w:gridCol w:w="1485"/>
        <w:gridCol w:w="69"/>
        <w:gridCol w:w="878"/>
        <w:gridCol w:w="695"/>
        <w:gridCol w:w="657"/>
        <w:gridCol w:w="657"/>
        <w:gridCol w:w="662"/>
      </w:tblGrid>
      <w:tr w:rsidR="00092FF9" w:rsidRPr="00092FF9" w:rsidTr="00092FF9">
        <w:trPr>
          <w:trHeight w:val="283"/>
        </w:trPr>
        <w:tc>
          <w:tcPr>
            <w:tcW w:w="6442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2" w:space="0" w:color="auto"/>
            </w:tcBorders>
            <w:shd w:val="clear" w:color="auto" w:fill="E0E0E0"/>
            <w:vAlign w:val="center"/>
          </w:tcPr>
          <w:p w:rsidR="00092FF9" w:rsidRPr="00B42A08" w:rsidRDefault="00092FF9" w:rsidP="00092FF9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bookmarkStart w:id="88" w:name="_Hlk22286650"/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t>5. Kontaktimateriaaleihin liitettävät merkinnät (kuluttajatuotteet)</w:t>
            </w:r>
          </w:p>
        </w:tc>
        <w:tc>
          <w:tcPr>
            <w:tcW w:w="947" w:type="dxa"/>
            <w:gridSpan w:val="2"/>
            <w:vMerge w:val="restart"/>
            <w:tcBorders>
              <w:top w:val="single" w:sz="8" w:space="0" w:color="auto"/>
              <w:left w:val="single" w:sz="2" w:space="0" w:color="auto"/>
              <w:right w:val="nil"/>
            </w:tcBorders>
            <w:shd w:val="clear" w:color="auto" w:fill="E0E0E0"/>
            <w:vAlign w:val="center"/>
          </w:tcPr>
          <w:p w:rsidR="00092FF9" w:rsidRPr="00092FF9" w:rsidRDefault="00092FF9" w:rsidP="00092FF9">
            <w:pPr>
              <w:jc w:val="both"/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092FF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>Arviointi</w:t>
            </w:r>
          </w:p>
        </w:tc>
        <w:tc>
          <w:tcPr>
            <w:tcW w:w="695" w:type="dxa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E0E0E0"/>
            <w:vAlign w:val="center"/>
          </w:tcPr>
          <w:p w:rsidR="00092FF9" w:rsidRPr="00092FF9" w:rsidRDefault="00092FF9" w:rsidP="00092FF9">
            <w:pPr>
              <w:jc w:val="both"/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092FF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begin">
                <w:ffData>
                  <w:name w:val="Valinta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2FF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separate"/>
            </w:r>
            <w:r w:rsidRPr="00092FF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092FF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 xml:space="preserve"> A </w:t>
            </w:r>
          </w:p>
        </w:tc>
        <w:tc>
          <w:tcPr>
            <w:tcW w:w="657" w:type="dxa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E0E0E0"/>
            <w:vAlign w:val="center"/>
          </w:tcPr>
          <w:p w:rsidR="00092FF9" w:rsidRPr="00092FF9" w:rsidRDefault="00092FF9" w:rsidP="00092FF9">
            <w:pPr>
              <w:jc w:val="both"/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092FF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begin">
                <w:ffData>
                  <w:name w:val="Valinta5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92FF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separate"/>
            </w:r>
            <w:r w:rsidRPr="00092FF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092FF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 xml:space="preserve"> B</w:t>
            </w:r>
          </w:p>
        </w:tc>
        <w:tc>
          <w:tcPr>
            <w:tcW w:w="657" w:type="dxa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E0E0E0"/>
            <w:vAlign w:val="center"/>
          </w:tcPr>
          <w:p w:rsidR="00092FF9" w:rsidRPr="00092FF9" w:rsidRDefault="00092FF9" w:rsidP="00092FF9">
            <w:pPr>
              <w:jc w:val="both"/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092FF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begin">
                <w:ffData>
                  <w:name w:val="Valinta5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92FF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separate"/>
            </w:r>
            <w:r w:rsidRPr="00092FF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092FF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 xml:space="preserve"> C</w:t>
            </w:r>
          </w:p>
        </w:tc>
        <w:tc>
          <w:tcPr>
            <w:tcW w:w="662" w:type="dxa"/>
            <w:vMerge w:val="restart"/>
            <w:tcBorders>
              <w:top w:val="single" w:sz="8" w:space="0" w:color="auto"/>
              <w:left w:val="nil"/>
              <w:right w:val="single" w:sz="8" w:space="0" w:color="auto"/>
            </w:tcBorders>
            <w:shd w:val="clear" w:color="auto" w:fill="E0E0E0"/>
            <w:vAlign w:val="center"/>
          </w:tcPr>
          <w:p w:rsidR="00092FF9" w:rsidRPr="00092FF9" w:rsidRDefault="00092FF9" w:rsidP="00092FF9">
            <w:pPr>
              <w:jc w:val="both"/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092FF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begin">
                <w:ffData>
                  <w:name w:val="Valinta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2FF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separate"/>
            </w:r>
            <w:r w:rsidRPr="00092FF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092FF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092FF9" w:rsidRPr="00092FF9" w:rsidTr="00092FF9">
        <w:trPr>
          <w:trHeight w:val="283"/>
        </w:trPr>
        <w:tc>
          <w:tcPr>
            <w:tcW w:w="6442" w:type="dxa"/>
            <w:gridSpan w:val="2"/>
            <w:tcBorders>
              <w:top w:val="nil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E0E0E0"/>
            <w:vAlign w:val="center"/>
          </w:tcPr>
          <w:p w:rsidR="00092FF9" w:rsidRPr="00092FF9" w:rsidRDefault="00092FF9" w:rsidP="00092FF9">
            <w:pPr>
              <w:jc w:val="both"/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</w:p>
        </w:tc>
        <w:tc>
          <w:tcPr>
            <w:tcW w:w="947" w:type="dxa"/>
            <w:gridSpan w:val="2"/>
            <w:vMerge/>
            <w:tcBorders>
              <w:left w:val="single" w:sz="2" w:space="0" w:color="auto"/>
              <w:bottom w:val="single" w:sz="4" w:space="0" w:color="auto"/>
              <w:right w:val="nil"/>
            </w:tcBorders>
            <w:shd w:val="clear" w:color="auto" w:fill="E0E0E0"/>
            <w:vAlign w:val="center"/>
          </w:tcPr>
          <w:p w:rsidR="00092FF9" w:rsidRPr="00092FF9" w:rsidRDefault="00092FF9" w:rsidP="00092FF9">
            <w:pPr>
              <w:jc w:val="both"/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</w:p>
        </w:tc>
        <w:tc>
          <w:tcPr>
            <w:tcW w:w="695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E0E0E0"/>
            <w:vAlign w:val="center"/>
          </w:tcPr>
          <w:p w:rsidR="00092FF9" w:rsidRPr="00092FF9" w:rsidRDefault="00092FF9" w:rsidP="00092FF9">
            <w:pPr>
              <w:jc w:val="both"/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</w:p>
        </w:tc>
        <w:tc>
          <w:tcPr>
            <w:tcW w:w="657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E0E0E0"/>
            <w:vAlign w:val="center"/>
          </w:tcPr>
          <w:p w:rsidR="00092FF9" w:rsidRPr="00092FF9" w:rsidRDefault="00092FF9" w:rsidP="00092FF9">
            <w:pPr>
              <w:jc w:val="both"/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</w:p>
        </w:tc>
        <w:tc>
          <w:tcPr>
            <w:tcW w:w="657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E0E0E0"/>
            <w:vAlign w:val="center"/>
          </w:tcPr>
          <w:p w:rsidR="00092FF9" w:rsidRPr="00092FF9" w:rsidRDefault="00092FF9" w:rsidP="00092FF9">
            <w:pPr>
              <w:jc w:val="both"/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</w:p>
        </w:tc>
        <w:tc>
          <w:tcPr>
            <w:tcW w:w="662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092FF9" w:rsidRPr="00092FF9" w:rsidRDefault="00092FF9" w:rsidP="00092FF9">
            <w:pPr>
              <w:jc w:val="both"/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</w:p>
        </w:tc>
      </w:tr>
      <w:bookmarkEnd w:id="88"/>
      <w:tr w:rsidR="00370398" w:rsidRPr="004D789B" w:rsidTr="006D1972">
        <w:tc>
          <w:tcPr>
            <w:tcW w:w="10060" w:type="dxa"/>
            <w:gridSpan w:val="8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Pr="004D789B" w:rsidRDefault="000B2B7F" w:rsidP="000B2B7F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Varmistaako toimija</w:t>
            </w:r>
            <w:r w:rsidR="00395F08"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ennen tuotteiden markkinointia/jakelua, että EU-asetuksen 1935/2004 edellyttämät m</w:t>
            </w:r>
            <w:r w:rsidR="00370398"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erkinnät </w:t>
            </w:r>
            <w:r w:rsidR="00395F08"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on </w:t>
            </w:r>
            <w:r w:rsidR="00370398"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tehty (</w:t>
            </w:r>
            <w:r w:rsidR="00395F08"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tuotteeseen itseensä, </w:t>
            </w:r>
            <w:r w:rsidR="00370398"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pakkaukseen tai etikettiin</w:t>
            </w:r>
            <w:r w:rsidR="00395F08"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)</w:t>
            </w:r>
          </w:p>
        </w:tc>
      </w:tr>
      <w:tr w:rsidR="006D1972" w:rsidRPr="004D789B" w:rsidTr="006D1972">
        <w:trPr>
          <w:trHeight w:val="340"/>
        </w:trPr>
        <w:tc>
          <w:tcPr>
            <w:tcW w:w="4957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vAlign w:val="center"/>
          </w:tcPr>
          <w:p w:rsidR="006D1972" w:rsidRPr="004D789B" w:rsidRDefault="006D1972" w:rsidP="0037039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Valinta8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9" w:name="Valinta83"/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bookmarkEnd w:id="89"/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Kyllä</w:t>
            </w:r>
          </w:p>
          <w:p w:rsidR="006D1972" w:rsidRPr="00B42A08" w:rsidRDefault="006D1972" w:rsidP="00370398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37"/>
                  <w:enabled/>
                  <w:calcOnExit w:val="0"/>
                  <w:textInput/>
                </w:ffData>
              </w:fldChar>
            </w:r>
            <w:bookmarkStart w:id="90" w:name="Teksti37"/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  <w:bookmarkEnd w:id="90"/>
          </w:p>
        </w:tc>
        <w:tc>
          <w:tcPr>
            <w:tcW w:w="5103" w:type="dxa"/>
            <w:gridSpan w:val="7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:rsidR="006D1972" w:rsidRDefault="006D1972">
            <w:pPr>
              <w:rPr>
                <w:rFonts w:asciiTheme="minorHAnsi" w:hAnsiTheme="minorHAnsi" w:cstheme="minorHAnsi"/>
                <w:snapToGrid w:val="0"/>
                <w:sz w:val="20"/>
              </w:rPr>
            </w:pP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Valinta8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1" w:name="Valinta84"/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bookmarkEnd w:id="91"/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Ei</w:t>
            </w:r>
          </w:p>
          <w:p w:rsidR="006D1972" w:rsidRPr="00B42A08" w:rsidRDefault="006D1972" w:rsidP="00370398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37"/>
                  <w:enabled/>
                  <w:calcOnExit w:val="0"/>
                  <w:textInput/>
                </w:ffData>
              </w:fldChar>
            </w: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</w:p>
        </w:tc>
      </w:tr>
      <w:tr w:rsidR="000B2B7F" w:rsidRPr="004D789B" w:rsidTr="00772DE3">
        <w:trPr>
          <w:trHeight w:val="284"/>
        </w:trPr>
        <w:tc>
          <w:tcPr>
            <w:tcW w:w="10060" w:type="dxa"/>
            <w:gridSpan w:val="8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0B2B7F" w:rsidRPr="004D789B" w:rsidRDefault="000B2B7F" w:rsidP="000B2B7F">
            <w:pPr>
              <w:tabs>
                <w:tab w:val="left" w:pos="426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4D789B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2" w:name="Valinta79"/>
            <w:r w:rsidRPr="004D789B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4D789B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bookmarkEnd w:id="92"/>
            <w:r w:rsidRPr="004D789B">
              <w:rPr>
                <w:rFonts w:asciiTheme="minorHAnsi" w:hAnsiTheme="minorHAnsi" w:cstheme="minorHAnsi"/>
                <w:sz w:val="18"/>
                <w:szCs w:val="18"/>
              </w:rPr>
              <w:t xml:space="preserve"> Valmistajan nimi ja yhteystiedot</w:t>
            </w:r>
          </w:p>
          <w:p w:rsidR="000B2B7F" w:rsidRPr="004D789B" w:rsidRDefault="000B2B7F" w:rsidP="0037039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</w:p>
        </w:tc>
      </w:tr>
      <w:tr w:rsidR="000B2B7F" w:rsidRPr="004D789B" w:rsidTr="00772DE3">
        <w:trPr>
          <w:trHeight w:val="284"/>
        </w:trPr>
        <w:tc>
          <w:tcPr>
            <w:tcW w:w="10060" w:type="dxa"/>
            <w:gridSpan w:val="8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0B2B7F" w:rsidRPr="004D789B" w:rsidRDefault="000B2B7F" w:rsidP="000B2B7F">
            <w:pPr>
              <w:tabs>
                <w:tab w:val="left" w:pos="426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4D789B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fldChar w:fldCharType="begin">
                <w:ffData>
                  <w:name w:val="Valinta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3" w:name="Valinta80"/>
            <w:r w:rsidRPr="004D789B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4D789B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bookmarkEnd w:id="93"/>
            <w:r w:rsidRPr="004D789B">
              <w:rPr>
                <w:rFonts w:asciiTheme="minorHAnsi" w:hAnsiTheme="minorHAnsi" w:cstheme="minorHAnsi"/>
                <w:sz w:val="18"/>
                <w:szCs w:val="18"/>
              </w:rPr>
              <w:t xml:space="preserve"> ”</w:t>
            </w:r>
            <w:r w:rsidR="0070484B">
              <w:rPr>
                <w:rFonts w:asciiTheme="minorHAnsi" w:hAnsiTheme="minorHAnsi" w:cstheme="minorHAnsi"/>
                <w:sz w:val="18"/>
                <w:szCs w:val="18"/>
              </w:rPr>
              <w:t>E</w:t>
            </w:r>
            <w:r w:rsidRPr="004D789B">
              <w:rPr>
                <w:rFonts w:asciiTheme="minorHAnsi" w:hAnsiTheme="minorHAnsi" w:cstheme="minorHAnsi"/>
                <w:sz w:val="18"/>
                <w:szCs w:val="18"/>
              </w:rPr>
              <w:t>lintarvikekäyttöön” -merkintä tms. merkintä tai sitä osoittava tunnus</w:t>
            </w:r>
          </w:p>
          <w:p w:rsidR="000B2B7F" w:rsidRPr="004D789B" w:rsidRDefault="000B2B7F" w:rsidP="0037039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</w:p>
        </w:tc>
      </w:tr>
      <w:tr w:rsidR="000B2B7F" w:rsidRPr="004D789B" w:rsidTr="00772DE3">
        <w:trPr>
          <w:trHeight w:val="284"/>
        </w:trPr>
        <w:tc>
          <w:tcPr>
            <w:tcW w:w="10060" w:type="dxa"/>
            <w:gridSpan w:val="8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0B2B7F" w:rsidRPr="004D789B" w:rsidRDefault="000B2B7F" w:rsidP="000B2B7F">
            <w:pPr>
              <w:tabs>
                <w:tab w:val="left" w:pos="426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4D789B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Valinta8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4" w:name="Valinta81"/>
            <w:r w:rsidRPr="004D789B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4D789B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bookmarkEnd w:id="94"/>
            <w:r w:rsidRPr="004D789B">
              <w:rPr>
                <w:rFonts w:asciiTheme="minorHAnsi" w:hAnsiTheme="minorHAnsi" w:cstheme="minorHAnsi"/>
                <w:sz w:val="18"/>
                <w:szCs w:val="18"/>
              </w:rPr>
              <w:t xml:space="preserve"> Käyttöohjeet/käytön rajoitukset tarvittaessa (tarkistetaan vaatimustenmukaisuusilmoituksesta ja sen tausta-asiakirjoista)</w:t>
            </w:r>
          </w:p>
          <w:p w:rsidR="000B2B7F" w:rsidRPr="004D789B" w:rsidRDefault="000B2B7F" w:rsidP="0037039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</w:p>
        </w:tc>
      </w:tr>
      <w:tr w:rsidR="000B2B7F" w:rsidRPr="004D789B" w:rsidTr="00772DE3">
        <w:trPr>
          <w:trHeight w:val="284"/>
        </w:trPr>
        <w:tc>
          <w:tcPr>
            <w:tcW w:w="10060" w:type="dxa"/>
            <w:gridSpan w:val="8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0B2B7F" w:rsidRPr="004D789B" w:rsidRDefault="000B2B7F" w:rsidP="000B2B7F">
            <w:pPr>
              <w:tabs>
                <w:tab w:val="left" w:pos="426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Valinta8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5" w:name="Valinta82"/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bookmarkEnd w:id="95"/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Merkinnät on tehty suomen- ja ruotsin kielellä </w:t>
            </w:r>
          </w:p>
          <w:p w:rsidR="000B2B7F" w:rsidRPr="004D789B" w:rsidRDefault="000B2B7F" w:rsidP="0037039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</w:p>
        </w:tc>
      </w:tr>
      <w:tr w:rsidR="00370398" w:rsidRPr="004D789B" w:rsidTr="00772DE3">
        <w:tc>
          <w:tcPr>
            <w:tcW w:w="10060" w:type="dxa"/>
            <w:gridSpan w:val="8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Pr="004D789B" w:rsidRDefault="00370398" w:rsidP="000B2B7F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D789B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>Huomiot</w:t>
            </w:r>
            <w:r w:rsidR="000B2B7F" w:rsidRPr="004D789B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 xml:space="preserve"> </w:t>
            </w:r>
            <w:r w:rsidR="000B2B7F" w:rsidRPr="004D789B">
              <w:rPr>
                <w:rFonts w:asciiTheme="minorHAnsi" w:hAnsiTheme="minorHAnsi" w:cstheme="minorHAnsi"/>
                <w:sz w:val="18"/>
                <w:szCs w:val="18"/>
              </w:rPr>
              <w:t>(Tähän kohtaan tarkastaja voi kirjoittaa tarkennuksia ko. kohdista esim. keskusteluissa esille tulleita asioita tai oman arvionsa em. asioista)</w:t>
            </w:r>
          </w:p>
        </w:tc>
      </w:tr>
      <w:tr w:rsidR="00370398" w:rsidRPr="004D789B" w:rsidTr="00772DE3">
        <w:trPr>
          <w:trHeight w:val="680"/>
        </w:trPr>
        <w:tc>
          <w:tcPr>
            <w:tcW w:w="10060" w:type="dxa"/>
            <w:gridSpan w:val="8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70398" w:rsidRPr="00B42A08" w:rsidRDefault="00370398" w:rsidP="00370398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38"/>
                  <w:enabled/>
                  <w:calcOnExit w:val="0"/>
                  <w:textInput/>
                </w:ffData>
              </w:fldChar>
            </w:r>
            <w:bookmarkStart w:id="96" w:name="Teksti38"/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  <w:bookmarkEnd w:id="96"/>
          </w:p>
        </w:tc>
      </w:tr>
      <w:tr w:rsidR="00772DE3" w:rsidRPr="00092FF9" w:rsidTr="00772DE3">
        <w:trPr>
          <w:trHeight w:val="283"/>
        </w:trPr>
        <w:tc>
          <w:tcPr>
            <w:tcW w:w="6442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2" w:space="0" w:color="auto"/>
            </w:tcBorders>
            <w:shd w:val="clear" w:color="auto" w:fill="E0E0E0"/>
            <w:vAlign w:val="center"/>
          </w:tcPr>
          <w:p w:rsidR="00772DE3" w:rsidRPr="00B42A08" w:rsidRDefault="00772DE3" w:rsidP="00772DE3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bookmarkStart w:id="97" w:name="_Hlk22286845"/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t>6. Jäljitettävyys</w:t>
            </w:r>
          </w:p>
        </w:tc>
        <w:tc>
          <w:tcPr>
            <w:tcW w:w="947" w:type="dxa"/>
            <w:gridSpan w:val="2"/>
            <w:vMerge w:val="restart"/>
            <w:tcBorders>
              <w:top w:val="single" w:sz="8" w:space="0" w:color="auto"/>
              <w:left w:val="single" w:sz="2" w:space="0" w:color="auto"/>
              <w:right w:val="nil"/>
            </w:tcBorders>
            <w:shd w:val="clear" w:color="auto" w:fill="E0E0E0"/>
            <w:vAlign w:val="center"/>
          </w:tcPr>
          <w:p w:rsidR="00772DE3" w:rsidRPr="00092FF9" w:rsidRDefault="00772DE3" w:rsidP="00772DE3">
            <w:pPr>
              <w:jc w:val="both"/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092FF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>Arviointi</w:t>
            </w:r>
          </w:p>
        </w:tc>
        <w:tc>
          <w:tcPr>
            <w:tcW w:w="695" w:type="dxa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E0E0E0"/>
            <w:vAlign w:val="center"/>
          </w:tcPr>
          <w:p w:rsidR="00772DE3" w:rsidRPr="00092FF9" w:rsidRDefault="00772DE3" w:rsidP="00772DE3">
            <w:pPr>
              <w:jc w:val="both"/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092FF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begin">
                <w:ffData>
                  <w:name w:val="Valinta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2FF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separate"/>
            </w:r>
            <w:r w:rsidRPr="00092FF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092FF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 xml:space="preserve"> A </w:t>
            </w:r>
          </w:p>
        </w:tc>
        <w:tc>
          <w:tcPr>
            <w:tcW w:w="657" w:type="dxa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E0E0E0"/>
            <w:vAlign w:val="center"/>
          </w:tcPr>
          <w:p w:rsidR="00772DE3" w:rsidRPr="00092FF9" w:rsidRDefault="00772DE3" w:rsidP="00772DE3">
            <w:pPr>
              <w:jc w:val="both"/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092FF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begin">
                <w:ffData>
                  <w:name w:val="Valinta5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92FF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separate"/>
            </w:r>
            <w:r w:rsidRPr="00092FF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092FF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 xml:space="preserve"> B</w:t>
            </w:r>
          </w:p>
        </w:tc>
        <w:tc>
          <w:tcPr>
            <w:tcW w:w="657" w:type="dxa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E0E0E0"/>
            <w:vAlign w:val="center"/>
          </w:tcPr>
          <w:p w:rsidR="00772DE3" w:rsidRPr="00092FF9" w:rsidRDefault="00772DE3" w:rsidP="00772DE3">
            <w:pPr>
              <w:jc w:val="both"/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092FF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begin">
                <w:ffData>
                  <w:name w:val="Valinta5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92FF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separate"/>
            </w:r>
            <w:r w:rsidRPr="00092FF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092FF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 xml:space="preserve"> C</w:t>
            </w:r>
          </w:p>
        </w:tc>
        <w:tc>
          <w:tcPr>
            <w:tcW w:w="662" w:type="dxa"/>
            <w:vMerge w:val="restart"/>
            <w:tcBorders>
              <w:top w:val="single" w:sz="8" w:space="0" w:color="auto"/>
              <w:left w:val="nil"/>
              <w:right w:val="single" w:sz="8" w:space="0" w:color="auto"/>
            </w:tcBorders>
            <w:shd w:val="clear" w:color="auto" w:fill="E0E0E0"/>
            <w:vAlign w:val="center"/>
          </w:tcPr>
          <w:p w:rsidR="00772DE3" w:rsidRPr="00092FF9" w:rsidRDefault="00772DE3" w:rsidP="00772DE3">
            <w:pPr>
              <w:jc w:val="both"/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092FF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begin">
                <w:ffData>
                  <w:name w:val="Valinta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2FF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separate"/>
            </w:r>
            <w:r w:rsidRPr="00092FF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092FF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772DE3" w:rsidRPr="00092FF9" w:rsidTr="00772DE3">
        <w:trPr>
          <w:trHeight w:val="283"/>
        </w:trPr>
        <w:tc>
          <w:tcPr>
            <w:tcW w:w="6442" w:type="dxa"/>
            <w:gridSpan w:val="2"/>
            <w:tcBorders>
              <w:top w:val="nil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E0E0E0"/>
            <w:vAlign w:val="center"/>
          </w:tcPr>
          <w:p w:rsidR="00772DE3" w:rsidRPr="00092FF9" w:rsidRDefault="00772DE3" w:rsidP="001C50F3">
            <w:pPr>
              <w:jc w:val="both"/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</w:p>
        </w:tc>
        <w:tc>
          <w:tcPr>
            <w:tcW w:w="947" w:type="dxa"/>
            <w:gridSpan w:val="2"/>
            <w:vMerge/>
            <w:tcBorders>
              <w:left w:val="single" w:sz="2" w:space="0" w:color="auto"/>
              <w:bottom w:val="single" w:sz="4" w:space="0" w:color="auto"/>
              <w:right w:val="nil"/>
            </w:tcBorders>
            <w:shd w:val="clear" w:color="auto" w:fill="E0E0E0"/>
            <w:vAlign w:val="center"/>
          </w:tcPr>
          <w:p w:rsidR="00772DE3" w:rsidRPr="00092FF9" w:rsidRDefault="00772DE3" w:rsidP="001C50F3">
            <w:pPr>
              <w:jc w:val="both"/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</w:p>
        </w:tc>
        <w:tc>
          <w:tcPr>
            <w:tcW w:w="695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E0E0E0"/>
            <w:vAlign w:val="center"/>
          </w:tcPr>
          <w:p w:rsidR="00772DE3" w:rsidRPr="00092FF9" w:rsidRDefault="00772DE3" w:rsidP="001C50F3">
            <w:pPr>
              <w:jc w:val="both"/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</w:p>
        </w:tc>
        <w:tc>
          <w:tcPr>
            <w:tcW w:w="657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E0E0E0"/>
            <w:vAlign w:val="center"/>
          </w:tcPr>
          <w:p w:rsidR="00772DE3" w:rsidRPr="00092FF9" w:rsidRDefault="00772DE3" w:rsidP="001C50F3">
            <w:pPr>
              <w:jc w:val="both"/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</w:p>
        </w:tc>
        <w:tc>
          <w:tcPr>
            <w:tcW w:w="657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E0E0E0"/>
            <w:vAlign w:val="center"/>
          </w:tcPr>
          <w:p w:rsidR="00772DE3" w:rsidRPr="00092FF9" w:rsidRDefault="00772DE3" w:rsidP="001C50F3">
            <w:pPr>
              <w:jc w:val="both"/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</w:p>
        </w:tc>
        <w:tc>
          <w:tcPr>
            <w:tcW w:w="662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772DE3" w:rsidRPr="00092FF9" w:rsidRDefault="00772DE3" w:rsidP="001C50F3">
            <w:pPr>
              <w:jc w:val="both"/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</w:p>
        </w:tc>
      </w:tr>
      <w:bookmarkEnd w:id="97"/>
      <w:tr w:rsidR="0046553E" w:rsidRPr="004D789B" w:rsidTr="00772DE3">
        <w:trPr>
          <w:trHeight w:val="284"/>
        </w:trPr>
        <w:tc>
          <w:tcPr>
            <w:tcW w:w="6511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:rsidR="0046553E" w:rsidRPr="004D789B" w:rsidRDefault="000B2B7F" w:rsidP="000B2B7F">
            <w:pPr>
              <w:tabs>
                <w:tab w:val="left" w:pos="426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4D789B">
              <w:rPr>
                <w:rFonts w:asciiTheme="minorHAnsi" w:hAnsiTheme="minorHAnsi" w:cstheme="minorHAnsi"/>
                <w:sz w:val="18"/>
                <w:szCs w:val="18"/>
              </w:rPr>
              <w:t xml:space="preserve">Ovatko kontaktimateriaali </w:t>
            </w:r>
            <w:r w:rsidR="00772DE3" w:rsidRPr="004D789B">
              <w:rPr>
                <w:rFonts w:asciiTheme="minorHAnsi" w:hAnsiTheme="minorHAnsi" w:cstheme="minorHAnsi"/>
                <w:sz w:val="18"/>
                <w:szCs w:val="18"/>
              </w:rPr>
              <w:t>jäljitettävissä</w:t>
            </w:r>
            <w:r w:rsidRPr="004D789B">
              <w:rPr>
                <w:rFonts w:asciiTheme="minorHAnsi" w:hAnsiTheme="minorHAnsi" w:cstheme="minorHAnsi"/>
                <w:sz w:val="18"/>
                <w:szCs w:val="18"/>
              </w:rPr>
              <w:t xml:space="preserve"> y</w:t>
            </w:r>
            <w:r w:rsidR="0046553E" w:rsidRPr="004D789B">
              <w:rPr>
                <w:rFonts w:asciiTheme="minorHAnsi" w:hAnsiTheme="minorHAnsi" w:cstheme="minorHAnsi"/>
                <w:sz w:val="18"/>
                <w:szCs w:val="18"/>
              </w:rPr>
              <w:t>ksi askel taaksepäin</w:t>
            </w:r>
            <w:r w:rsidRPr="004D789B">
              <w:rPr>
                <w:rFonts w:asciiTheme="minorHAnsi" w:hAnsiTheme="minorHAnsi" w:cstheme="minorHAnsi"/>
                <w:sz w:val="18"/>
                <w:szCs w:val="18"/>
              </w:rPr>
              <w:t xml:space="preserve"> (mistä tullut?) ja yksi askel eteenpäin (minne toimitettu)?</w:t>
            </w:r>
          </w:p>
        </w:tc>
        <w:tc>
          <w:tcPr>
            <w:tcW w:w="35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46553E" w:rsidRPr="004D789B" w:rsidRDefault="0046553E" w:rsidP="0037039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0B2B7F"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Kyllä</w:t>
            </w:r>
          </w:p>
          <w:p w:rsidR="0046553E" w:rsidRPr="004D789B" w:rsidRDefault="0046553E" w:rsidP="0037039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70484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E</w:t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i</w:t>
            </w:r>
          </w:p>
          <w:p w:rsidR="000B2B7F" w:rsidRPr="00B42A08" w:rsidRDefault="000B2B7F" w:rsidP="00370398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74"/>
                  <w:enabled/>
                  <w:calcOnExit w:val="0"/>
                  <w:textInput/>
                </w:ffData>
              </w:fldChar>
            </w:r>
            <w:bookmarkStart w:id="98" w:name="Teksti74"/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  <w:bookmarkEnd w:id="98"/>
          </w:p>
          <w:p w:rsidR="0046553E" w:rsidRPr="004D789B" w:rsidRDefault="0046553E" w:rsidP="0037039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</w:p>
        </w:tc>
      </w:tr>
      <w:tr w:rsidR="00772DE3" w:rsidRPr="004D789B" w:rsidTr="001C50F3">
        <w:tc>
          <w:tcPr>
            <w:tcW w:w="10060" w:type="dxa"/>
            <w:gridSpan w:val="8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772DE3" w:rsidRPr="004D789B" w:rsidRDefault="00772DE3" w:rsidP="000B2B7F">
            <w:pPr>
              <w:tabs>
                <w:tab w:val="left" w:pos="198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4D789B">
              <w:rPr>
                <w:rFonts w:asciiTheme="minorHAnsi" w:hAnsiTheme="minorHAnsi" w:cstheme="minorHAnsi"/>
                <w:sz w:val="18"/>
                <w:szCs w:val="18"/>
              </w:rPr>
              <w:t xml:space="preserve">Millä merkinnöillä jäljitettävyys on varmistettu? </w:t>
            </w:r>
          </w:p>
          <w:p w:rsidR="00772DE3" w:rsidRPr="004D789B" w:rsidRDefault="00772DE3" w:rsidP="0037039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772DE3">
              <w:rPr>
                <w:rFonts w:asciiTheme="minorHAnsi" w:hAnsiTheme="minorHAnsi" w:cstheme="minorHAnsi"/>
                <w:b/>
                <w:sz w:val="20"/>
              </w:rPr>
              <w:fldChar w:fldCharType="begin">
                <w:ffData>
                  <w:name w:val="Teksti75"/>
                  <w:enabled/>
                  <w:calcOnExit w:val="0"/>
                  <w:textInput/>
                </w:ffData>
              </w:fldChar>
            </w:r>
            <w:bookmarkStart w:id="99" w:name="Teksti75"/>
            <w:r w:rsidRPr="00772DE3">
              <w:rPr>
                <w:rFonts w:asciiTheme="minorHAnsi" w:hAnsiTheme="minorHAnsi" w:cstheme="minorHAnsi"/>
                <w:b/>
                <w:sz w:val="20"/>
              </w:rPr>
              <w:instrText xml:space="preserve"> FORMTEXT </w:instrText>
            </w:r>
            <w:r w:rsidRPr="00772DE3">
              <w:rPr>
                <w:rFonts w:asciiTheme="minorHAnsi" w:hAnsiTheme="minorHAnsi" w:cstheme="minorHAnsi"/>
                <w:b/>
                <w:sz w:val="20"/>
              </w:rPr>
            </w:r>
            <w:r w:rsidRPr="00772DE3">
              <w:rPr>
                <w:rFonts w:asciiTheme="minorHAnsi" w:hAnsiTheme="minorHAnsi" w:cstheme="minorHAnsi"/>
                <w:b/>
                <w:sz w:val="20"/>
              </w:rPr>
              <w:fldChar w:fldCharType="separate"/>
            </w:r>
            <w:r w:rsidRPr="00772DE3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772DE3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772DE3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772DE3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772DE3">
              <w:rPr>
                <w:rFonts w:asciiTheme="minorHAnsi" w:hAnsiTheme="minorHAnsi" w:cstheme="minorHAnsi"/>
                <w:b/>
                <w:noProof/>
                <w:sz w:val="20"/>
              </w:rPr>
              <w:t> </w:t>
            </w:r>
            <w:r w:rsidRPr="00772DE3">
              <w:rPr>
                <w:rFonts w:asciiTheme="minorHAnsi" w:hAnsiTheme="minorHAnsi" w:cstheme="minorHAnsi"/>
                <w:b/>
                <w:sz w:val="20"/>
              </w:rPr>
              <w:fldChar w:fldCharType="end"/>
            </w:r>
            <w:bookmarkEnd w:id="99"/>
          </w:p>
        </w:tc>
      </w:tr>
      <w:tr w:rsidR="0046553E" w:rsidRPr="004D789B" w:rsidTr="00772DE3">
        <w:trPr>
          <w:trHeight w:val="814"/>
        </w:trPr>
        <w:tc>
          <w:tcPr>
            <w:tcW w:w="6511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Pr="004D789B" w:rsidRDefault="00E72868" w:rsidP="00E72868">
            <w:pPr>
              <w:tabs>
                <w:tab w:val="left" w:pos="426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4D789B">
              <w:rPr>
                <w:rFonts w:asciiTheme="minorHAnsi" w:hAnsiTheme="minorHAnsi" w:cstheme="minorHAnsi"/>
                <w:sz w:val="18"/>
                <w:szCs w:val="18"/>
              </w:rPr>
              <w:t>Onko t</w:t>
            </w:r>
            <w:r w:rsidR="0046553E" w:rsidRPr="004D789B">
              <w:rPr>
                <w:rFonts w:asciiTheme="minorHAnsi" w:hAnsiTheme="minorHAnsi" w:cstheme="minorHAnsi"/>
                <w:sz w:val="18"/>
                <w:szCs w:val="18"/>
              </w:rPr>
              <w:t>avaran toimittajan vaatimustenmukaisuusilmoitukset, tutkimustulokset yms. tausta-asiakirjat sekä maahantuojan vaatimustenmukaisuusilmoitukset  yhdistettävissä toisiinsa</w:t>
            </w:r>
            <w:r w:rsidRPr="004D789B">
              <w:rPr>
                <w:rFonts w:asciiTheme="minorHAnsi" w:hAnsiTheme="minorHAnsi" w:cstheme="minorHAnsi"/>
                <w:sz w:val="18"/>
                <w:szCs w:val="18"/>
              </w:rPr>
              <w:t>?</w:t>
            </w:r>
          </w:p>
        </w:tc>
        <w:tc>
          <w:tcPr>
            <w:tcW w:w="35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0B2B7F" w:rsidRPr="004D789B" w:rsidRDefault="0046553E" w:rsidP="0037039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0B2B7F"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Kyllä</w:t>
            </w:r>
          </w:p>
          <w:p w:rsidR="0046553E" w:rsidRPr="004D789B" w:rsidRDefault="0046553E" w:rsidP="0037039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70484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E</w:t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i</w:t>
            </w:r>
          </w:p>
          <w:p w:rsidR="0046553E" w:rsidRPr="00B42A08" w:rsidRDefault="00182B85" w:rsidP="00370398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76"/>
                  <w:enabled/>
                  <w:calcOnExit w:val="0"/>
                  <w:textInput/>
                </w:ffData>
              </w:fldChar>
            </w:r>
            <w:bookmarkStart w:id="100" w:name="Teksti76"/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  <w:bookmarkEnd w:id="100"/>
          </w:p>
        </w:tc>
      </w:tr>
      <w:tr w:rsidR="00370398" w:rsidRPr="004D789B" w:rsidTr="00772DE3">
        <w:tc>
          <w:tcPr>
            <w:tcW w:w="10060" w:type="dxa"/>
            <w:gridSpan w:val="8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Pr="004D789B" w:rsidRDefault="00370398" w:rsidP="00182B85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D789B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>Huomiot</w:t>
            </w:r>
            <w:r w:rsidR="00182B85"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182B85" w:rsidRPr="004D789B">
              <w:rPr>
                <w:rFonts w:asciiTheme="minorHAnsi" w:hAnsiTheme="minorHAnsi" w:cstheme="minorHAnsi"/>
                <w:sz w:val="18"/>
                <w:szCs w:val="18"/>
              </w:rPr>
              <w:t>(Tähän kohtaan tarkastaja voi kirjoittaa tarkennuksia ko. kohdista esim. keskusteluissa esille tulleita asioita tai oman arvionsa em. asioista)</w:t>
            </w:r>
          </w:p>
        </w:tc>
      </w:tr>
      <w:tr w:rsidR="00370398" w:rsidRPr="004D789B" w:rsidTr="00772DE3">
        <w:trPr>
          <w:trHeight w:val="680"/>
        </w:trPr>
        <w:tc>
          <w:tcPr>
            <w:tcW w:w="10060" w:type="dxa"/>
            <w:gridSpan w:val="8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70398" w:rsidRPr="00B42A08" w:rsidRDefault="00370398" w:rsidP="00370398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40"/>
                  <w:enabled/>
                  <w:calcOnExit w:val="0"/>
                  <w:textInput/>
                </w:ffData>
              </w:fldChar>
            </w:r>
            <w:bookmarkStart w:id="101" w:name="Teksti40"/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B42A08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  <w:bookmarkEnd w:id="101"/>
          </w:p>
        </w:tc>
      </w:tr>
    </w:tbl>
    <w:p w:rsidR="00BC6082" w:rsidRDefault="00BC6082" w:rsidP="00370398">
      <w:pPr>
        <w:jc w:val="both"/>
        <w:rPr>
          <w:snapToGrid w:val="0"/>
          <w:sz w:val="18"/>
          <w:szCs w:val="18"/>
        </w:rPr>
      </w:pPr>
    </w:p>
    <w:p w:rsidR="00BC6082" w:rsidRDefault="00BC6082" w:rsidP="00BC6082">
      <w:pPr>
        <w:jc w:val="both"/>
        <w:rPr>
          <w:snapToGrid w:val="0"/>
          <w:sz w:val="18"/>
          <w:szCs w:val="18"/>
        </w:rPr>
      </w:pPr>
    </w:p>
    <w:tbl>
      <w:tblPr>
        <w:tblW w:w="1005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10057"/>
      </w:tblGrid>
      <w:tr w:rsidR="00BC6082" w:rsidRPr="004D789B" w:rsidTr="001914D7">
        <w:tc>
          <w:tcPr>
            <w:tcW w:w="10057" w:type="dxa"/>
            <w:shd w:val="clear" w:color="auto" w:fill="F3F3F3"/>
          </w:tcPr>
          <w:p w:rsidR="00BC6082" w:rsidRPr="004D789B" w:rsidRDefault="00BC6082" w:rsidP="00BC6082">
            <w:pPr>
              <w:jc w:val="both"/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Arviointiasteikko järjestelmälle ja sen toteutukselle: </w:t>
            </w:r>
          </w:p>
          <w:p w:rsidR="00BC6082" w:rsidRPr="004D789B" w:rsidRDefault="00BC6082" w:rsidP="00BC6082">
            <w:pPr>
              <w:jc w:val="both"/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D789B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>A</w:t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= hyvä, </w:t>
            </w:r>
            <w:r w:rsidRPr="004D789B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>B</w:t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= pieniä puutteita, </w:t>
            </w:r>
            <w:r w:rsidRPr="004D789B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>C</w:t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= kohtalaisia puutteita, korjattava, </w:t>
            </w:r>
            <w:r w:rsidRPr="004D789B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>D</w:t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= huono tai puuttuu kokonaan, korjattava</w:t>
            </w:r>
          </w:p>
        </w:tc>
      </w:tr>
    </w:tbl>
    <w:p w:rsidR="00BC6082" w:rsidRDefault="00BC6082" w:rsidP="00370398">
      <w:pPr>
        <w:jc w:val="both"/>
        <w:rPr>
          <w:snapToGrid w:val="0"/>
          <w:sz w:val="18"/>
          <w:szCs w:val="18"/>
        </w:rPr>
      </w:pPr>
    </w:p>
    <w:tbl>
      <w:tblPr>
        <w:tblW w:w="100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272"/>
        <w:gridCol w:w="170"/>
        <w:gridCol w:w="547"/>
        <w:gridCol w:w="400"/>
        <w:gridCol w:w="695"/>
        <w:gridCol w:w="657"/>
        <w:gridCol w:w="657"/>
        <w:gridCol w:w="662"/>
      </w:tblGrid>
      <w:tr w:rsidR="00772DE3" w:rsidRPr="00092FF9" w:rsidTr="00772DE3">
        <w:trPr>
          <w:trHeight w:val="283"/>
        </w:trPr>
        <w:tc>
          <w:tcPr>
            <w:tcW w:w="6442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2" w:space="0" w:color="auto"/>
            </w:tcBorders>
            <w:shd w:val="clear" w:color="auto" w:fill="E0E0E0"/>
            <w:vAlign w:val="center"/>
          </w:tcPr>
          <w:p w:rsidR="00772DE3" w:rsidRPr="00307520" w:rsidRDefault="00772DE3" w:rsidP="00772DE3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r w:rsidRPr="00307520">
              <w:rPr>
                <w:rFonts w:asciiTheme="minorHAnsi" w:hAnsiTheme="minorHAnsi" w:cstheme="minorHAnsi"/>
                <w:b/>
                <w:snapToGrid w:val="0"/>
                <w:sz w:val="20"/>
              </w:rPr>
              <w:t>7. Käsittelymenetelmät / prosessit</w:t>
            </w:r>
          </w:p>
        </w:tc>
        <w:tc>
          <w:tcPr>
            <w:tcW w:w="947" w:type="dxa"/>
            <w:gridSpan w:val="2"/>
            <w:vMerge w:val="restart"/>
            <w:tcBorders>
              <w:top w:val="single" w:sz="8" w:space="0" w:color="auto"/>
              <w:left w:val="single" w:sz="2" w:space="0" w:color="auto"/>
              <w:right w:val="nil"/>
            </w:tcBorders>
            <w:shd w:val="clear" w:color="auto" w:fill="E0E0E0"/>
            <w:vAlign w:val="center"/>
          </w:tcPr>
          <w:p w:rsidR="00772DE3" w:rsidRPr="00092FF9" w:rsidRDefault="00772DE3" w:rsidP="00772DE3">
            <w:pPr>
              <w:jc w:val="both"/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092FF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>Arviointi</w:t>
            </w:r>
          </w:p>
        </w:tc>
        <w:tc>
          <w:tcPr>
            <w:tcW w:w="695" w:type="dxa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E0E0E0"/>
            <w:vAlign w:val="center"/>
          </w:tcPr>
          <w:p w:rsidR="00772DE3" w:rsidRPr="00092FF9" w:rsidRDefault="00772DE3" w:rsidP="00772DE3">
            <w:pPr>
              <w:jc w:val="both"/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092FF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begin">
                <w:ffData>
                  <w:name w:val="Valinta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2FF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separate"/>
            </w:r>
            <w:r w:rsidRPr="00092FF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092FF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 xml:space="preserve"> A </w:t>
            </w:r>
          </w:p>
        </w:tc>
        <w:tc>
          <w:tcPr>
            <w:tcW w:w="657" w:type="dxa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E0E0E0"/>
            <w:vAlign w:val="center"/>
          </w:tcPr>
          <w:p w:rsidR="00772DE3" w:rsidRPr="00092FF9" w:rsidRDefault="00772DE3" w:rsidP="00772DE3">
            <w:pPr>
              <w:jc w:val="both"/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092FF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begin">
                <w:ffData>
                  <w:name w:val="Valinta5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92FF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separate"/>
            </w:r>
            <w:r w:rsidRPr="00092FF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092FF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 xml:space="preserve"> B</w:t>
            </w:r>
          </w:p>
        </w:tc>
        <w:tc>
          <w:tcPr>
            <w:tcW w:w="657" w:type="dxa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E0E0E0"/>
            <w:vAlign w:val="center"/>
          </w:tcPr>
          <w:p w:rsidR="00772DE3" w:rsidRPr="00092FF9" w:rsidRDefault="00772DE3" w:rsidP="00772DE3">
            <w:pPr>
              <w:jc w:val="both"/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092FF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begin">
                <w:ffData>
                  <w:name w:val="Valinta5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92FF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separate"/>
            </w:r>
            <w:r w:rsidRPr="00092FF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092FF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 xml:space="preserve"> C</w:t>
            </w:r>
          </w:p>
        </w:tc>
        <w:tc>
          <w:tcPr>
            <w:tcW w:w="662" w:type="dxa"/>
            <w:vMerge w:val="restart"/>
            <w:tcBorders>
              <w:top w:val="single" w:sz="8" w:space="0" w:color="auto"/>
              <w:left w:val="nil"/>
              <w:right w:val="single" w:sz="8" w:space="0" w:color="auto"/>
            </w:tcBorders>
            <w:shd w:val="clear" w:color="auto" w:fill="E0E0E0"/>
            <w:vAlign w:val="center"/>
          </w:tcPr>
          <w:p w:rsidR="00772DE3" w:rsidRPr="00092FF9" w:rsidRDefault="00772DE3" w:rsidP="00772DE3">
            <w:pPr>
              <w:jc w:val="both"/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092FF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begin">
                <w:ffData>
                  <w:name w:val="Valinta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2FF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separate"/>
            </w:r>
            <w:r w:rsidRPr="00092FF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092FF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772DE3" w:rsidRPr="00092FF9" w:rsidTr="00772DE3">
        <w:trPr>
          <w:trHeight w:val="283"/>
        </w:trPr>
        <w:tc>
          <w:tcPr>
            <w:tcW w:w="6442" w:type="dxa"/>
            <w:gridSpan w:val="2"/>
            <w:tcBorders>
              <w:top w:val="nil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E0E0E0"/>
            <w:vAlign w:val="center"/>
          </w:tcPr>
          <w:p w:rsidR="00772DE3" w:rsidRPr="00092FF9" w:rsidRDefault="00772DE3" w:rsidP="00772DE3">
            <w:pPr>
              <w:jc w:val="both"/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</w:p>
        </w:tc>
        <w:tc>
          <w:tcPr>
            <w:tcW w:w="947" w:type="dxa"/>
            <w:gridSpan w:val="2"/>
            <w:vMerge/>
            <w:tcBorders>
              <w:left w:val="single" w:sz="2" w:space="0" w:color="auto"/>
              <w:bottom w:val="single" w:sz="4" w:space="0" w:color="auto"/>
              <w:right w:val="nil"/>
            </w:tcBorders>
            <w:shd w:val="clear" w:color="auto" w:fill="E0E0E0"/>
            <w:vAlign w:val="center"/>
          </w:tcPr>
          <w:p w:rsidR="00772DE3" w:rsidRPr="00092FF9" w:rsidRDefault="00772DE3" w:rsidP="00772DE3">
            <w:pPr>
              <w:jc w:val="both"/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</w:p>
        </w:tc>
        <w:tc>
          <w:tcPr>
            <w:tcW w:w="695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E0E0E0"/>
            <w:vAlign w:val="center"/>
          </w:tcPr>
          <w:p w:rsidR="00772DE3" w:rsidRPr="00092FF9" w:rsidRDefault="00772DE3" w:rsidP="00772DE3">
            <w:pPr>
              <w:jc w:val="both"/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</w:p>
        </w:tc>
        <w:tc>
          <w:tcPr>
            <w:tcW w:w="657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E0E0E0"/>
            <w:vAlign w:val="center"/>
          </w:tcPr>
          <w:p w:rsidR="00772DE3" w:rsidRPr="00092FF9" w:rsidRDefault="00772DE3" w:rsidP="00772DE3">
            <w:pPr>
              <w:jc w:val="both"/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</w:p>
        </w:tc>
        <w:tc>
          <w:tcPr>
            <w:tcW w:w="657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E0E0E0"/>
            <w:vAlign w:val="center"/>
          </w:tcPr>
          <w:p w:rsidR="00772DE3" w:rsidRPr="00092FF9" w:rsidRDefault="00772DE3" w:rsidP="00772DE3">
            <w:pPr>
              <w:jc w:val="both"/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</w:p>
        </w:tc>
        <w:tc>
          <w:tcPr>
            <w:tcW w:w="662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772DE3" w:rsidRPr="00092FF9" w:rsidRDefault="00772DE3" w:rsidP="00772DE3">
            <w:pPr>
              <w:jc w:val="both"/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</w:p>
        </w:tc>
      </w:tr>
      <w:tr w:rsidR="00370398" w:rsidRPr="004D789B" w:rsidTr="00772DE3">
        <w:tc>
          <w:tcPr>
            <w:tcW w:w="10055" w:type="dxa"/>
            <w:gridSpan w:val="8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Pr="004D789B" w:rsidRDefault="00370398" w:rsidP="00370398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4D789B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>Vaara-analyysi ja riskinarviointi</w:t>
            </w:r>
          </w:p>
        </w:tc>
      </w:tr>
      <w:tr w:rsidR="00863CA9" w:rsidRPr="004D789B" w:rsidTr="00772DE3">
        <w:trPr>
          <w:trHeight w:val="284"/>
        </w:trPr>
        <w:tc>
          <w:tcPr>
            <w:tcW w:w="6272" w:type="dxa"/>
            <w:tcBorders>
              <w:left w:val="single" w:sz="8" w:space="0" w:color="auto"/>
            </w:tcBorders>
            <w:vAlign w:val="center"/>
          </w:tcPr>
          <w:p w:rsidR="00863CA9" w:rsidRPr="004D789B" w:rsidRDefault="00863CA9" w:rsidP="00554BB6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4D789B">
              <w:rPr>
                <w:rFonts w:asciiTheme="minorHAnsi" w:hAnsiTheme="minorHAnsi" w:cstheme="minorHAnsi"/>
                <w:sz w:val="18"/>
                <w:szCs w:val="18"/>
              </w:rPr>
              <w:t>Kuvaus maahantuontiprosessista (tuonnin ja toimituksen kuvaus)</w:t>
            </w:r>
          </w:p>
        </w:tc>
        <w:tc>
          <w:tcPr>
            <w:tcW w:w="717" w:type="dxa"/>
            <w:gridSpan w:val="2"/>
            <w:tcBorders>
              <w:right w:val="nil"/>
            </w:tcBorders>
            <w:vAlign w:val="center"/>
          </w:tcPr>
          <w:p w:rsidR="00544C09" w:rsidRPr="004D789B" w:rsidRDefault="00544C09" w:rsidP="00544C09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70484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O</w:t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n </w:t>
            </w:r>
          </w:p>
          <w:p w:rsidR="00863CA9" w:rsidRPr="004D789B" w:rsidRDefault="00544C09" w:rsidP="00544C09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70484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E</w:t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i </w:t>
            </w:r>
          </w:p>
        </w:tc>
        <w:tc>
          <w:tcPr>
            <w:tcW w:w="3066" w:type="dxa"/>
            <w:gridSpan w:val="5"/>
            <w:tcBorders>
              <w:left w:val="nil"/>
              <w:right w:val="single" w:sz="8" w:space="0" w:color="auto"/>
            </w:tcBorders>
            <w:vAlign w:val="center"/>
          </w:tcPr>
          <w:p w:rsidR="00863CA9" w:rsidRPr="00307520" w:rsidRDefault="00603576" w:rsidP="00370398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307520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51"/>
                  <w:enabled/>
                  <w:calcOnExit w:val="0"/>
                  <w:textInput/>
                </w:ffData>
              </w:fldChar>
            </w:r>
            <w:r w:rsidRPr="00307520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307520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307520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307520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307520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307520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307520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307520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307520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</w:p>
        </w:tc>
      </w:tr>
      <w:tr w:rsidR="00863CA9" w:rsidRPr="004D789B" w:rsidTr="00772DE3">
        <w:trPr>
          <w:trHeight w:val="284"/>
        </w:trPr>
        <w:tc>
          <w:tcPr>
            <w:tcW w:w="6272" w:type="dxa"/>
            <w:tcBorders>
              <w:left w:val="single" w:sz="8" w:space="0" w:color="auto"/>
            </w:tcBorders>
            <w:vAlign w:val="center"/>
          </w:tcPr>
          <w:p w:rsidR="00863CA9" w:rsidRPr="004D789B" w:rsidRDefault="00863CA9" w:rsidP="00863CA9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4D789B">
              <w:rPr>
                <w:rFonts w:asciiTheme="minorHAnsi" w:hAnsiTheme="minorHAnsi" w:cstheme="minorHAnsi"/>
                <w:sz w:val="18"/>
                <w:szCs w:val="18"/>
              </w:rPr>
              <w:t>Vaarojen tunnistaminen ja arviointi (onko havaittu maahantuonnin suhteen jotakin riskejä, esim. materiaali-, maa- tai toimintakohtaisia ongelmia)</w:t>
            </w:r>
          </w:p>
        </w:tc>
        <w:tc>
          <w:tcPr>
            <w:tcW w:w="3783" w:type="dxa"/>
            <w:gridSpan w:val="7"/>
            <w:tcBorders>
              <w:right w:val="single" w:sz="8" w:space="0" w:color="auto"/>
            </w:tcBorders>
            <w:vAlign w:val="center"/>
          </w:tcPr>
          <w:p w:rsidR="00863CA9" w:rsidRPr="004D789B" w:rsidRDefault="00863CA9" w:rsidP="0037039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70484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O</w:t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n, mitä? </w:t>
            </w:r>
            <w:r w:rsidRPr="00307520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51"/>
                  <w:enabled/>
                  <w:calcOnExit w:val="0"/>
                  <w:textInput/>
                </w:ffData>
              </w:fldChar>
            </w:r>
            <w:bookmarkStart w:id="102" w:name="Teksti51"/>
            <w:r w:rsidRPr="00307520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307520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307520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307520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307520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307520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307520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307520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307520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  <w:bookmarkEnd w:id="102"/>
          </w:p>
          <w:p w:rsidR="00863CA9" w:rsidRPr="004D789B" w:rsidRDefault="00863CA9" w:rsidP="0037039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70484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E</w:t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i</w:t>
            </w:r>
          </w:p>
        </w:tc>
      </w:tr>
      <w:tr w:rsidR="00544C09" w:rsidRPr="004D789B" w:rsidTr="00772DE3">
        <w:trPr>
          <w:trHeight w:val="284"/>
        </w:trPr>
        <w:tc>
          <w:tcPr>
            <w:tcW w:w="6272" w:type="dxa"/>
            <w:tcBorders>
              <w:left w:val="single" w:sz="8" w:space="0" w:color="auto"/>
            </w:tcBorders>
            <w:vAlign w:val="center"/>
          </w:tcPr>
          <w:p w:rsidR="00544C09" w:rsidRPr="004D789B" w:rsidRDefault="00544C09" w:rsidP="00863CA9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4D789B">
              <w:rPr>
                <w:rFonts w:asciiTheme="minorHAnsi" w:hAnsiTheme="minorHAnsi" w:cstheme="minorHAnsi"/>
                <w:sz w:val="18"/>
                <w:szCs w:val="18"/>
              </w:rPr>
              <w:t>Onko valittu kriittisiä hallintapisteitä tai muita hallintapisteitä ja miten niitä seurataan?</w:t>
            </w:r>
          </w:p>
        </w:tc>
        <w:tc>
          <w:tcPr>
            <w:tcW w:w="3783" w:type="dxa"/>
            <w:gridSpan w:val="7"/>
            <w:tcBorders>
              <w:right w:val="single" w:sz="8" w:space="0" w:color="auto"/>
            </w:tcBorders>
            <w:vAlign w:val="center"/>
          </w:tcPr>
          <w:p w:rsidR="00544C09" w:rsidRPr="004D789B" w:rsidRDefault="00544C09" w:rsidP="00544C09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70484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O</w:t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n, mitä? </w:t>
            </w:r>
            <w:r w:rsidRPr="00307520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51"/>
                  <w:enabled/>
                  <w:calcOnExit w:val="0"/>
                  <w:textInput/>
                </w:ffData>
              </w:fldChar>
            </w:r>
            <w:r w:rsidRPr="00307520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307520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307520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307520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307520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307520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307520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307520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307520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</w:p>
          <w:p w:rsidR="00544C09" w:rsidRPr="004D789B" w:rsidRDefault="00544C09" w:rsidP="00544C09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70484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E</w:t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i </w:t>
            </w:r>
          </w:p>
          <w:p w:rsidR="00544C09" w:rsidRPr="004D789B" w:rsidRDefault="00544C09" w:rsidP="0037039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</w:p>
        </w:tc>
      </w:tr>
      <w:tr w:rsidR="003F2B21" w:rsidRPr="004D789B" w:rsidTr="00772DE3">
        <w:trPr>
          <w:trHeight w:val="284"/>
        </w:trPr>
        <w:tc>
          <w:tcPr>
            <w:tcW w:w="6272" w:type="dxa"/>
            <w:tcBorders>
              <w:left w:val="single" w:sz="8" w:space="0" w:color="auto"/>
              <w:bottom w:val="single" w:sz="4" w:space="0" w:color="auto"/>
            </w:tcBorders>
            <w:vAlign w:val="center"/>
          </w:tcPr>
          <w:p w:rsidR="003F2B21" w:rsidRPr="004D789B" w:rsidRDefault="003F2B21" w:rsidP="003F2B21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4D789B">
              <w:rPr>
                <w:rFonts w:asciiTheme="minorHAnsi" w:hAnsiTheme="minorHAnsi" w:cstheme="minorHAnsi"/>
                <w:sz w:val="18"/>
                <w:szCs w:val="18"/>
              </w:rPr>
              <w:t>Todentaako toimija ohjeiden noudattamisen ja prosessiin liittyvän dokumentoinnin luotettavuuden säännöllisesti?</w:t>
            </w:r>
          </w:p>
        </w:tc>
        <w:tc>
          <w:tcPr>
            <w:tcW w:w="3783" w:type="dxa"/>
            <w:gridSpan w:val="7"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:rsidR="003F2B21" w:rsidRPr="004D789B" w:rsidRDefault="003F2B21" w:rsidP="0037039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70484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K</w:t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yllä, miten ja kuinka usein? </w:t>
            </w:r>
            <w:r w:rsidRPr="00307520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54"/>
                  <w:enabled/>
                  <w:calcOnExit w:val="0"/>
                  <w:textInput/>
                </w:ffData>
              </w:fldChar>
            </w:r>
            <w:bookmarkStart w:id="103" w:name="Teksti54"/>
            <w:r w:rsidRPr="00307520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307520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307520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307520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307520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307520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307520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307520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307520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  <w:bookmarkEnd w:id="103"/>
          </w:p>
          <w:p w:rsidR="003F2B21" w:rsidRPr="004D789B" w:rsidRDefault="003F2B21" w:rsidP="0037039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70484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E</w:t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i</w:t>
            </w:r>
          </w:p>
          <w:p w:rsidR="003F2B21" w:rsidRPr="004D789B" w:rsidRDefault="003F2B21" w:rsidP="0037039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</w:p>
        </w:tc>
      </w:tr>
      <w:tr w:rsidR="00370398" w:rsidRPr="004D789B" w:rsidTr="00772DE3">
        <w:tc>
          <w:tcPr>
            <w:tcW w:w="10055" w:type="dxa"/>
            <w:gridSpan w:val="8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Pr="004D789B" w:rsidRDefault="00370398" w:rsidP="00E7286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D789B">
              <w:rPr>
                <w:rFonts w:asciiTheme="minorHAnsi" w:hAnsiTheme="minorHAnsi" w:cstheme="minorHAnsi"/>
                <w:b/>
                <w:sz w:val="18"/>
                <w:szCs w:val="18"/>
              </w:rPr>
              <w:t>Huomiot</w:t>
            </w:r>
            <w:r w:rsidR="00863CA9" w:rsidRPr="004D789B">
              <w:rPr>
                <w:rFonts w:asciiTheme="minorHAnsi" w:hAnsiTheme="minorHAnsi" w:cstheme="minorHAnsi"/>
                <w:sz w:val="18"/>
                <w:szCs w:val="18"/>
              </w:rPr>
              <w:t xml:space="preserve"> (Tähän kohtaan </w:t>
            </w:r>
            <w:r w:rsidR="00E72868" w:rsidRPr="004D789B">
              <w:rPr>
                <w:rFonts w:asciiTheme="minorHAnsi" w:hAnsiTheme="minorHAnsi" w:cstheme="minorHAnsi"/>
                <w:sz w:val="18"/>
                <w:szCs w:val="18"/>
              </w:rPr>
              <w:t>tarkastaja voi</w:t>
            </w:r>
            <w:r w:rsidR="00863CA9" w:rsidRPr="004D789B">
              <w:rPr>
                <w:rFonts w:asciiTheme="minorHAnsi" w:hAnsiTheme="minorHAnsi" w:cstheme="minorHAnsi"/>
                <w:sz w:val="18"/>
                <w:szCs w:val="18"/>
              </w:rPr>
              <w:t xml:space="preserve"> kirjoittaa tarkennuksia ko. </w:t>
            </w:r>
            <w:r w:rsidR="00544C09" w:rsidRPr="004D789B">
              <w:rPr>
                <w:rFonts w:asciiTheme="minorHAnsi" w:hAnsiTheme="minorHAnsi" w:cstheme="minorHAnsi"/>
                <w:sz w:val="18"/>
                <w:szCs w:val="18"/>
              </w:rPr>
              <w:t>kohdista esim. keskusteluissa esille tulleita asioita tai oman arvio</w:t>
            </w:r>
            <w:r w:rsidR="00E72868" w:rsidRPr="004D789B">
              <w:rPr>
                <w:rFonts w:asciiTheme="minorHAnsi" w:hAnsiTheme="minorHAnsi" w:cstheme="minorHAnsi"/>
                <w:sz w:val="18"/>
                <w:szCs w:val="18"/>
              </w:rPr>
              <w:t>nsa</w:t>
            </w:r>
            <w:r w:rsidR="00544C09" w:rsidRPr="004D789B">
              <w:rPr>
                <w:rFonts w:asciiTheme="minorHAnsi" w:hAnsiTheme="minorHAnsi" w:cstheme="minorHAnsi"/>
                <w:sz w:val="18"/>
                <w:szCs w:val="18"/>
              </w:rPr>
              <w:t xml:space="preserve"> em. asioista</w:t>
            </w:r>
            <w:r w:rsidR="00863CA9" w:rsidRPr="004D789B">
              <w:rPr>
                <w:rFonts w:asciiTheme="minorHAnsi" w:hAnsiTheme="minorHAnsi" w:cstheme="minorHAnsi"/>
                <w:sz w:val="18"/>
                <w:szCs w:val="18"/>
              </w:rPr>
              <w:t>)</w:t>
            </w:r>
          </w:p>
        </w:tc>
      </w:tr>
      <w:tr w:rsidR="00370398" w:rsidRPr="004D789B" w:rsidTr="009472DA">
        <w:trPr>
          <w:trHeight w:val="719"/>
        </w:trPr>
        <w:tc>
          <w:tcPr>
            <w:tcW w:w="10055" w:type="dxa"/>
            <w:gridSpan w:val="8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370398" w:rsidRPr="00307520" w:rsidRDefault="00370398" w:rsidP="00370398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r w:rsidRPr="00307520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41"/>
                  <w:enabled/>
                  <w:calcOnExit w:val="0"/>
                  <w:textInput/>
                </w:ffData>
              </w:fldChar>
            </w:r>
            <w:bookmarkStart w:id="104" w:name="Teksti41"/>
            <w:r w:rsidRPr="00307520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307520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307520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307520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307520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307520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307520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307520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307520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  <w:bookmarkEnd w:id="104"/>
          </w:p>
        </w:tc>
      </w:tr>
      <w:tr w:rsidR="00370398" w:rsidRPr="004D789B" w:rsidTr="00772DE3">
        <w:tc>
          <w:tcPr>
            <w:tcW w:w="10055" w:type="dxa"/>
            <w:gridSpan w:val="8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Pr="004D789B" w:rsidRDefault="00370398" w:rsidP="00370398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4D789B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>Risti ja / tai jälkikontaminaation hallinta</w:t>
            </w:r>
          </w:p>
        </w:tc>
      </w:tr>
      <w:tr w:rsidR="00544C09" w:rsidRPr="004D789B" w:rsidTr="00772DE3">
        <w:trPr>
          <w:trHeight w:val="284"/>
        </w:trPr>
        <w:tc>
          <w:tcPr>
            <w:tcW w:w="6272" w:type="dxa"/>
            <w:tcBorders>
              <w:left w:val="single" w:sz="8" w:space="0" w:color="auto"/>
            </w:tcBorders>
            <w:vAlign w:val="center"/>
          </w:tcPr>
          <w:p w:rsidR="00544C09" w:rsidRPr="004D789B" w:rsidRDefault="003F2B21" w:rsidP="00554BB6">
            <w:pPr>
              <w:tabs>
                <w:tab w:val="left" w:pos="426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4D789B">
              <w:rPr>
                <w:rFonts w:asciiTheme="minorHAnsi" w:hAnsiTheme="minorHAnsi" w:cstheme="minorHAnsi"/>
                <w:sz w:val="18"/>
                <w:szCs w:val="18"/>
              </w:rPr>
              <w:t xml:space="preserve">Onko maahantuoja </w:t>
            </w:r>
            <w:r w:rsidR="00544C09" w:rsidRPr="004D789B">
              <w:rPr>
                <w:rFonts w:asciiTheme="minorHAnsi" w:hAnsiTheme="minorHAnsi" w:cstheme="minorHAnsi"/>
                <w:sz w:val="18"/>
                <w:szCs w:val="18"/>
              </w:rPr>
              <w:t>varmista</w:t>
            </w:r>
            <w:r w:rsidRPr="004D789B">
              <w:rPr>
                <w:rFonts w:asciiTheme="minorHAnsi" w:hAnsiTheme="minorHAnsi" w:cstheme="minorHAnsi"/>
                <w:sz w:val="18"/>
                <w:szCs w:val="18"/>
              </w:rPr>
              <w:t>nut,</w:t>
            </w:r>
            <w:r w:rsidR="00544C09" w:rsidRPr="004D789B">
              <w:rPr>
                <w:rFonts w:asciiTheme="minorHAnsi" w:hAnsiTheme="minorHAnsi" w:cstheme="minorHAnsi"/>
                <w:sz w:val="18"/>
                <w:szCs w:val="18"/>
              </w:rPr>
              <w:t xml:space="preserve"> että tuotteet o</w:t>
            </w:r>
            <w:r w:rsidRPr="004D789B">
              <w:rPr>
                <w:rFonts w:asciiTheme="minorHAnsi" w:hAnsiTheme="minorHAnsi" w:cstheme="minorHAnsi"/>
                <w:sz w:val="18"/>
                <w:szCs w:val="18"/>
              </w:rPr>
              <w:t>n</w:t>
            </w:r>
            <w:r w:rsidR="00544C09" w:rsidRPr="004D789B">
              <w:rPr>
                <w:rFonts w:asciiTheme="minorHAnsi" w:hAnsiTheme="minorHAnsi" w:cstheme="minorHAnsi"/>
                <w:sz w:val="18"/>
                <w:szCs w:val="18"/>
              </w:rPr>
              <w:t xml:space="preserve"> riittävästi suojattu likaantumista vastaan </w:t>
            </w:r>
          </w:p>
          <w:p w:rsidR="00544C09" w:rsidRPr="004D789B" w:rsidRDefault="00544C09" w:rsidP="00370398">
            <w:pPr>
              <w:numPr>
                <w:ilvl w:val="0"/>
                <w:numId w:val="3"/>
              </w:numPr>
              <w:tabs>
                <w:tab w:val="left" w:pos="426"/>
              </w:tabs>
              <w:ind w:left="426" w:hanging="426"/>
              <w:rPr>
                <w:rFonts w:asciiTheme="minorHAnsi" w:hAnsiTheme="minorHAnsi" w:cstheme="minorHAnsi"/>
                <w:sz w:val="18"/>
                <w:szCs w:val="18"/>
              </w:rPr>
            </w:pPr>
            <w:r w:rsidRPr="004D789B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 xml:space="preserve">vastaanotettaessa kuormaa </w:t>
            </w:r>
            <w:r w:rsidR="00E72868" w:rsidRPr="004D789B">
              <w:rPr>
                <w:rFonts w:asciiTheme="minorHAnsi" w:hAnsiTheme="minorHAnsi" w:cstheme="minorHAnsi"/>
                <w:sz w:val="18"/>
                <w:szCs w:val="18"/>
              </w:rPr>
              <w:t>tsekataan, että kuljetuksen aikaista</w:t>
            </w:r>
            <w:r w:rsidRPr="004D789B">
              <w:rPr>
                <w:rFonts w:asciiTheme="minorHAnsi" w:hAnsiTheme="minorHAnsi" w:cstheme="minorHAnsi"/>
                <w:sz w:val="18"/>
                <w:szCs w:val="18"/>
              </w:rPr>
              <w:t xml:space="preserve"> kontaminaatio</w:t>
            </w:r>
            <w:r w:rsidR="00E72868" w:rsidRPr="004D789B">
              <w:rPr>
                <w:rFonts w:asciiTheme="minorHAnsi" w:hAnsiTheme="minorHAnsi" w:cstheme="minorHAnsi"/>
                <w:sz w:val="18"/>
                <w:szCs w:val="18"/>
              </w:rPr>
              <w:t>ta ei ole tapahtunut</w:t>
            </w:r>
          </w:p>
          <w:p w:rsidR="00544C09" w:rsidRPr="004D789B" w:rsidRDefault="00544C09" w:rsidP="00370398">
            <w:pPr>
              <w:numPr>
                <w:ilvl w:val="0"/>
                <w:numId w:val="3"/>
              </w:numPr>
              <w:tabs>
                <w:tab w:val="left" w:pos="426"/>
              </w:tabs>
              <w:ind w:left="426" w:hanging="426"/>
              <w:rPr>
                <w:rFonts w:asciiTheme="minorHAnsi" w:hAnsiTheme="minorHAnsi" w:cstheme="minorHAnsi"/>
                <w:sz w:val="18"/>
                <w:szCs w:val="18"/>
              </w:rPr>
            </w:pPr>
            <w:r w:rsidRPr="004D789B">
              <w:rPr>
                <w:rFonts w:asciiTheme="minorHAnsi" w:hAnsiTheme="minorHAnsi" w:cstheme="minorHAnsi"/>
                <w:sz w:val="18"/>
                <w:szCs w:val="18"/>
              </w:rPr>
              <w:t xml:space="preserve">varastossa </w:t>
            </w:r>
            <w:r w:rsidR="00E72868" w:rsidRPr="004D789B">
              <w:rPr>
                <w:rFonts w:asciiTheme="minorHAnsi" w:hAnsiTheme="minorHAnsi" w:cstheme="minorHAnsi"/>
                <w:sz w:val="18"/>
                <w:szCs w:val="18"/>
              </w:rPr>
              <w:t xml:space="preserve">säilytetään </w:t>
            </w:r>
            <w:r w:rsidRPr="004D789B">
              <w:rPr>
                <w:rFonts w:asciiTheme="minorHAnsi" w:hAnsiTheme="minorHAnsi" w:cstheme="minorHAnsi"/>
                <w:sz w:val="18"/>
                <w:szCs w:val="18"/>
              </w:rPr>
              <w:t>erillään saastutuslähteistä kuten kemikaaleista tai jätteistä, riittävästi suojattuna, ei lattiakosketuksessa</w:t>
            </w:r>
          </w:p>
          <w:p w:rsidR="00544C09" w:rsidRPr="009472DA" w:rsidRDefault="00544C09" w:rsidP="009472DA">
            <w:pPr>
              <w:numPr>
                <w:ilvl w:val="0"/>
                <w:numId w:val="3"/>
              </w:numPr>
              <w:tabs>
                <w:tab w:val="left" w:pos="426"/>
              </w:tabs>
              <w:ind w:left="426" w:hanging="426"/>
              <w:rPr>
                <w:rFonts w:asciiTheme="minorHAnsi" w:hAnsiTheme="minorHAnsi" w:cstheme="minorHAnsi"/>
                <w:sz w:val="18"/>
                <w:szCs w:val="18"/>
              </w:rPr>
            </w:pPr>
            <w:r w:rsidRPr="004D789B">
              <w:rPr>
                <w:rFonts w:asciiTheme="minorHAnsi" w:hAnsiTheme="minorHAnsi" w:cstheme="minorHAnsi"/>
                <w:sz w:val="18"/>
                <w:szCs w:val="18"/>
              </w:rPr>
              <w:t xml:space="preserve">kuljetettaessa asiakkaalle </w:t>
            </w:r>
            <w:r w:rsidR="00E72868" w:rsidRPr="004D789B">
              <w:rPr>
                <w:rFonts w:asciiTheme="minorHAnsi" w:hAnsiTheme="minorHAnsi" w:cstheme="minorHAnsi"/>
                <w:sz w:val="18"/>
                <w:szCs w:val="18"/>
              </w:rPr>
              <w:t xml:space="preserve">estetään </w:t>
            </w:r>
            <w:r w:rsidRPr="004D789B">
              <w:rPr>
                <w:rFonts w:asciiTheme="minorHAnsi" w:hAnsiTheme="minorHAnsi" w:cstheme="minorHAnsi"/>
                <w:sz w:val="18"/>
                <w:szCs w:val="18"/>
              </w:rPr>
              <w:t>kuljetuksen a</w:t>
            </w:r>
            <w:r w:rsidR="00E72868" w:rsidRPr="004D789B">
              <w:rPr>
                <w:rFonts w:asciiTheme="minorHAnsi" w:hAnsiTheme="minorHAnsi" w:cstheme="minorHAnsi"/>
                <w:sz w:val="18"/>
                <w:szCs w:val="18"/>
              </w:rPr>
              <w:t>ikain</w:t>
            </w:r>
            <w:r w:rsidRPr="004D789B">
              <w:rPr>
                <w:rFonts w:asciiTheme="minorHAnsi" w:hAnsiTheme="minorHAnsi" w:cstheme="minorHAnsi"/>
                <w:sz w:val="18"/>
                <w:szCs w:val="18"/>
              </w:rPr>
              <w:t>en kontaminaatio</w:t>
            </w:r>
          </w:p>
        </w:tc>
        <w:tc>
          <w:tcPr>
            <w:tcW w:w="3783" w:type="dxa"/>
            <w:gridSpan w:val="7"/>
            <w:tcBorders>
              <w:right w:val="single" w:sz="8" w:space="0" w:color="auto"/>
            </w:tcBorders>
          </w:tcPr>
          <w:p w:rsidR="00544C09" w:rsidRPr="004D789B" w:rsidRDefault="00544C09" w:rsidP="0037039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70484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O</w:t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n</w:t>
            </w:r>
          </w:p>
          <w:p w:rsidR="00544C09" w:rsidRPr="004D789B" w:rsidRDefault="00544C09" w:rsidP="0037039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70484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E</w:t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i</w:t>
            </w:r>
          </w:p>
          <w:p w:rsidR="00544C09" w:rsidRPr="00487A16" w:rsidRDefault="003F2B21" w:rsidP="00370398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r w:rsidRPr="00487A16">
              <w:rPr>
                <w:rFonts w:asciiTheme="minorHAnsi" w:hAnsiTheme="minorHAnsi" w:cstheme="minorHAnsi"/>
                <w:b/>
                <w:snapToGrid w:val="0"/>
                <w:sz w:val="20"/>
              </w:rPr>
              <w:lastRenderedPageBreak/>
              <w:fldChar w:fldCharType="begin">
                <w:ffData>
                  <w:name w:val="Teksti53"/>
                  <w:enabled/>
                  <w:calcOnExit w:val="0"/>
                  <w:textInput/>
                </w:ffData>
              </w:fldChar>
            </w:r>
            <w:bookmarkStart w:id="105" w:name="Teksti53"/>
            <w:r w:rsidRPr="00487A16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487A16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487A16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487A16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487A16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487A16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487A16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487A16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487A16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  <w:bookmarkEnd w:id="105"/>
          </w:p>
        </w:tc>
      </w:tr>
      <w:tr w:rsidR="003F2B21" w:rsidRPr="004D789B" w:rsidTr="00772DE3">
        <w:trPr>
          <w:trHeight w:val="284"/>
        </w:trPr>
        <w:tc>
          <w:tcPr>
            <w:tcW w:w="6272" w:type="dxa"/>
            <w:tcBorders>
              <w:left w:val="single" w:sz="8" w:space="0" w:color="auto"/>
              <w:bottom w:val="single" w:sz="4" w:space="0" w:color="auto"/>
            </w:tcBorders>
            <w:vAlign w:val="center"/>
          </w:tcPr>
          <w:p w:rsidR="003F2B21" w:rsidRPr="004D789B" w:rsidRDefault="003F2B21" w:rsidP="00544C09">
            <w:pPr>
              <w:tabs>
                <w:tab w:val="left" w:pos="426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4D789B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Onko ulkopuolisten kulkeminen tuotanto- tai varastoalueella ohjeistettu?</w:t>
            </w:r>
          </w:p>
        </w:tc>
        <w:tc>
          <w:tcPr>
            <w:tcW w:w="3783" w:type="dxa"/>
            <w:gridSpan w:val="7"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:rsidR="003F2B21" w:rsidRPr="004D789B" w:rsidRDefault="003F2B21" w:rsidP="0037039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70484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O</w:t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n</w:t>
            </w:r>
          </w:p>
          <w:p w:rsidR="003F2B21" w:rsidRPr="004D789B" w:rsidRDefault="003F2B21" w:rsidP="0037039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separate"/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fldChar w:fldCharType="end"/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</w:t>
            </w:r>
            <w:r w:rsidR="0070484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E</w:t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>i</w:t>
            </w:r>
          </w:p>
          <w:p w:rsidR="003F2B21" w:rsidRPr="004D789B" w:rsidRDefault="003F2B21" w:rsidP="0037039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</w:p>
        </w:tc>
      </w:tr>
      <w:tr w:rsidR="00370398" w:rsidRPr="004D789B" w:rsidTr="00772DE3">
        <w:tc>
          <w:tcPr>
            <w:tcW w:w="10055" w:type="dxa"/>
            <w:gridSpan w:val="8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Pr="004D789B" w:rsidRDefault="00370398" w:rsidP="00E7286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D789B">
              <w:rPr>
                <w:rFonts w:asciiTheme="minorHAnsi" w:hAnsiTheme="minorHAnsi" w:cstheme="minorHAnsi"/>
                <w:b/>
                <w:sz w:val="18"/>
                <w:szCs w:val="18"/>
              </w:rPr>
              <w:t>Huomiot</w:t>
            </w:r>
            <w:r w:rsidR="003F2B21" w:rsidRPr="004D789B">
              <w:rPr>
                <w:rFonts w:asciiTheme="minorHAnsi" w:hAnsiTheme="minorHAnsi" w:cstheme="minorHAnsi"/>
                <w:sz w:val="18"/>
                <w:szCs w:val="18"/>
              </w:rPr>
              <w:t xml:space="preserve"> (Tähän kohtaan </w:t>
            </w:r>
            <w:r w:rsidR="00E72868" w:rsidRPr="004D789B">
              <w:rPr>
                <w:rFonts w:asciiTheme="minorHAnsi" w:hAnsiTheme="minorHAnsi" w:cstheme="minorHAnsi"/>
                <w:sz w:val="18"/>
                <w:szCs w:val="18"/>
              </w:rPr>
              <w:t xml:space="preserve">tarkastaja </w:t>
            </w:r>
            <w:r w:rsidR="003F2B21" w:rsidRPr="004D789B">
              <w:rPr>
                <w:rFonts w:asciiTheme="minorHAnsi" w:hAnsiTheme="minorHAnsi" w:cstheme="minorHAnsi"/>
                <w:sz w:val="18"/>
                <w:szCs w:val="18"/>
              </w:rPr>
              <w:t>voi kirjoittaa tarkennuksia ko. kohdista esim. keskusteluissa esille tulleita asioita tai oman arvio</w:t>
            </w:r>
            <w:r w:rsidR="00E72868" w:rsidRPr="004D789B">
              <w:rPr>
                <w:rFonts w:asciiTheme="minorHAnsi" w:hAnsiTheme="minorHAnsi" w:cstheme="minorHAnsi"/>
                <w:sz w:val="18"/>
                <w:szCs w:val="18"/>
              </w:rPr>
              <w:t>nsa</w:t>
            </w:r>
            <w:r w:rsidR="003F2B21" w:rsidRPr="004D789B">
              <w:rPr>
                <w:rFonts w:asciiTheme="minorHAnsi" w:hAnsiTheme="minorHAnsi" w:cstheme="minorHAnsi"/>
                <w:sz w:val="18"/>
                <w:szCs w:val="18"/>
              </w:rPr>
              <w:t xml:space="preserve"> em. asioista) </w:t>
            </w:r>
          </w:p>
        </w:tc>
      </w:tr>
      <w:tr w:rsidR="00370398" w:rsidRPr="004D789B" w:rsidTr="00772DE3">
        <w:trPr>
          <w:trHeight w:val="680"/>
        </w:trPr>
        <w:tc>
          <w:tcPr>
            <w:tcW w:w="10055" w:type="dxa"/>
            <w:gridSpan w:val="8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70398" w:rsidRPr="00487A16" w:rsidRDefault="00370398" w:rsidP="00370398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r w:rsidRPr="00487A16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42"/>
                  <w:enabled/>
                  <w:calcOnExit w:val="0"/>
                  <w:textInput/>
                </w:ffData>
              </w:fldChar>
            </w:r>
            <w:bookmarkStart w:id="106" w:name="Teksti42"/>
            <w:r w:rsidRPr="00487A16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487A16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487A16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487A16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487A16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487A16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487A16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487A16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487A16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  <w:bookmarkEnd w:id="106"/>
          </w:p>
        </w:tc>
      </w:tr>
    </w:tbl>
    <w:p w:rsidR="00370398" w:rsidRDefault="00370398" w:rsidP="00370398">
      <w:pPr>
        <w:jc w:val="both"/>
        <w:rPr>
          <w:snapToGrid w:val="0"/>
          <w:sz w:val="18"/>
          <w:szCs w:val="18"/>
        </w:rPr>
      </w:pPr>
    </w:p>
    <w:p w:rsidR="00370398" w:rsidRDefault="00370398" w:rsidP="00370398">
      <w:pPr>
        <w:jc w:val="both"/>
        <w:rPr>
          <w:snapToGrid w:val="0"/>
          <w:sz w:val="18"/>
          <w:szCs w:val="18"/>
        </w:rPr>
      </w:pPr>
    </w:p>
    <w:tbl>
      <w:tblPr>
        <w:tblW w:w="1005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10057"/>
      </w:tblGrid>
      <w:tr w:rsidR="00370398" w:rsidRPr="004D789B" w:rsidTr="001914D7">
        <w:tc>
          <w:tcPr>
            <w:tcW w:w="10057" w:type="dxa"/>
            <w:shd w:val="clear" w:color="auto" w:fill="F3F3F3"/>
          </w:tcPr>
          <w:p w:rsidR="00370398" w:rsidRPr="004D789B" w:rsidRDefault="00370398" w:rsidP="00370398">
            <w:pPr>
              <w:jc w:val="both"/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Arviointiasteikko järjestelmälle ja sen toteutukselle: </w:t>
            </w:r>
          </w:p>
          <w:p w:rsidR="00370398" w:rsidRPr="004D789B" w:rsidRDefault="00370398" w:rsidP="00370398">
            <w:pPr>
              <w:jc w:val="both"/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D789B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>A</w:t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= hyvä, </w:t>
            </w:r>
            <w:r w:rsidRPr="004D789B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>B</w:t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= pieniä puutteita, </w:t>
            </w:r>
            <w:r w:rsidRPr="004D789B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>C</w:t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= kohtalaisia puutteita, korjattava, </w:t>
            </w:r>
            <w:r w:rsidRPr="004D789B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>D</w:t>
            </w:r>
            <w:r w:rsidRPr="004D789B">
              <w:rPr>
                <w:rFonts w:asciiTheme="minorHAnsi" w:hAnsiTheme="minorHAnsi" w:cstheme="minorHAnsi"/>
                <w:snapToGrid w:val="0"/>
                <w:sz w:val="18"/>
                <w:szCs w:val="18"/>
              </w:rPr>
              <w:t xml:space="preserve"> = huono tai puuttuu kokonaan, korjattava</w:t>
            </w:r>
          </w:p>
        </w:tc>
      </w:tr>
    </w:tbl>
    <w:p w:rsidR="00CB7F0B" w:rsidRDefault="00CB7F0B" w:rsidP="00CB7F0B">
      <w:pPr>
        <w:jc w:val="both"/>
        <w:rPr>
          <w:snapToGrid w:val="0"/>
          <w:sz w:val="18"/>
          <w:szCs w:val="18"/>
        </w:rPr>
      </w:pPr>
    </w:p>
    <w:tbl>
      <w:tblPr>
        <w:tblW w:w="100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055"/>
      </w:tblGrid>
      <w:tr w:rsidR="00CB7F0B" w:rsidRPr="004D789B" w:rsidTr="001914D7">
        <w:trPr>
          <w:trHeight w:val="284"/>
        </w:trPr>
        <w:tc>
          <w:tcPr>
            <w:tcW w:w="10055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CB7F0B" w:rsidRPr="001F4766" w:rsidRDefault="00CB7F0B" w:rsidP="00CC4C28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r w:rsidRPr="001F4766">
              <w:rPr>
                <w:rFonts w:asciiTheme="minorHAnsi" w:hAnsiTheme="minorHAnsi" w:cstheme="minorHAnsi"/>
                <w:b/>
                <w:sz w:val="20"/>
              </w:rPr>
              <w:t>D. TOIMENPITEET TARKASTUKSEN JOHDOSTA VATI 2:n (KUTI 2) mukaan)</w:t>
            </w:r>
          </w:p>
        </w:tc>
      </w:tr>
      <w:tr w:rsidR="00CB7F0B" w:rsidRPr="004D789B" w:rsidTr="001914D7">
        <w:trPr>
          <w:trHeight w:val="340"/>
        </w:trPr>
        <w:tc>
          <w:tcPr>
            <w:tcW w:w="10055" w:type="dxa"/>
            <w:tcBorders>
              <w:top w:val="single" w:sz="2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:rsidR="00CB7F0B" w:rsidRPr="004D789B" w:rsidRDefault="00CB7F0B" w:rsidP="00CC4C2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D789B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D789B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separate"/>
            </w:r>
            <w:r w:rsidRPr="004D789B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end"/>
            </w:r>
            <w:r w:rsidRPr="004D789B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 xml:space="preserve"> A</w:t>
            </w:r>
          </w:p>
        </w:tc>
      </w:tr>
      <w:tr w:rsidR="00CB7F0B" w:rsidRPr="004D789B" w:rsidTr="001914D7">
        <w:trPr>
          <w:trHeight w:val="340"/>
        </w:trPr>
        <w:tc>
          <w:tcPr>
            <w:tcW w:w="1005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:rsidR="00CB7F0B" w:rsidRPr="004D789B" w:rsidRDefault="00CB7F0B" w:rsidP="00CC4C2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D789B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D789B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separate"/>
            </w:r>
            <w:r w:rsidRPr="004D789B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end"/>
            </w:r>
            <w:r w:rsidRPr="004D789B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 xml:space="preserve"> B</w:t>
            </w:r>
          </w:p>
        </w:tc>
      </w:tr>
      <w:tr w:rsidR="00CB7F0B" w:rsidRPr="004D789B" w:rsidTr="001914D7">
        <w:trPr>
          <w:trHeight w:val="340"/>
        </w:trPr>
        <w:tc>
          <w:tcPr>
            <w:tcW w:w="1005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:rsidR="00CB7F0B" w:rsidRPr="004D789B" w:rsidRDefault="00CB7F0B" w:rsidP="00CC4C2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D789B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D789B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separate"/>
            </w:r>
            <w:r w:rsidRPr="004D789B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end"/>
            </w:r>
            <w:r w:rsidRPr="004D789B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 xml:space="preserve"> C</w:t>
            </w:r>
          </w:p>
        </w:tc>
      </w:tr>
      <w:tr w:rsidR="00CB7F0B" w:rsidRPr="004D789B" w:rsidTr="001914D7">
        <w:trPr>
          <w:trHeight w:val="340"/>
        </w:trPr>
        <w:tc>
          <w:tcPr>
            <w:tcW w:w="10055" w:type="dxa"/>
            <w:tcBorders>
              <w:top w:val="nil"/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CB7F0B" w:rsidRPr="004D789B" w:rsidRDefault="00CB7F0B" w:rsidP="00CC4C2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4D789B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begin">
                <w:ffData>
                  <w:name w:val="Valinta7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4D789B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instrText xml:space="preserve"> FORMCHECKBOX </w:instrText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r>
            <w:r w:rsidR="00201179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separate"/>
            </w:r>
            <w:r w:rsidRPr="004D789B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fldChar w:fldCharType="end"/>
            </w:r>
            <w:r w:rsidRPr="004D789B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CB7F0B" w:rsidRPr="004D789B" w:rsidTr="001914D7">
        <w:trPr>
          <w:trHeight w:val="227"/>
        </w:trPr>
        <w:tc>
          <w:tcPr>
            <w:tcW w:w="10055" w:type="dxa"/>
            <w:tcBorders>
              <w:top w:val="single" w:sz="2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:rsidR="00CB7F0B" w:rsidRPr="00886EE4" w:rsidRDefault="00CB7F0B" w:rsidP="00CC4C28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886EE4">
              <w:rPr>
                <w:rFonts w:asciiTheme="minorHAnsi" w:hAnsiTheme="minorHAnsi" w:cstheme="minorHAnsi"/>
                <w:b/>
                <w:sz w:val="18"/>
                <w:szCs w:val="18"/>
              </w:rPr>
              <w:t>Tarkastajan lausunto</w:t>
            </w:r>
          </w:p>
        </w:tc>
      </w:tr>
      <w:tr w:rsidR="00CB7F0B" w:rsidRPr="004D789B" w:rsidTr="001914D7">
        <w:trPr>
          <w:trHeight w:val="1701"/>
        </w:trPr>
        <w:tc>
          <w:tcPr>
            <w:tcW w:w="10055" w:type="dxa"/>
            <w:tcBorders>
              <w:top w:val="nil"/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</w:tcPr>
          <w:p w:rsidR="00CB7F0B" w:rsidRPr="00603576" w:rsidRDefault="00CB7F0B" w:rsidP="00CC4C28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r w:rsidRPr="00603576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46"/>
                  <w:enabled/>
                  <w:calcOnExit w:val="0"/>
                  <w:textInput/>
                </w:ffData>
              </w:fldChar>
            </w:r>
            <w:r w:rsidRPr="00603576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603576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603576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603576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603576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603576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603576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603576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603576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</w:p>
        </w:tc>
      </w:tr>
      <w:tr w:rsidR="00CB7F0B" w:rsidRPr="004D789B" w:rsidTr="001914D7">
        <w:trPr>
          <w:trHeight w:val="227"/>
        </w:trPr>
        <w:tc>
          <w:tcPr>
            <w:tcW w:w="10055" w:type="dxa"/>
            <w:tcBorders>
              <w:top w:val="single" w:sz="2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:rsidR="00CB7F0B" w:rsidRPr="004D789B" w:rsidRDefault="00CB7F0B" w:rsidP="00CC4C28">
            <w:pPr>
              <w:rPr>
                <w:rFonts w:asciiTheme="minorHAnsi" w:hAnsiTheme="minorHAnsi" w:cstheme="minorHAnsi"/>
                <w:snapToGrid w:val="0"/>
                <w:sz w:val="18"/>
                <w:szCs w:val="18"/>
              </w:rPr>
            </w:pPr>
            <w:r w:rsidRPr="00886EE4">
              <w:rPr>
                <w:rFonts w:asciiTheme="minorHAnsi" w:hAnsiTheme="minorHAnsi" w:cstheme="minorHAnsi"/>
                <w:b/>
                <w:sz w:val="18"/>
                <w:szCs w:val="18"/>
              </w:rPr>
              <w:t>Määräaika</w:t>
            </w:r>
            <w:r w:rsidRPr="004D789B">
              <w:rPr>
                <w:rFonts w:asciiTheme="minorHAnsi" w:hAnsiTheme="minorHAnsi" w:cstheme="minorHAnsi"/>
                <w:sz w:val="18"/>
                <w:szCs w:val="18"/>
              </w:rPr>
              <w:t>:</w:t>
            </w:r>
          </w:p>
        </w:tc>
      </w:tr>
      <w:tr w:rsidR="00CB7F0B" w:rsidRPr="004D789B" w:rsidTr="001914D7">
        <w:trPr>
          <w:trHeight w:val="340"/>
        </w:trPr>
        <w:tc>
          <w:tcPr>
            <w:tcW w:w="10055" w:type="dxa"/>
            <w:tcBorders>
              <w:top w:val="nil"/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CB7F0B" w:rsidRPr="00603576" w:rsidRDefault="00CB7F0B" w:rsidP="00CC4C28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r w:rsidRPr="00603576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46"/>
                  <w:enabled/>
                  <w:calcOnExit w:val="0"/>
                  <w:textInput/>
                </w:ffData>
              </w:fldChar>
            </w:r>
            <w:r w:rsidRPr="00603576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603576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603576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603576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603576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603576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603576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603576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603576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</w:p>
        </w:tc>
      </w:tr>
      <w:tr w:rsidR="00CB7F0B" w:rsidRPr="004D789B" w:rsidTr="001914D7">
        <w:trPr>
          <w:trHeight w:val="227"/>
        </w:trPr>
        <w:tc>
          <w:tcPr>
            <w:tcW w:w="10055" w:type="dxa"/>
            <w:tcBorders>
              <w:top w:val="single" w:sz="2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CB7F0B" w:rsidRPr="00886EE4" w:rsidRDefault="00CB7F0B" w:rsidP="00CC4C28">
            <w:pPr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</w:pPr>
            <w:r w:rsidRPr="00886EE4">
              <w:rPr>
                <w:rFonts w:asciiTheme="minorHAnsi" w:hAnsiTheme="minorHAnsi" w:cstheme="minorHAnsi"/>
                <w:b/>
                <w:snapToGrid w:val="0"/>
                <w:sz w:val="18"/>
                <w:szCs w:val="18"/>
              </w:rPr>
              <w:t>Toimijan kuuleminen</w:t>
            </w:r>
          </w:p>
        </w:tc>
      </w:tr>
      <w:tr w:rsidR="00CB7F0B" w:rsidRPr="004D789B" w:rsidTr="001914D7">
        <w:trPr>
          <w:trHeight w:val="794"/>
        </w:trPr>
        <w:tc>
          <w:tcPr>
            <w:tcW w:w="1005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CB7F0B" w:rsidRPr="00603576" w:rsidRDefault="00CB7F0B" w:rsidP="00CC4C28">
            <w:pPr>
              <w:rPr>
                <w:rFonts w:asciiTheme="minorHAnsi" w:hAnsiTheme="minorHAnsi" w:cstheme="minorHAnsi"/>
                <w:b/>
                <w:snapToGrid w:val="0"/>
                <w:sz w:val="20"/>
              </w:rPr>
            </w:pPr>
            <w:r w:rsidRPr="00603576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begin">
                <w:ffData>
                  <w:name w:val="Teksti46"/>
                  <w:enabled/>
                  <w:calcOnExit w:val="0"/>
                  <w:textInput/>
                </w:ffData>
              </w:fldChar>
            </w:r>
            <w:r w:rsidRPr="00603576">
              <w:rPr>
                <w:rFonts w:asciiTheme="minorHAnsi" w:hAnsiTheme="minorHAnsi" w:cstheme="minorHAnsi"/>
                <w:b/>
                <w:snapToGrid w:val="0"/>
                <w:sz w:val="20"/>
              </w:rPr>
              <w:instrText xml:space="preserve"> FORMTEXT </w:instrText>
            </w:r>
            <w:r w:rsidRPr="00603576">
              <w:rPr>
                <w:rFonts w:asciiTheme="minorHAnsi" w:hAnsiTheme="minorHAnsi" w:cstheme="minorHAnsi"/>
                <w:b/>
                <w:snapToGrid w:val="0"/>
                <w:sz w:val="20"/>
              </w:rPr>
            </w:r>
            <w:r w:rsidRPr="00603576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separate"/>
            </w:r>
            <w:r w:rsidRPr="00603576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603576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603576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603576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603576">
              <w:rPr>
                <w:rFonts w:asciiTheme="minorHAnsi" w:hAnsiTheme="minorHAnsi" w:cstheme="minorHAnsi"/>
                <w:b/>
                <w:noProof/>
                <w:snapToGrid w:val="0"/>
                <w:sz w:val="20"/>
              </w:rPr>
              <w:t> </w:t>
            </w:r>
            <w:r w:rsidRPr="00603576">
              <w:rPr>
                <w:rFonts w:asciiTheme="minorHAnsi" w:hAnsiTheme="minorHAnsi" w:cstheme="minorHAnsi"/>
                <w:b/>
                <w:snapToGrid w:val="0"/>
                <w:sz w:val="20"/>
              </w:rPr>
              <w:fldChar w:fldCharType="end"/>
            </w:r>
          </w:p>
        </w:tc>
      </w:tr>
    </w:tbl>
    <w:p w:rsidR="00CB7F0B" w:rsidRDefault="00CB7F0B" w:rsidP="00CB7F0B">
      <w:pPr>
        <w:jc w:val="both"/>
        <w:rPr>
          <w:snapToGrid w:val="0"/>
          <w:sz w:val="18"/>
          <w:szCs w:val="18"/>
        </w:rPr>
      </w:pPr>
    </w:p>
    <w:sectPr w:rsidR="00CB7F0B" w:rsidSect="00685A57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567" w:right="1134" w:bottom="567" w:left="1134" w:header="709" w:footer="50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97529" w:rsidRDefault="00597529">
      <w:r>
        <w:separator/>
      </w:r>
    </w:p>
  </w:endnote>
  <w:endnote w:type="continuationSeparator" w:id="0">
    <w:p w:rsidR="00597529" w:rsidRDefault="005975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97529" w:rsidRPr="00812134" w:rsidRDefault="00597529">
    <w:pPr>
      <w:rPr>
        <w:rFonts w:asciiTheme="minorHAnsi" w:hAnsiTheme="minorHAnsi" w:cstheme="minorHAnsi"/>
        <w:sz w:val="20"/>
      </w:rPr>
    </w:pPr>
  </w:p>
  <w:tbl>
    <w:tblPr>
      <w:tblW w:w="10031" w:type="dxa"/>
      <w:tblBorders>
        <w:top w:val="single" w:sz="2" w:space="0" w:color="000000"/>
      </w:tblBorders>
      <w:tblLook w:val="01E0" w:firstRow="1" w:lastRow="1" w:firstColumn="1" w:lastColumn="1" w:noHBand="0" w:noVBand="0"/>
    </w:tblPr>
    <w:tblGrid>
      <w:gridCol w:w="10031"/>
    </w:tblGrid>
    <w:tr w:rsidR="00597529" w:rsidRPr="00AF5D50" w:rsidTr="00AF5D50">
      <w:trPr>
        <w:cantSplit/>
      </w:trPr>
      <w:tc>
        <w:tcPr>
          <w:tcW w:w="10031" w:type="dxa"/>
          <w:shd w:val="clear" w:color="auto" w:fill="auto"/>
        </w:tcPr>
        <w:p w:rsidR="00597529" w:rsidRDefault="00597529" w:rsidP="00AF5D50">
          <w:pPr>
            <w:pStyle w:val="Alatunniste"/>
            <w:tabs>
              <w:tab w:val="center" w:pos="3794"/>
              <w:tab w:val="right" w:pos="7054"/>
            </w:tabs>
            <w:rPr>
              <w:sz w:val="14"/>
              <w:szCs w:val="14"/>
            </w:rPr>
          </w:pPr>
        </w:p>
        <w:p w:rsidR="00597529" w:rsidRPr="00AF5D50" w:rsidRDefault="00597529" w:rsidP="00AF5D50">
          <w:pPr>
            <w:pStyle w:val="Alatunniste"/>
            <w:tabs>
              <w:tab w:val="center" w:pos="3794"/>
              <w:tab w:val="right" w:pos="7054"/>
            </w:tabs>
            <w:rPr>
              <w:sz w:val="14"/>
              <w:szCs w:val="14"/>
            </w:rPr>
          </w:pPr>
          <w:r>
            <w:rPr>
              <w:sz w:val="14"/>
              <w:szCs w:val="14"/>
            </w:rPr>
            <w:t>Ruokavirasto</w:t>
          </w:r>
          <w:r w:rsidRPr="00AF5D50">
            <w:rPr>
              <w:sz w:val="14"/>
              <w:szCs w:val="14"/>
            </w:rPr>
            <w:t xml:space="preserve"> </w:t>
          </w:r>
          <w:r w:rsidRPr="00AF5D50">
            <w:rPr>
              <w:rFonts w:cs="Arial"/>
              <w:sz w:val="14"/>
              <w:szCs w:val="14"/>
            </w:rPr>
            <w:t>●</w:t>
          </w:r>
          <w:r w:rsidRPr="00AF5D50">
            <w:rPr>
              <w:sz w:val="14"/>
              <w:szCs w:val="14"/>
            </w:rPr>
            <w:t xml:space="preserve"> </w:t>
          </w:r>
          <w:r>
            <w:rPr>
              <w:sz w:val="14"/>
              <w:szCs w:val="14"/>
            </w:rPr>
            <w:t>Elintarvikkeiden koostumusjaosto</w:t>
          </w:r>
          <w:r w:rsidRPr="00AF5D50">
            <w:rPr>
              <w:sz w:val="14"/>
              <w:szCs w:val="14"/>
            </w:rPr>
            <w:t xml:space="preserve"> </w:t>
          </w:r>
          <w:r w:rsidRPr="00AF5D50">
            <w:rPr>
              <w:rFonts w:cs="Arial"/>
              <w:sz w:val="14"/>
              <w:szCs w:val="14"/>
            </w:rPr>
            <w:t xml:space="preserve">● </w:t>
          </w:r>
          <w:r w:rsidRPr="00AF5D50">
            <w:rPr>
              <w:sz w:val="14"/>
              <w:szCs w:val="14"/>
            </w:rPr>
            <w:t xml:space="preserve">Mustialankatu 3, 00790 Helsinki </w:t>
          </w:r>
          <w:r w:rsidRPr="00AF5D50">
            <w:rPr>
              <w:rFonts w:cs="Arial"/>
              <w:sz w:val="14"/>
              <w:szCs w:val="14"/>
            </w:rPr>
            <w:t xml:space="preserve">● </w:t>
          </w:r>
          <w:r>
            <w:rPr>
              <w:sz w:val="14"/>
              <w:szCs w:val="14"/>
            </w:rPr>
            <w:t xml:space="preserve">Puhelin </w:t>
          </w:r>
          <w:r w:rsidRPr="00052709">
            <w:rPr>
              <w:rFonts w:cs="Arial"/>
              <w:sz w:val="14"/>
              <w:szCs w:val="14"/>
            </w:rPr>
            <w:t xml:space="preserve">029 </w:t>
          </w:r>
          <w:r w:rsidRPr="00FA6195">
            <w:rPr>
              <w:rFonts w:cs="Arial"/>
              <w:color w:val="333333"/>
              <w:sz w:val="14"/>
              <w:szCs w:val="14"/>
            </w:rPr>
            <w:t>530 0400</w:t>
          </w:r>
          <w:r w:rsidRPr="00FA6195">
            <w:rPr>
              <w:rFonts w:ascii="Helvetica" w:hAnsi="Helvetica" w:cs="Helvetica"/>
              <w:color w:val="333333"/>
              <w:sz w:val="21"/>
              <w:szCs w:val="21"/>
            </w:rPr>
            <w:t xml:space="preserve"> </w:t>
          </w:r>
          <w:r w:rsidRPr="00AF5D50">
            <w:rPr>
              <w:sz w:val="14"/>
              <w:szCs w:val="14"/>
            </w:rPr>
            <w:t xml:space="preserve"> </w:t>
          </w:r>
          <w:r w:rsidRPr="00AF5D50">
            <w:rPr>
              <w:rFonts w:cs="Arial"/>
              <w:sz w:val="14"/>
              <w:szCs w:val="14"/>
            </w:rPr>
            <w:t xml:space="preserve">● </w:t>
          </w:r>
          <w:hyperlink r:id="rId1" w:history="1">
            <w:r w:rsidRPr="002E1407">
              <w:rPr>
                <w:rStyle w:val="Hyperlinkki"/>
                <w:rFonts w:cs="Arial"/>
                <w:sz w:val="14"/>
                <w:szCs w:val="14"/>
              </w:rPr>
              <w:t>www.ruokavirasto.fi</w:t>
            </w:r>
          </w:hyperlink>
        </w:p>
      </w:tc>
    </w:tr>
    <w:tr w:rsidR="00597529" w:rsidRPr="00AF5D50" w:rsidTr="00AF5D50">
      <w:trPr>
        <w:cantSplit/>
      </w:trPr>
      <w:tc>
        <w:tcPr>
          <w:tcW w:w="10031" w:type="dxa"/>
          <w:shd w:val="clear" w:color="auto" w:fill="auto"/>
        </w:tcPr>
        <w:p w:rsidR="00597529" w:rsidRPr="00AF5D50" w:rsidRDefault="00597529" w:rsidP="00AF5D50">
          <w:pPr>
            <w:pStyle w:val="Alatunniste"/>
            <w:tabs>
              <w:tab w:val="center" w:pos="3794"/>
              <w:tab w:val="right" w:pos="7054"/>
            </w:tabs>
            <w:rPr>
              <w:sz w:val="14"/>
              <w:szCs w:val="14"/>
            </w:rPr>
          </w:pPr>
        </w:p>
      </w:tc>
    </w:tr>
    <w:tr w:rsidR="00597529" w:rsidRPr="00AF5D50" w:rsidTr="00AF5D50">
      <w:trPr>
        <w:cantSplit/>
      </w:trPr>
      <w:tc>
        <w:tcPr>
          <w:tcW w:w="10031" w:type="dxa"/>
          <w:shd w:val="clear" w:color="auto" w:fill="auto"/>
        </w:tcPr>
        <w:p w:rsidR="00597529" w:rsidRPr="00AF5D50" w:rsidRDefault="00597529" w:rsidP="00767BD7">
          <w:pPr>
            <w:pStyle w:val="Alatunniste"/>
            <w:tabs>
              <w:tab w:val="center" w:pos="3794"/>
              <w:tab w:val="right" w:pos="7054"/>
            </w:tabs>
            <w:rPr>
              <w:sz w:val="12"/>
              <w:szCs w:val="12"/>
            </w:rPr>
          </w:pPr>
          <w:r>
            <w:rPr>
              <w:sz w:val="12"/>
              <w:szCs w:val="12"/>
            </w:rPr>
            <w:t>17018/5,</w:t>
          </w:r>
        </w:p>
      </w:tc>
    </w:tr>
  </w:tbl>
  <w:p w:rsidR="00597529" w:rsidRPr="00306648" w:rsidRDefault="00597529" w:rsidP="00306648">
    <w:pPr>
      <w:pStyle w:val="Alatunniste"/>
      <w:tabs>
        <w:tab w:val="clear" w:pos="4819"/>
        <w:tab w:val="clear" w:pos="9638"/>
        <w:tab w:val="center" w:pos="3794"/>
        <w:tab w:val="right" w:pos="7054"/>
      </w:tabs>
      <w:ind w:left="-142"/>
      <w:rPr>
        <w:sz w:val="12"/>
        <w:szCs w:val="1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031" w:type="dxa"/>
      <w:tblBorders>
        <w:top w:val="single" w:sz="2" w:space="0" w:color="000000"/>
      </w:tblBorders>
      <w:tblLook w:val="01E0" w:firstRow="1" w:lastRow="1" w:firstColumn="1" w:lastColumn="1" w:noHBand="0" w:noVBand="0"/>
    </w:tblPr>
    <w:tblGrid>
      <w:gridCol w:w="10031"/>
    </w:tblGrid>
    <w:tr w:rsidR="00597529" w:rsidRPr="00AF5D50" w:rsidTr="00AF5D50">
      <w:trPr>
        <w:cantSplit/>
      </w:trPr>
      <w:tc>
        <w:tcPr>
          <w:tcW w:w="10031" w:type="dxa"/>
          <w:shd w:val="clear" w:color="auto" w:fill="auto"/>
        </w:tcPr>
        <w:p w:rsidR="00597529" w:rsidRPr="00AF5D50" w:rsidRDefault="00597529" w:rsidP="00AF5D50">
          <w:pPr>
            <w:pStyle w:val="Alatunniste"/>
            <w:tabs>
              <w:tab w:val="center" w:pos="3794"/>
              <w:tab w:val="right" w:pos="7054"/>
            </w:tabs>
            <w:rPr>
              <w:sz w:val="14"/>
              <w:szCs w:val="14"/>
            </w:rPr>
          </w:pPr>
          <w:r w:rsidRPr="00AF5D50">
            <w:rPr>
              <w:sz w:val="14"/>
              <w:szCs w:val="14"/>
            </w:rPr>
            <w:t xml:space="preserve">Elintarviketurvallisuusvirasto Evira </w:t>
          </w:r>
          <w:r w:rsidRPr="00AF5D50">
            <w:rPr>
              <w:rFonts w:cs="Arial"/>
              <w:sz w:val="14"/>
              <w:szCs w:val="14"/>
            </w:rPr>
            <w:t>●</w:t>
          </w:r>
          <w:r w:rsidRPr="00AF5D50">
            <w:rPr>
              <w:sz w:val="14"/>
              <w:szCs w:val="14"/>
            </w:rPr>
            <w:t xml:space="preserve"> Tuoteturvallisuusyksikkö </w:t>
          </w:r>
          <w:r w:rsidRPr="00AF5D50">
            <w:rPr>
              <w:rFonts w:cs="Arial"/>
              <w:sz w:val="14"/>
              <w:szCs w:val="14"/>
            </w:rPr>
            <w:t xml:space="preserve">● </w:t>
          </w:r>
          <w:r w:rsidRPr="00AF5D50">
            <w:rPr>
              <w:sz w:val="14"/>
              <w:szCs w:val="14"/>
            </w:rPr>
            <w:t xml:space="preserve">Mustialankatu 3, 00790 Helsinki </w:t>
          </w:r>
          <w:r w:rsidRPr="00AF5D50">
            <w:rPr>
              <w:rFonts w:cs="Arial"/>
              <w:sz w:val="14"/>
              <w:szCs w:val="14"/>
            </w:rPr>
            <w:t xml:space="preserve">● </w:t>
          </w:r>
          <w:r w:rsidRPr="00AF5D50">
            <w:rPr>
              <w:sz w:val="14"/>
              <w:szCs w:val="14"/>
            </w:rPr>
            <w:t xml:space="preserve">Puhelin 020 69 0999 </w:t>
          </w:r>
          <w:r w:rsidRPr="00AF5D50">
            <w:rPr>
              <w:rFonts w:cs="Arial"/>
              <w:sz w:val="14"/>
              <w:szCs w:val="14"/>
            </w:rPr>
            <w:t>● F</w:t>
          </w:r>
          <w:r w:rsidRPr="00AF5D50">
            <w:rPr>
              <w:sz w:val="14"/>
              <w:szCs w:val="14"/>
            </w:rPr>
            <w:t xml:space="preserve">aksi 020 77 24277 </w:t>
          </w:r>
          <w:r w:rsidRPr="00AF5D50">
            <w:rPr>
              <w:rFonts w:cs="Arial"/>
              <w:sz w:val="14"/>
              <w:szCs w:val="14"/>
            </w:rPr>
            <w:t>● www.evira.fi</w:t>
          </w:r>
        </w:p>
      </w:tc>
    </w:tr>
    <w:tr w:rsidR="00597529" w:rsidRPr="00AF5D50" w:rsidTr="00AF5D50">
      <w:trPr>
        <w:cantSplit/>
      </w:trPr>
      <w:tc>
        <w:tcPr>
          <w:tcW w:w="10031" w:type="dxa"/>
          <w:shd w:val="clear" w:color="auto" w:fill="auto"/>
        </w:tcPr>
        <w:p w:rsidR="00597529" w:rsidRPr="00AF5D50" w:rsidRDefault="00597529" w:rsidP="00AF5D50">
          <w:pPr>
            <w:pStyle w:val="Alatunniste"/>
            <w:tabs>
              <w:tab w:val="center" w:pos="3794"/>
              <w:tab w:val="right" w:pos="7054"/>
            </w:tabs>
            <w:rPr>
              <w:sz w:val="14"/>
              <w:szCs w:val="14"/>
            </w:rPr>
          </w:pPr>
        </w:p>
      </w:tc>
    </w:tr>
    <w:tr w:rsidR="00597529" w:rsidRPr="00AF5D50" w:rsidTr="00AF5D50">
      <w:trPr>
        <w:cantSplit/>
      </w:trPr>
      <w:tc>
        <w:tcPr>
          <w:tcW w:w="10031" w:type="dxa"/>
          <w:shd w:val="clear" w:color="auto" w:fill="auto"/>
        </w:tcPr>
        <w:p w:rsidR="00597529" w:rsidRPr="00AF5D50" w:rsidRDefault="00597529" w:rsidP="00AF5D50">
          <w:pPr>
            <w:pStyle w:val="Alatunniste"/>
            <w:tabs>
              <w:tab w:val="center" w:pos="3794"/>
              <w:tab w:val="right" w:pos="7054"/>
            </w:tabs>
            <w:rPr>
              <w:sz w:val="12"/>
              <w:szCs w:val="12"/>
            </w:rPr>
          </w:pPr>
          <w:r w:rsidRPr="00AF5D50">
            <w:rPr>
              <w:sz w:val="12"/>
              <w:szCs w:val="12"/>
            </w:rPr>
            <w:t xml:space="preserve">Evira </w:t>
          </w:r>
        </w:p>
      </w:tc>
    </w:tr>
  </w:tbl>
  <w:p w:rsidR="00597529" w:rsidRPr="00306648" w:rsidRDefault="00597529" w:rsidP="00EF0C0D">
    <w:pPr>
      <w:pStyle w:val="Alatunniste"/>
      <w:tabs>
        <w:tab w:val="clear" w:pos="4819"/>
        <w:tab w:val="clear" w:pos="9638"/>
        <w:tab w:val="center" w:pos="3794"/>
        <w:tab w:val="right" w:pos="7054"/>
      </w:tabs>
      <w:ind w:left="-142"/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97529" w:rsidRDefault="00597529">
      <w:r>
        <w:separator/>
      </w:r>
    </w:p>
  </w:footnote>
  <w:footnote w:type="continuationSeparator" w:id="0">
    <w:p w:rsidR="00597529" w:rsidRDefault="005975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109" w:type="dxa"/>
      <w:tblLook w:val="01E0" w:firstRow="1" w:lastRow="1" w:firstColumn="1" w:lastColumn="1" w:noHBand="0" w:noVBand="0"/>
    </w:tblPr>
    <w:tblGrid>
      <w:gridCol w:w="4510"/>
      <w:gridCol w:w="4562"/>
      <w:gridCol w:w="1037"/>
    </w:tblGrid>
    <w:tr w:rsidR="00597529" w:rsidRPr="00AF5D50" w:rsidTr="00370398">
      <w:tc>
        <w:tcPr>
          <w:tcW w:w="4510" w:type="dxa"/>
          <w:vMerge w:val="restart"/>
          <w:shd w:val="clear" w:color="auto" w:fill="auto"/>
        </w:tcPr>
        <w:p w:rsidR="00597529" w:rsidRPr="00AF5D50" w:rsidRDefault="00597529" w:rsidP="00A64505">
          <w:pPr>
            <w:rPr>
              <w:snapToGrid w:val="0"/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anchor distT="0" distB="0" distL="114300" distR="114300" simplePos="0" relativeHeight="251659776" behindDoc="0" locked="0" layoutInCell="1" allowOverlap="1" wp14:anchorId="2D93D40A" wp14:editId="1B3A590E">
                <wp:simplePos x="0" y="0"/>
                <wp:positionH relativeFrom="column">
                  <wp:posOffset>-85725</wp:posOffset>
                </wp:positionH>
                <wp:positionV relativeFrom="page">
                  <wp:posOffset>-100330</wp:posOffset>
                </wp:positionV>
                <wp:extent cx="2519680" cy="476885"/>
                <wp:effectExtent l="0" t="0" r="0" b="0"/>
                <wp:wrapNone/>
                <wp:docPr id="1" name="Kuva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Ruokavirasto_horizontal_blue_fi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19680" cy="47688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4562" w:type="dxa"/>
          <w:shd w:val="clear" w:color="auto" w:fill="auto"/>
        </w:tcPr>
        <w:p w:rsidR="00597529" w:rsidRPr="00560B1F" w:rsidRDefault="00597529" w:rsidP="00370398">
          <w:pPr>
            <w:rPr>
              <w:rFonts w:asciiTheme="minorHAnsi" w:hAnsiTheme="minorHAnsi" w:cstheme="minorHAnsi"/>
              <w:b/>
              <w:snapToGrid w:val="0"/>
              <w:sz w:val="22"/>
              <w:szCs w:val="22"/>
            </w:rPr>
          </w:pPr>
          <w:r w:rsidRPr="00560B1F">
            <w:rPr>
              <w:rFonts w:asciiTheme="minorHAnsi" w:hAnsiTheme="minorHAnsi" w:cstheme="minorHAnsi"/>
              <w:b/>
              <w:snapToGrid w:val="0"/>
              <w:sz w:val="22"/>
              <w:szCs w:val="22"/>
            </w:rPr>
            <w:t>KONTAKTIMATERIAALIEN MAAHANTUONNIN JA JAKELUN TARKASTUS</w:t>
          </w:r>
        </w:p>
      </w:tc>
      <w:tc>
        <w:tcPr>
          <w:tcW w:w="1037" w:type="dxa"/>
          <w:tcBorders>
            <w:bottom w:val="single" w:sz="4" w:space="0" w:color="auto"/>
          </w:tcBorders>
          <w:shd w:val="clear" w:color="auto" w:fill="auto"/>
        </w:tcPr>
        <w:p w:rsidR="00597529" w:rsidRPr="00BD5BE7" w:rsidRDefault="00597529" w:rsidP="00AF5D50">
          <w:pPr>
            <w:jc w:val="right"/>
            <w:rPr>
              <w:rFonts w:asciiTheme="minorHAnsi" w:hAnsiTheme="minorHAnsi" w:cstheme="minorHAnsi"/>
              <w:snapToGrid w:val="0"/>
              <w:sz w:val="16"/>
              <w:szCs w:val="16"/>
            </w:rPr>
          </w:pPr>
          <w:r w:rsidRPr="00BD5BE7">
            <w:rPr>
              <w:rFonts w:asciiTheme="minorHAnsi" w:hAnsiTheme="minorHAnsi" w:cstheme="minorHAnsi"/>
              <w:sz w:val="18"/>
              <w:szCs w:val="18"/>
            </w:rPr>
            <w:fldChar w:fldCharType="begin"/>
          </w:r>
          <w:r w:rsidRPr="00BD5BE7">
            <w:rPr>
              <w:rFonts w:asciiTheme="minorHAnsi" w:hAnsiTheme="minorHAnsi" w:cstheme="minorHAnsi"/>
              <w:sz w:val="18"/>
              <w:szCs w:val="18"/>
            </w:rPr>
            <w:instrText xml:space="preserve"> PAGE  \* Arabic  \* MERGEFORMAT </w:instrText>
          </w:r>
          <w:r w:rsidRPr="00BD5BE7">
            <w:rPr>
              <w:rFonts w:asciiTheme="minorHAnsi" w:hAnsiTheme="minorHAnsi" w:cstheme="minorHAnsi"/>
              <w:sz w:val="18"/>
              <w:szCs w:val="18"/>
            </w:rPr>
            <w:fldChar w:fldCharType="separate"/>
          </w:r>
          <w:r w:rsidRPr="00BD5BE7">
            <w:rPr>
              <w:rFonts w:asciiTheme="minorHAnsi" w:hAnsiTheme="minorHAnsi" w:cstheme="minorHAnsi"/>
              <w:noProof/>
              <w:sz w:val="18"/>
              <w:szCs w:val="18"/>
            </w:rPr>
            <w:t>1</w:t>
          </w:r>
          <w:r w:rsidRPr="00BD5BE7">
            <w:rPr>
              <w:rFonts w:asciiTheme="minorHAnsi" w:hAnsiTheme="minorHAnsi" w:cstheme="minorHAnsi"/>
              <w:sz w:val="18"/>
              <w:szCs w:val="18"/>
            </w:rPr>
            <w:fldChar w:fldCharType="end"/>
          </w:r>
          <w:r w:rsidRPr="00BD5BE7">
            <w:rPr>
              <w:rFonts w:asciiTheme="minorHAnsi" w:hAnsiTheme="minorHAnsi" w:cstheme="minorHAnsi"/>
              <w:sz w:val="18"/>
              <w:szCs w:val="18"/>
            </w:rPr>
            <w:t xml:space="preserve"> (</w:t>
          </w:r>
          <w:r w:rsidRPr="00BD5BE7">
            <w:rPr>
              <w:rFonts w:asciiTheme="minorHAnsi" w:hAnsiTheme="minorHAnsi" w:cstheme="minorHAnsi"/>
              <w:sz w:val="18"/>
              <w:szCs w:val="18"/>
            </w:rPr>
            <w:fldChar w:fldCharType="begin"/>
          </w:r>
          <w:r w:rsidRPr="00BD5BE7">
            <w:rPr>
              <w:rFonts w:asciiTheme="minorHAnsi" w:hAnsiTheme="minorHAnsi" w:cstheme="minorHAnsi"/>
              <w:sz w:val="18"/>
              <w:szCs w:val="18"/>
            </w:rPr>
            <w:instrText xml:space="preserve"> NUMPAGES   \* MERGEFORMAT </w:instrText>
          </w:r>
          <w:r w:rsidRPr="00BD5BE7">
            <w:rPr>
              <w:rFonts w:asciiTheme="minorHAnsi" w:hAnsiTheme="minorHAnsi" w:cstheme="minorHAnsi"/>
              <w:sz w:val="18"/>
              <w:szCs w:val="18"/>
            </w:rPr>
            <w:fldChar w:fldCharType="separate"/>
          </w:r>
          <w:r w:rsidRPr="00BD5BE7">
            <w:rPr>
              <w:rFonts w:asciiTheme="minorHAnsi" w:hAnsiTheme="minorHAnsi" w:cstheme="minorHAnsi"/>
              <w:noProof/>
              <w:sz w:val="18"/>
              <w:szCs w:val="18"/>
            </w:rPr>
            <w:t>8</w:t>
          </w:r>
          <w:r w:rsidRPr="00BD5BE7">
            <w:rPr>
              <w:rFonts w:asciiTheme="minorHAnsi" w:hAnsiTheme="minorHAnsi" w:cstheme="minorHAnsi"/>
              <w:sz w:val="18"/>
              <w:szCs w:val="18"/>
            </w:rPr>
            <w:fldChar w:fldCharType="end"/>
          </w:r>
          <w:r w:rsidRPr="00BD5BE7">
            <w:rPr>
              <w:rFonts w:asciiTheme="minorHAnsi" w:hAnsiTheme="minorHAnsi" w:cstheme="minorHAnsi"/>
              <w:sz w:val="18"/>
              <w:szCs w:val="18"/>
            </w:rPr>
            <w:t>)</w:t>
          </w:r>
        </w:p>
      </w:tc>
    </w:tr>
    <w:tr w:rsidR="00597529" w:rsidRPr="00AF5D50" w:rsidTr="00370398">
      <w:trPr>
        <w:trHeight w:val="310"/>
      </w:trPr>
      <w:tc>
        <w:tcPr>
          <w:tcW w:w="4510" w:type="dxa"/>
          <w:vMerge/>
          <w:shd w:val="clear" w:color="auto" w:fill="auto"/>
        </w:tcPr>
        <w:p w:rsidR="00597529" w:rsidRPr="00AF5D50" w:rsidRDefault="00597529" w:rsidP="00A64505">
          <w:pPr>
            <w:rPr>
              <w:noProof/>
              <w:sz w:val="18"/>
              <w:szCs w:val="18"/>
            </w:rPr>
          </w:pPr>
        </w:p>
      </w:tc>
      <w:tc>
        <w:tcPr>
          <w:tcW w:w="4562" w:type="dxa"/>
          <w:vMerge w:val="restart"/>
          <w:tcBorders>
            <w:right w:val="single" w:sz="4" w:space="0" w:color="auto"/>
          </w:tcBorders>
          <w:shd w:val="clear" w:color="auto" w:fill="auto"/>
        </w:tcPr>
        <w:p w:rsidR="00597529" w:rsidRPr="00560B1F" w:rsidRDefault="00597529" w:rsidP="001431C6">
          <w:pPr>
            <w:rPr>
              <w:rFonts w:asciiTheme="minorHAnsi" w:hAnsiTheme="minorHAnsi" w:cstheme="minorHAnsi"/>
              <w:b/>
              <w:snapToGrid w:val="0"/>
              <w:sz w:val="20"/>
            </w:rPr>
          </w:pPr>
          <w:r w:rsidRPr="00560B1F">
            <w:rPr>
              <w:rFonts w:asciiTheme="minorHAnsi" w:hAnsiTheme="minorHAnsi" w:cstheme="minorHAnsi"/>
              <w:b/>
              <w:snapToGrid w:val="0"/>
              <w:sz w:val="20"/>
            </w:rPr>
            <w:t>(EY-asetukset 2023/2006, 1935/2004, 625/2017,</w:t>
          </w:r>
          <w:r w:rsidRPr="00560B1F">
            <w:rPr>
              <w:rFonts w:asciiTheme="minorHAnsi" w:hAnsiTheme="minorHAnsi" w:cstheme="minorHAnsi"/>
              <w:b/>
              <w:snapToGrid w:val="0"/>
              <w:sz w:val="20"/>
            </w:rPr>
            <w:br/>
            <w:t>Elintarvikelaki 23/2006)</w:t>
          </w:r>
        </w:p>
      </w:tc>
      <w:tc>
        <w:tcPr>
          <w:tcW w:w="103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E0E0E0"/>
          <w:vAlign w:val="bottom"/>
        </w:tcPr>
        <w:p w:rsidR="00597529" w:rsidRPr="00BD5BE7" w:rsidRDefault="00597529" w:rsidP="00E45386">
          <w:pPr>
            <w:jc w:val="right"/>
            <w:rPr>
              <w:rFonts w:asciiTheme="minorHAnsi" w:hAnsiTheme="minorHAnsi" w:cstheme="minorHAnsi"/>
              <w:b/>
              <w:sz w:val="18"/>
              <w:szCs w:val="18"/>
            </w:rPr>
          </w:pPr>
          <w:r w:rsidRPr="00BD5BE7">
            <w:rPr>
              <w:rFonts w:asciiTheme="minorHAnsi" w:hAnsiTheme="minorHAnsi" w:cstheme="minorHAnsi"/>
              <w:b/>
              <w:sz w:val="18"/>
              <w:szCs w:val="18"/>
            </w:rPr>
            <w:t xml:space="preserve">LIITE </w:t>
          </w:r>
          <w:r>
            <w:rPr>
              <w:rFonts w:asciiTheme="minorHAnsi" w:hAnsiTheme="minorHAnsi" w:cstheme="minorHAnsi"/>
              <w:b/>
              <w:sz w:val="18"/>
              <w:szCs w:val="18"/>
            </w:rPr>
            <w:t>2</w:t>
          </w:r>
        </w:p>
      </w:tc>
    </w:tr>
    <w:tr w:rsidR="00597529" w:rsidRPr="00AF5D50" w:rsidTr="00370398">
      <w:trPr>
        <w:trHeight w:val="310"/>
      </w:trPr>
      <w:tc>
        <w:tcPr>
          <w:tcW w:w="4510" w:type="dxa"/>
          <w:vMerge/>
          <w:shd w:val="clear" w:color="auto" w:fill="auto"/>
        </w:tcPr>
        <w:p w:rsidR="00597529" w:rsidRPr="00AF5D50" w:rsidRDefault="00597529" w:rsidP="00A64505">
          <w:pPr>
            <w:rPr>
              <w:noProof/>
              <w:sz w:val="18"/>
              <w:szCs w:val="18"/>
            </w:rPr>
          </w:pPr>
        </w:p>
      </w:tc>
      <w:tc>
        <w:tcPr>
          <w:tcW w:w="4562" w:type="dxa"/>
          <w:vMerge/>
          <w:shd w:val="clear" w:color="auto" w:fill="auto"/>
        </w:tcPr>
        <w:p w:rsidR="00597529" w:rsidRPr="00BD5BE7" w:rsidRDefault="00597529" w:rsidP="00A64505">
          <w:pPr>
            <w:rPr>
              <w:rFonts w:asciiTheme="minorHAnsi" w:hAnsiTheme="minorHAnsi" w:cstheme="minorHAnsi"/>
              <w:snapToGrid w:val="0"/>
              <w:sz w:val="18"/>
              <w:szCs w:val="18"/>
            </w:rPr>
          </w:pPr>
        </w:p>
      </w:tc>
      <w:tc>
        <w:tcPr>
          <w:tcW w:w="1037" w:type="dxa"/>
          <w:tcBorders>
            <w:top w:val="single" w:sz="4" w:space="0" w:color="auto"/>
          </w:tcBorders>
          <w:shd w:val="clear" w:color="auto" w:fill="auto"/>
        </w:tcPr>
        <w:p w:rsidR="00597529" w:rsidRPr="00BD5BE7" w:rsidRDefault="00597529" w:rsidP="00AF5D50">
          <w:pPr>
            <w:jc w:val="right"/>
            <w:rPr>
              <w:rFonts w:asciiTheme="minorHAnsi" w:hAnsiTheme="minorHAnsi" w:cstheme="minorHAnsi"/>
              <w:b/>
              <w:sz w:val="18"/>
              <w:szCs w:val="18"/>
            </w:rPr>
          </w:pPr>
        </w:p>
      </w:tc>
    </w:tr>
    <w:tr w:rsidR="00597529" w:rsidRPr="00AF5D50" w:rsidTr="00370398">
      <w:tc>
        <w:tcPr>
          <w:tcW w:w="4510" w:type="dxa"/>
          <w:vMerge/>
          <w:shd w:val="clear" w:color="auto" w:fill="auto"/>
          <w:vAlign w:val="center"/>
        </w:tcPr>
        <w:p w:rsidR="00597529" w:rsidRPr="00AF5D50" w:rsidRDefault="00597529" w:rsidP="001C61E1">
          <w:pPr>
            <w:rPr>
              <w:noProof/>
              <w:sz w:val="18"/>
              <w:szCs w:val="18"/>
            </w:rPr>
          </w:pPr>
        </w:p>
      </w:tc>
      <w:tc>
        <w:tcPr>
          <w:tcW w:w="5599" w:type="dxa"/>
          <w:gridSpan w:val="2"/>
          <w:shd w:val="clear" w:color="auto" w:fill="auto"/>
          <w:vAlign w:val="center"/>
        </w:tcPr>
        <w:p w:rsidR="00597529" w:rsidRPr="00AF5D50" w:rsidRDefault="00597529" w:rsidP="001C61E1">
          <w:pPr>
            <w:rPr>
              <w:sz w:val="18"/>
              <w:szCs w:val="18"/>
            </w:rPr>
          </w:pPr>
        </w:p>
      </w:tc>
    </w:tr>
  </w:tbl>
  <w:p w:rsidR="00597529" w:rsidRPr="00A2149F" w:rsidRDefault="00597529" w:rsidP="00306648">
    <w:pPr>
      <w:jc w:val="both"/>
      <w:rPr>
        <w:snapToGrid w:val="0"/>
        <w:sz w:val="16"/>
        <w:szCs w:val="16"/>
      </w:rPr>
    </w:pPr>
  </w:p>
  <w:p w:rsidR="00597529" w:rsidRPr="00A2149F" w:rsidRDefault="00597529" w:rsidP="00306648">
    <w:pPr>
      <w:jc w:val="both"/>
      <w:rPr>
        <w:snapToGrid w:val="0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97529" w:rsidRPr="00B57138" w:rsidRDefault="00597529" w:rsidP="00B57138">
    <w:pPr>
      <w:pStyle w:val="Yltunniste"/>
      <w:jc w:val="right"/>
      <w:rPr>
        <w:sz w:val="16"/>
        <w:szCs w:val="16"/>
      </w:rPr>
    </w:pPr>
    <w:r w:rsidRPr="00B57138">
      <w:rPr>
        <w:rStyle w:val="Sivunumero"/>
        <w:sz w:val="16"/>
        <w:szCs w:val="16"/>
      </w:rPr>
      <w:fldChar w:fldCharType="begin"/>
    </w:r>
    <w:r w:rsidRPr="00B57138">
      <w:rPr>
        <w:rStyle w:val="Sivunumero"/>
        <w:sz w:val="16"/>
        <w:szCs w:val="16"/>
      </w:rPr>
      <w:instrText xml:space="preserve"> PAGE </w:instrText>
    </w:r>
    <w:r w:rsidRPr="00B57138">
      <w:rPr>
        <w:rStyle w:val="Sivunumero"/>
        <w:sz w:val="16"/>
        <w:szCs w:val="16"/>
      </w:rPr>
      <w:fldChar w:fldCharType="separate"/>
    </w:r>
    <w:r>
      <w:rPr>
        <w:rStyle w:val="Sivunumero"/>
        <w:noProof/>
        <w:sz w:val="16"/>
        <w:szCs w:val="16"/>
      </w:rPr>
      <w:t>5</w:t>
    </w:r>
    <w:r w:rsidRPr="00B57138">
      <w:rPr>
        <w:rStyle w:val="Sivunumero"/>
        <w:sz w:val="16"/>
        <w:szCs w:val="16"/>
      </w:rPr>
      <w:fldChar w:fldCharType="end"/>
    </w:r>
    <w:r w:rsidRPr="00B57138">
      <w:rPr>
        <w:rStyle w:val="Sivunumero"/>
        <w:sz w:val="16"/>
        <w:szCs w:val="16"/>
      </w:rPr>
      <w:t xml:space="preserve"> </w:t>
    </w:r>
    <w:r>
      <w:rPr>
        <w:rStyle w:val="Sivunumero"/>
        <w:sz w:val="16"/>
        <w:szCs w:val="16"/>
      </w:rPr>
      <w:t>(</w:t>
    </w:r>
    <w:r w:rsidRPr="00B57138">
      <w:rPr>
        <w:rStyle w:val="Sivunumero"/>
        <w:sz w:val="16"/>
        <w:szCs w:val="16"/>
      </w:rPr>
      <w:fldChar w:fldCharType="begin"/>
    </w:r>
    <w:r w:rsidRPr="00B57138">
      <w:rPr>
        <w:rStyle w:val="Sivunumero"/>
        <w:sz w:val="16"/>
        <w:szCs w:val="16"/>
      </w:rPr>
      <w:instrText xml:space="preserve"> NUMPAGES </w:instrText>
    </w:r>
    <w:r w:rsidRPr="00B57138">
      <w:rPr>
        <w:rStyle w:val="Sivunumero"/>
        <w:sz w:val="16"/>
        <w:szCs w:val="16"/>
      </w:rPr>
      <w:fldChar w:fldCharType="separate"/>
    </w:r>
    <w:r>
      <w:rPr>
        <w:rStyle w:val="Sivunumero"/>
        <w:noProof/>
        <w:sz w:val="16"/>
        <w:szCs w:val="16"/>
      </w:rPr>
      <w:t>1</w:t>
    </w:r>
    <w:r w:rsidRPr="00B57138">
      <w:rPr>
        <w:rStyle w:val="Sivunumero"/>
        <w:sz w:val="16"/>
        <w:szCs w:val="16"/>
      </w:rPr>
      <w:fldChar w:fldCharType="end"/>
    </w:r>
    <w:r>
      <w:rPr>
        <w:rStyle w:val="Sivunumero"/>
        <w:sz w:val="16"/>
        <w:szCs w:val="16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47854"/>
    <w:multiLevelType w:val="hybridMultilevel"/>
    <w:tmpl w:val="E56278AE"/>
    <w:lvl w:ilvl="0" w:tplc="040B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5AE0A82"/>
    <w:multiLevelType w:val="hybridMultilevel"/>
    <w:tmpl w:val="8E70DF32"/>
    <w:lvl w:ilvl="0" w:tplc="8A28B1E0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08106B"/>
    <w:multiLevelType w:val="hybridMultilevel"/>
    <w:tmpl w:val="3F4EE206"/>
    <w:lvl w:ilvl="0" w:tplc="22125F1C">
      <w:start w:val="2"/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35B344B4"/>
    <w:multiLevelType w:val="hybridMultilevel"/>
    <w:tmpl w:val="BBCAE06E"/>
    <w:lvl w:ilvl="0" w:tplc="040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85B319E"/>
    <w:multiLevelType w:val="hybridMultilevel"/>
    <w:tmpl w:val="9DFAF4F6"/>
    <w:lvl w:ilvl="0" w:tplc="B6C6575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FCE506C"/>
    <w:multiLevelType w:val="hybridMultilevel"/>
    <w:tmpl w:val="279E5746"/>
    <w:lvl w:ilvl="0" w:tplc="B6C6575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D3E0913"/>
    <w:multiLevelType w:val="hybridMultilevel"/>
    <w:tmpl w:val="F71688CA"/>
    <w:lvl w:ilvl="0" w:tplc="B6C6575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5"/>
  </w:num>
  <w:num w:numId="5">
    <w:abstractNumId w:val="6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1304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706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NzA2NjI0NDawNDJS0lEKTi0uzszPAykwqgUA/OuHOCwAAAA="/>
  </w:docVars>
  <w:rsids>
    <w:rsidRoot w:val="004D30FD"/>
    <w:rsid w:val="00032805"/>
    <w:rsid w:val="00051D37"/>
    <w:rsid w:val="00052396"/>
    <w:rsid w:val="00052709"/>
    <w:rsid w:val="00054516"/>
    <w:rsid w:val="000706F5"/>
    <w:rsid w:val="00092FF9"/>
    <w:rsid w:val="00093E8B"/>
    <w:rsid w:val="0009506D"/>
    <w:rsid w:val="000B0145"/>
    <w:rsid w:val="000B2B7F"/>
    <w:rsid w:val="000C6524"/>
    <w:rsid w:val="000D6F0F"/>
    <w:rsid w:val="000E5B9B"/>
    <w:rsid w:val="000F2880"/>
    <w:rsid w:val="000F484F"/>
    <w:rsid w:val="00107E6A"/>
    <w:rsid w:val="00112C5F"/>
    <w:rsid w:val="00115145"/>
    <w:rsid w:val="00117D84"/>
    <w:rsid w:val="00131B7E"/>
    <w:rsid w:val="001431C6"/>
    <w:rsid w:val="0014533C"/>
    <w:rsid w:val="001456AB"/>
    <w:rsid w:val="00150A8B"/>
    <w:rsid w:val="00153C91"/>
    <w:rsid w:val="00154EFF"/>
    <w:rsid w:val="0016121A"/>
    <w:rsid w:val="0017316D"/>
    <w:rsid w:val="0017364A"/>
    <w:rsid w:val="00182B85"/>
    <w:rsid w:val="001853D7"/>
    <w:rsid w:val="00187BEE"/>
    <w:rsid w:val="00190A41"/>
    <w:rsid w:val="001914D7"/>
    <w:rsid w:val="0019333D"/>
    <w:rsid w:val="00197F93"/>
    <w:rsid w:val="001A01B5"/>
    <w:rsid w:val="001A33D3"/>
    <w:rsid w:val="001B0ED4"/>
    <w:rsid w:val="001B7012"/>
    <w:rsid w:val="001B75A1"/>
    <w:rsid w:val="001C4183"/>
    <w:rsid w:val="001C4F44"/>
    <w:rsid w:val="001C50F3"/>
    <w:rsid w:val="001C61E1"/>
    <w:rsid w:val="001D0A98"/>
    <w:rsid w:val="001D37E9"/>
    <w:rsid w:val="001D394B"/>
    <w:rsid w:val="001F4766"/>
    <w:rsid w:val="001F75E8"/>
    <w:rsid w:val="001F7E6C"/>
    <w:rsid w:val="00201179"/>
    <w:rsid w:val="00213F73"/>
    <w:rsid w:val="0021663E"/>
    <w:rsid w:val="00247EC5"/>
    <w:rsid w:val="002522EE"/>
    <w:rsid w:val="00255AC0"/>
    <w:rsid w:val="00265B78"/>
    <w:rsid w:val="0027113A"/>
    <w:rsid w:val="0028357F"/>
    <w:rsid w:val="00294A87"/>
    <w:rsid w:val="00297278"/>
    <w:rsid w:val="002A466A"/>
    <w:rsid w:val="002A5847"/>
    <w:rsid w:val="002B6433"/>
    <w:rsid w:val="002D1498"/>
    <w:rsid w:val="002E5106"/>
    <w:rsid w:val="002E5B13"/>
    <w:rsid w:val="002E6066"/>
    <w:rsid w:val="002F3BC6"/>
    <w:rsid w:val="002F55E3"/>
    <w:rsid w:val="002F564F"/>
    <w:rsid w:val="00304660"/>
    <w:rsid w:val="00306648"/>
    <w:rsid w:val="00307520"/>
    <w:rsid w:val="00324D8B"/>
    <w:rsid w:val="003423D0"/>
    <w:rsid w:val="00343DB8"/>
    <w:rsid w:val="00363672"/>
    <w:rsid w:val="00365C6A"/>
    <w:rsid w:val="00370398"/>
    <w:rsid w:val="00385BF8"/>
    <w:rsid w:val="00393CB7"/>
    <w:rsid w:val="00394121"/>
    <w:rsid w:val="00395F08"/>
    <w:rsid w:val="003A0A3D"/>
    <w:rsid w:val="003A1FFF"/>
    <w:rsid w:val="003B2BF8"/>
    <w:rsid w:val="003C1F91"/>
    <w:rsid w:val="003D2D29"/>
    <w:rsid w:val="003E270A"/>
    <w:rsid w:val="003E4BDA"/>
    <w:rsid w:val="003E725C"/>
    <w:rsid w:val="003F2B21"/>
    <w:rsid w:val="003F6991"/>
    <w:rsid w:val="003F7E3D"/>
    <w:rsid w:val="00400FE4"/>
    <w:rsid w:val="00405540"/>
    <w:rsid w:val="00406BC4"/>
    <w:rsid w:val="00406EEB"/>
    <w:rsid w:val="00410EE4"/>
    <w:rsid w:val="00415A40"/>
    <w:rsid w:val="004233D6"/>
    <w:rsid w:val="00444FB7"/>
    <w:rsid w:val="0045355C"/>
    <w:rsid w:val="0045524D"/>
    <w:rsid w:val="0046553E"/>
    <w:rsid w:val="0047106D"/>
    <w:rsid w:val="00475716"/>
    <w:rsid w:val="00487A16"/>
    <w:rsid w:val="00490F02"/>
    <w:rsid w:val="004A09E7"/>
    <w:rsid w:val="004A5F4C"/>
    <w:rsid w:val="004A5F83"/>
    <w:rsid w:val="004B2B08"/>
    <w:rsid w:val="004C0550"/>
    <w:rsid w:val="004C4F02"/>
    <w:rsid w:val="004D30FD"/>
    <w:rsid w:val="004D789B"/>
    <w:rsid w:val="004E53DD"/>
    <w:rsid w:val="004E611B"/>
    <w:rsid w:val="00500BA7"/>
    <w:rsid w:val="00503FBF"/>
    <w:rsid w:val="0051445E"/>
    <w:rsid w:val="00516DF4"/>
    <w:rsid w:val="0052075F"/>
    <w:rsid w:val="00532231"/>
    <w:rsid w:val="00533F53"/>
    <w:rsid w:val="00544C09"/>
    <w:rsid w:val="00554BB6"/>
    <w:rsid w:val="00555595"/>
    <w:rsid w:val="0055745C"/>
    <w:rsid w:val="005574C6"/>
    <w:rsid w:val="00557870"/>
    <w:rsid w:val="00560B1F"/>
    <w:rsid w:val="00561316"/>
    <w:rsid w:val="005616E4"/>
    <w:rsid w:val="00566252"/>
    <w:rsid w:val="00574FE2"/>
    <w:rsid w:val="00575BF9"/>
    <w:rsid w:val="00590838"/>
    <w:rsid w:val="00592B67"/>
    <w:rsid w:val="00595831"/>
    <w:rsid w:val="00596F66"/>
    <w:rsid w:val="00597529"/>
    <w:rsid w:val="005A0095"/>
    <w:rsid w:val="005A3C8A"/>
    <w:rsid w:val="005B799F"/>
    <w:rsid w:val="005C3A99"/>
    <w:rsid w:val="005C3E2B"/>
    <w:rsid w:val="005C4563"/>
    <w:rsid w:val="005C51AA"/>
    <w:rsid w:val="005C5AA6"/>
    <w:rsid w:val="005D0258"/>
    <w:rsid w:val="005E0147"/>
    <w:rsid w:val="005F048D"/>
    <w:rsid w:val="005F6E89"/>
    <w:rsid w:val="00603576"/>
    <w:rsid w:val="00617A8C"/>
    <w:rsid w:val="0062200E"/>
    <w:rsid w:val="00623010"/>
    <w:rsid w:val="00625F4B"/>
    <w:rsid w:val="00626252"/>
    <w:rsid w:val="0063379A"/>
    <w:rsid w:val="0064119F"/>
    <w:rsid w:val="006412BE"/>
    <w:rsid w:val="00642B20"/>
    <w:rsid w:val="006439C7"/>
    <w:rsid w:val="006476FE"/>
    <w:rsid w:val="00660BEB"/>
    <w:rsid w:val="00685A57"/>
    <w:rsid w:val="00691689"/>
    <w:rsid w:val="006946A0"/>
    <w:rsid w:val="00695CF8"/>
    <w:rsid w:val="00695F8D"/>
    <w:rsid w:val="006B578E"/>
    <w:rsid w:val="006B6F15"/>
    <w:rsid w:val="006C2539"/>
    <w:rsid w:val="006D1972"/>
    <w:rsid w:val="006D7249"/>
    <w:rsid w:val="00702740"/>
    <w:rsid w:val="007030FE"/>
    <w:rsid w:val="0070484B"/>
    <w:rsid w:val="00704A70"/>
    <w:rsid w:val="00704C2C"/>
    <w:rsid w:val="0071476F"/>
    <w:rsid w:val="007308C6"/>
    <w:rsid w:val="0073449B"/>
    <w:rsid w:val="0074079A"/>
    <w:rsid w:val="00752361"/>
    <w:rsid w:val="00752BFC"/>
    <w:rsid w:val="00753E5C"/>
    <w:rsid w:val="00756A78"/>
    <w:rsid w:val="007658D2"/>
    <w:rsid w:val="00766F1F"/>
    <w:rsid w:val="00767BD7"/>
    <w:rsid w:val="00772DE3"/>
    <w:rsid w:val="0078417F"/>
    <w:rsid w:val="007935F5"/>
    <w:rsid w:val="007B2791"/>
    <w:rsid w:val="007B3F68"/>
    <w:rsid w:val="007C6781"/>
    <w:rsid w:val="007E6A26"/>
    <w:rsid w:val="007F391C"/>
    <w:rsid w:val="007F5BD8"/>
    <w:rsid w:val="00801B9B"/>
    <w:rsid w:val="00810E8B"/>
    <w:rsid w:val="00812134"/>
    <w:rsid w:val="0081387A"/>
    <w:rsid w:val="00817463"/>
    <w:rsid w:val="00831699"/>
    <w:rsid w:val="00837A72"/>
    <w:rsid w:val="008504A6"/>
    <w:rsid w:val="0085163A"/>
    <w:rsid w:val="008517F4"/>
    <w:rsid w:val="00854927"/>
    <w:rsid w:val="00863416"/>
    <w:rsid w:val="00863CA9"/>
    <w:rsid w:val="00866A42"/>
    <w:rsid w:val="00866B9D"/>
    <w:rsid w:val="00881523"/>
    <w:rsid w:val="00882652"/>
    <w:rsid w:val="00886EE4"/>
    <w:rsid w:val="00886F78"/>
    <w:rsid w:val="008922A0"/>
    <w:rsid w:val="00892787"/>
    <w:rsid w:val="00894471"/>
    <w:rsid w:val="00896C11"/>
    <w:rsid w:val="008A154D"/>
    <w:rsid w:val="008C3FFC"/>
    <w:rsid w:val="008D734E"/>
    <w:rsid w:val="0091067E"/>
    <w:rsid w:val="00925C0A"/>
    <w:rsid w:val="009300A3"/>
    <w:rsid w:val="00932DEE"/>
    <w:rsid w:val="009408DC"/>
    <w:rsid w:val="00946D57"/>
    <w:rsid w:val="009472DA"/>
    <w:rsid w:val="009B6BAB"/>
    <w:rsid w:val="009B6BCE"/>
    <w:rsid w:val="009D07AB"/>
    <w:rsid w:val="009D1D7E"/>
    <w:rsid w:val="009D74BE"/>
    <w:rsid w:val="009E1D5D"/>
    <w:rsid w:val="009F0D78"/>
    <w:rsid w:val="009F2C92"/>
    <w:rsid w:val="009F355B"/>
    <w:rsid w:val="00A15B6C"/>
    <w:rsid w:val="00A2149F"/>
    <w:rsid w:val="00A25AA0"/>
    <w:rsid w:val="00A42635"/>
    <w:rsid w:val="00A4650C"/>
    <w:rsid w:val="00A50716"/>
    <w:rsid w:val="00A54590"/>
    <w:rsid w:val="00A546B2"/>
    <w:rsid w:val="00A63A2D"/>
    <w:rsid w:val="00A64505"/>
    <w:rsid w:val="00A7123A"/>
    <w:rsid w:val="00A73AFC"/>
    <w:rsid w:val="00A74393"/>
    <w:rsid w:val="00A87825"/>
    <w:rsid w:val="00AB6E12"/>
    <w:rsid w:val="00AB71E3"/>
    <w:rsid w:val="00AC28BD"/>
    <w:rsid w:val="00AC4B1C"/>
    <w:rsid w:val="00AD2366"/>
    <w:rsid w:val="00AD4A4A"/>
    <w:rsid w:val="00AD79E2"/>
    <w:rsid w:val="00AE59DC"/>
    <w:rsid w:val="00AF15BA"/>
    <w:rsid w:val="00AF15C5"/>
    <w:rsid w:val="00AF3314"/>
    <w:rsid w:val="00AF5D50"/>
    <w:rsid w:val="00B0038C"/>
    <w:rsid w:val="00B04D9D"/>
    <w:rsid w:val="00B15BE6"/>
    <w:rsid w:val="00B3232D"/>
    <w:rsid w:val="00B3416A"/>
    <w:rsid w:val="00B40D50"/>
    <w:rsid w:val="00B42A08"/>
    <w:rsid w:val="00B5422C"/>
    <w:rsid w:val="00B57138"/>
    <w:rsid w:val="00B6022F"/>
    <w:rsid w:val="00B636F4"/>
    <w:rsid w:val="00B701D7"/>
    <w:rsid w:val="00B819AA"/>
    <w:rsid w:val="00B8703D"/>
    <w:rsid w:val="00B92381"/>
    <w:rsid w:val="00B95EA6"/>
    <w:rsid w:val="00BA1C3F"/>
    <w:rsid w:val="00BA6B12"/>
    <w:rsid w:val="00BA7C5A"/>
    <w:rsid w:val="00BB1249"/>
    <w:rsid w:val="00BB3CDF"/>
    <w:rsid w:val="00BB744F"/>
    <w:rsid w:val="00BC1CA3"/>
    <w:rsid w:val="00BC6082"/>
    <w:rsid w:val="00BC67F4"/>
    <w:rsid w:val="00BD5BE7"/>
    <w:rsid w:val="00BF346F"/>
    <w:rsid w:val="00BF68FD"/>
    <w:rsid w:val="00BF6ABA"/>
    <w:rsid w:val="00C048DA"/>
    <w:rsid w:val="00C078C5"/>
    <w:rsid w:val="00C07932"/>
    <w:rsid w:val="00C25283"/>
    <w:rsid w:val="00C260AF"/>
    <w:rsid w:val="00C33149"/>
    <w:rsid w:val="00C37888"/>
    <w:rsid w:val="00C656CF"/>
    <w:rsid w:val="00C66E82"/>
    <w:rsid w:val="00C7207B"/>
    <w:rsid w:val="00C7383F"/>
    <w:rsid w:val="00C74256"/>
    <w:rsid w:val="00C816BE"/>
    <w:rsid w:val="00C82398"/>
    <w:rsid w:val="00C83B53"/>
    <w:rsid w:val="00C9405A"/>
    <w:rsid w:val="00C9536B"/>
    <w:rsid w:val="00CA1099"/>
    <w:rsid w:val="00CA3957"/>
    <w:rsid w:val="00CA3D8C"/>
    <w:rsid w:val="00CA5833"/>
    <w:rsid w:val="00CB7C8F"/>
    <w:rsid w:val="00CB7F0B"/>
    <w:rsid w:val="00CC4C28"/>
    <w:rsid w:val="00CD5318"/>
    <w:rsid w:val="00CF724C"/>
    <w:rsid w:val="00D20C74"/>
    <w:rsid w:val="00D41002"/>
    <w:rsid w:val="00D43DCF"/>
    <w:rsid w:val="00D537F1"/>
    <w:rsid w:val="00D65DAD"/>
    <w:rsid w:val="00D90622"/>
    <w:rsid w:val="00D92B50"/>
    <w:rsid w:val="00D934AE"/>
    <w:rsid w:val="00D94EAF"/>
    <w:rsid w:val="00DA3432"/>
    <w:rsid w:val="00DD198E"/>
    <w:rsid w:val="00DD7761"/>
    <w:rsid w:val="00DE71EA"/>
    <w:rsid w:val="00DE7D8B"/>
    <w:rsid w:val="00DF1191"/>
    <w:rsid w:val="00DF2F3E"/>
    <w:rsid w:val="00DF52F4"/>
    <w:rsid w:val="00DF7C89"/>
    <w:rsid w:val="00E06759"/>
    <w:rsid w:val="00E1341D"/>
    <w:rsid w:val="00E200F8"/>
    <w:rsid w:val="00E20BBC"/>
    <w:rsid w:val="00E272DC"/>
    <w:rsid w:val="00E3386B"/>
    <w:rsid w:val="00E45386"/>
    <w:rsid w:val="00E467E8"/>
    <w:rsid w:val="00E509C0"/>
    <w:rsid w:val="00E52BF9"/>
    <w:rsid w:val="00E57CE9"/>
    <w:rsid w:val="00E61504"/>
    <w:rsid w:val="00E64182"/>
    <w:rsid w:val="00E669F8"/>
    <w:rsid w:val="00E72868"/>
    <w:rsid w:val="00E93057"/>
    <w:rsid w:val="00E97CC8"/>
    <w:rsid w:val="00EA21F8"/>
    <w:rsid w:val="00EB2F40"/>
    <w:rsid w:val="00EB4004"/>
    <w:rsid w:val="00ED4262"/>
    <w:rsid w:val="00ED42C4"/>
    <w:rsid w:val="00ED681B"/>
    <w:rsid w:val="00EE5FA5"/>
    <w:rsid w:val="00EF0C0D"/>
    <w:rsid w:val="00EF362A"/>
    <w:rsid w:val="00EF3F64"/>
    <w:rsid w:val="00EF7B72"/>
    <w:rsid w:val="00F03502"/>
    <w:rsid w:val="00F078CC"/>
    <w:rsid w:val="00F1036C"/>
    <w:rsid w:val="00F12D3C"/>
    <w:rsid w:val="00F12FB9"/>
    <w:rsid w:val="00F14076"/>
    <w:rsid w:val="00F1656A"/>
    <w:rsid w:val="00F30FC8"/>
    <w:rsid w:val="00F33AC7"/>
    <w:rsid w:val="00F5294D"/>
    <w:rsid w:val="00F548FF"/>
    <w:rsid w:val="00F630B1"/>
    <w:rsid w:val="00F6570A"/>
    <w:rsid w:val="00F71220"/>
    <w:rsid w:val="00F76B6B"/>
    <w:rsid w:val="00F83473"/>
    <w:rsid w:val="00F835C3"/>
    <w:rsid w:val="00F84423"/>
    <w:rsid w:val="00FA6195"/>
    <w:rsid w:val="00FA6654"/>
    <w:rsid w:val="00FB2EE2"/>
    <w:rsid w:val="00FC03CC"/>
    <w:rsid w:val="00FC3585"/>
    <w:rsid w:val="00FC7117"/>
    <w:rsid w:val="00FC7F39"/>
    <w:rsid w:val="00FE7787"/>
    <w:rsid w:val="00FF1103"/>
    <w:rsid w:val="00FF27B5"/>
    <w:rsid w:val="00FF5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0657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fi-FI" w:eastAsia="fi-FI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ali">
    <w:name w:val="Normal"/>
    <w:qFormat/>
    <w:rsid w:val="00213F73"/>
    <w:rPr>
      <w:rFonts w:ascii="Arial" w:hAnsi="Arial"/>
      <w:sz w:val="24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Yltunniste">
    <w:name w:val="header"/>
    <w:basedOn w:val="Normaali"/>
    <w:rsid w:val="008517F4"/>
    <w:pPr>
      <w:tabs>
        <w:tab w:val="center" w:pos="4819"/>
        <w:tab w:val="right" w:pos="9638"/>
      </w:tabs>
    </w:pPr>
  </w:style>
  <w:style w:type="paragraph" w:styleId="Alatunniste">
    <w:name w:val="footer"/>
    <w:basedOn w:val="Normaali"/>
    <w:rsid w:val="008517F4"/>
    <w:pPr>
      <w:tabs>
        <w:tab w:val="center" w:pos="4819"/>
        <w:tab w:val="right" w:pos="9638"/>
      </w:tabs>
    </w:pPr>
  </w:style>
  <w:style w:type="character" w:styleId="Hyperlinkki">
    <w:name w:val="Hyperlink"/>
    <w:rsid w:val="008517F4"/>
    <w:rPr>
      <w:color w:val="0000FF"/>
      <w:u w:val="single"/>
    </w:rPr>
  </w:style>
  <w:style w:type="table" w:styleId="TaulukkoRuudukko">
    <w:name w:val="Table Grid"/>
    <w:basedOn w:val="Normaalitaulukko"/>
    <w:rsid w:val="008927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liteteksti">
    <w:name w:val="Balloon Text"/>
    <w:basedOn w:val="Normaali"/>
    <w:semiHidden/>
    <w:rsid w:val="00866B9D"/>
    <w:rPr>
      <w:rFonts w:ascii="Tahoma" w:hAnsi="Tahoma" w:cs="Tahoma"/>
      <w:sz w:val="16"/>
      <w:szCs w:val="16"/>
    </w:rPr>
  </w:style>
  <w:style w:type="character" w:styleId="Sivunumero">
    <w:name w:val="page number"/>
    <w:basedOn w:val="Kappaleenoletusfontti"/>
    <w:rsid w:val="00B57138"/>
  </w:style>
  <w:style w:type="paragraph" w:styleId="Muutos">
    <w:name w:val="Revision"/>
    <w:hidden/>
    <w:uiPriority w:val="99"/>
    <w:semiHidden/>
    <w:rsid w:val="00F30FC8"/>
    <w:rPr>
      <w:rFonts w:ascii="Arial" w:hAnsi="Arial"/>
      <w:sz w:val="24"/>
    </w:rPr>
  </w:style>
  <w:style w:type="paragraph" w:styleId="Luettelokappale">
    <w:name w:val="List Paragraph"/>
    <w:basedOn w:val="Normaali"/>
    <w:uiPriority w:val="34"/>
    <w:qFormat/>
    <w:rsid w:val="00395F08"/>
    <w:pPr>
      <w:ind w:left="720"/>
      <w:contextualSpacing/>
    </w:pPr>
  </w:style>
  <w:style w:type="character" w:styleId="Ratkaisematonmaininta">
    <w:name w:val="Unresolved Mention"/>
    <w:basedOn w:val="Kappaleenoletusfontti"/>
    <w:uiPriority w:val="99"/>
    <w:semiHidden/>
    <w:unhideWhenUsed/>
    <w:rsid w:val="00BD5B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ruokavirasto.fi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B1B62E-0D60-411C-9D74-4DA8973FF1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744</Words>
  <Characters>14132</Characters>
  <Application>Microsoft Office Word</Application>
  <DocSecurity>0</DocSecurity>
  <Lines>117</Lines>
  <Paragraphs>31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9-10-17T09:27:00Z</dcterms:created>
  <dcterms:modified xsi:type="dcterms:W3CDTF">2019-10-30T09:44:00Z</dcterms:modified>
</cp:coreProperties>
</file>